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35679" w14:textId="72C366B3" w:rsidR="006D1EC4" w:rsidRPr="00240794" w:rsidRDefault="006D1EC4" w:rsidP="006D1EC4">
      <w:pPr>
        <w:jc w:val="center"/>
        <w:rPr>
          <w:rFonts w:ascii="Agency FB" w:hAnsi="Agency FB"/>
          <w:b/>
          <w:bCs/>
          <w:sz w:val="40"/>
          <w:szCs w:val="40"/>
          <w:u w:val="single"/>
        </w:rPr>
      </w:pPr>
      <w:r w:rsidRPr="00240794">
        <w:rPr>
          <w:rFonts w:ascii="Agency FB" w:hAnsi="Agency FB"/>
          <w:b/>
          <w:bCs/>
          <w:sz w:val="40"/>
          <w:szCs w:val="40"/>
          <w:u w:val="single"/>
        </w:rPr>
        <w:t>SEP 786: AI AND ML FUNDAMENTALS COURSE PROJECT</w:t>
      </w:r>
    </w:p>
    <w:p w14:paraId="5B9A0E62" w14:textId="6E34E241" w:rsidR="00D934CA" w:rsidRPr="00240794" w:rsidRDefault="006D1EC4" w:rsidP="006D1EC4">
      <w:pPr>
        <w:jc w:val="center"/>
        <w:rPr>
          <w:rFonts w:ascii="Agency FB" w:hAnsi="Agency FB"/>
          <w:b/>
          <w:bCs/>
          <w:sz w:val="40"/>
          <w:szCs w:val="40"/>
          <w:u w:val="single"/>
        </w:rPr>
      </w:pPr>
      <w:r w:rsidRPr="00240794">
        <w:rPr>
          <w:rFonts w:ascii="Agency FB" w:hAnsi="Agency FB"/>
          <w:b/>
          <w:bCs/>
          <w:sz w:val="40"/>
          <w:szCs w:val="40"/>
          <w:u w:val="single"/>
        </w:rPr>
        <w:t xml:space="preserve">RESULT </w:t>
      </w:r>
      <w:r w:rsidR="00240794" w:rsidRPr="00240794">
        <w:rPr>
          <w:rFonts w:ascii="Agency FB" w:hAnsi="Agency FB"/>
          <w:b/>
          <w:bCs/>
          <w:sz w:val="40"/>
          <w:szCs w:val="40"/>
          <w:u w:val="single"/>
        </w:rPr>
        <w:t>REPORT</w:t>
      </w:r>
      <w:r w:rsidRPr="00240794">
        <w:rPr>
          <w:rFonts w:ascii="Agency FB" w:hAnsi="Agency FB"/>
          <w:b/>
          <w:bCs/>
          <w:sz w:val="40"/>
          <w:szCs w:val="40"/>
          <w:u w:val="single"/>
        </w:rPr>
        <w:t xml:space="preserve"> </w:t>
      </w:r>
    </w:p>
    <w:p w14:paraId="1C37DD20" w14:textId="262AE523" w:rsidR="006D1EC4" w:rsidRDefault="006D1EC4" w:rsidP="006D1EC4">
      <w:pPr>
        <w:rPr>
          <w:rFonts w:ascii="Agency FB" w:hAnsi="Agency FB"/>
          <w:b/>
          <w:bCs/>
          <w:sz w:val="40"/>
          <w:szCs w:val="40"/>
        </w:rPr>
      </w:pPr>
    </w:p>
    <w:p w14:paraId="56A53D01" w14:textId="24CE0D97" w:rsidR="006D1EC4" w:rsidRPr="00945943" w:rsidRDefault="006D1EC4" w:rsidP="00240794">
      <w:pPr>
        <w:jc w:val="center"/>
        <w:rPr>
          <w:rFonts w:ascii="Agency FB" w:hAnsi="Agency FB"/>
          <w:b/>
          <w:bCs/>
          <w:sz w:val="44"/>
          <w:szCs w:val="44"/>
          <w:u w:val="single"/>
        </w:rPr>
      </w:pPr>
      <w:r w:rsidRPr="00945943">
        <w:rPr>
          <w:rFonts w:ascii="Agency FB" w:hAnsi="Agency FB"/>
          <w:b/>
          <w:bCs/>
          <w:sz w:val="44"/>
          <w:szCs w:val="44"/>
          <w:u w:val="single"/>
        </w:rPr>
        <w:t>PCA</w:t>
      </w:r>
      <w:r w:rsidR="0039507C" w:rsidRPr="00945943">
        <w:rPr>
          <w:rFonts w:ascii="Agency FB" w:hAnsi="Agency FB"/>
          <w:b/>
          <w:bCs/>
          <w:sz w:val="44"/>
          <w:szCs w:val="44"/>
          <w:u w:val="single"/>
        </w:rPr>
        <w:t xml:space="preserve"> (Principal Component Analysis):</w:t>
      </w:r>
    </w:p>
    <w:p w14:paraId="0628F3DC" w14:textId="38B70999" w:rsidR="004B22F2" w:rsidRDefault="004B22F2" w:rsidP="006D1EC4">
      <w:pPr>
        <w:rPr>
          <w:rFonts w:ascii="Agency FB" w:hAnsi="Agency FB"/>
          <w:b/>
          <w:bCs/>
          <w:sz w:val="32"/>
          <w:szCs w:val="32"/>
        </w:rPr>
      </w:pPr>
      <w:r>
        <w:rPr>
          <w:rFonts w:ascii="Agency FB" w:hAnsi="Agency FB"/>
          <w:b/>
          <w:bCs/>
          <w:sz w:val="32"/>
          <w:szCs w:val="32"/>
        </w:rPr>
        <w:t>MSE (Mean Square Error) TABLE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114"/>
        <w:gridCol w:w="2126"/>
      </w:tblGrid>
      <w:tr w:rsidR="004B22F2" w14:paraId="3C2F7988" w14:textId="77777777" w:rsidTr="005C2ACB">
        <w:tc>
          <w:tcPr>
            <w:tcW w:w="3114" w:type="dxa"/>
          </w:tcPr>
          <w:p w14:paraId="1751271A" w14:textId="4E516246" w:rsidR="004B22F2" w:rsidRPr="004B22F2" w:rsidRDefault="004B22F2" w:rsidP="006D1EC4">
            <w:pPr>
              <w:rPr>
                <w:rFonts w:ascii="Agency FB" w:hAnsi="Agency FB"/>
                <w:b/>
                <w:bCs/>
                <w:sz w:val="28"/>
                <w:szCs w:val="28"/>
              </w:rPr>
            </w:pPr>
            <w:r>
              <w:rPr>
                <w:rFonts w:ascii="Agency FB" w:hAnsi="Agency FB"/>
                <w:b/>
                <w:bCs/>
                <w:sz w:val="28"/>
                <w:szCs w:val="28"/>
              </w:rPr>
              <w:t>N</w:t>
            </w:r>
            <w:r w:rsidR="00DD30E9">
              <w:rPr>
                <w:rFonts w:ascii="Agency FB" w:hAnsi="Agency FB"/>
                <w:b/>
                <w:bCs/>
                <w:sz w:val="28"/>
                <w:szCs w:val="28"/>
              </w:rPr>
              <w:t>o</w:t>
            </w:r>
            <w:r>
              <w:rPr>
                <w:rFonts w:ascii="Agency FB" w:hAnsi="Agency FB"/>
                <w:b/>
                <w:bCs/>
                <w:sz w:val="28"/>
                <w:szCs w:val="28"/>
              </w:rPr>
              <w:t>. Of Components Reduced</w:t>
            </w:r>
          </w:p>
        </w:tc>
        <w:tc>
          <w:tcPr>
            <w:tcW w:w="2126" w:type="dxa"/>
          </w:tcPr>
          <w:p w14:paraId="1F55DDEC" w14:textId="0F7E5F22" w:rsidR="004B22F2" w:rsidRPr="00DD30E9" w:rsidRDefault="004B22F2" w:rsidP="006D1EC4">
            <w:pPr>
              <w:rPr>
                <w:rFonts w:ascii="Agency FB" w:hAnsi="Agency FB"/>
                <w:b/>
                <w:bCs/>
                <w:sz w:val="28"/>
                <w:szCs w:val="28"/>
              </w:rPr>
            </w:pPr>
            <w:r w:rsidRPr="00DD30E9">
              <w:rPr>
                <w:rFonts w:ascii="Agency FB" w:hAnsi="Agency FB"/>
                <w:b/>
                <w:bCs/>
                <w:sz w:val="28"/>
                <w:szCs w:val="28"/>
              </w:rPr>
              <w:t>Error Magnitude</w:t>
            </w:r>
          </w:p>
        </w:tc>
      </w:tr>
      <w:tr w:rsidR="004B22F2" w:rsidRPr="00DD30E9" w14:paraId="46B12369" w14:textId="77777777" w:rsidTr="005C2ACB">
        <w:tc>
          <w:tcPr>
            <w:tcW w:w="3114" w:type="dxa"/>
          </w:tcPr>
          <w:p w14:paraId="0456253C" w14:textId="6B1CB262" w:rsidR="004B22F2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2126" w:type="dxa"/>
          </w:tcPr>
          <w:p w14:paraId="77DF2591" w14:textId="4FC7674A" w:rsidR="004B22F2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0.0</w:t>
            </w:r>
          </w:p>
        </w:tc>
      </w:tr>
      <w:tr w:rsidR="004B22F2" w:rsidRPr="00DD30E9" w14:paraId="403B4BDD" w14:textId="77777777" w:rsidTr="005C2ACB">
        <w:tc>
          <w:tcPr>
            <w:tcW w:w="3114" w:type="dxa"/>
          </w:tcPr>
          <w:p w14:paraId="14A8572D" w14:textId="2FD266AA" w:rsidR="004B22F2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2126" w:type="dxa"/>
          </w:tcPr>
          <w:p w14:paraId="19251FA2" w14:textId="2FD3E05F" w:rsidR="004B22F2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0.0</w:t>
            </w:r>
          </w:p>
        </w:tc>
      </w:tr>
      <w:tr w:rsidR="004B22F2" w:rsidRPr="00DD30E9" w14:paraId="5B4FD593" w14:textId="77777777" w:rsidTr="005C2ACB">
        <w:tc>
          <w:tcPr>
            <w:tcW w:w="3114" w:type="dxa"/>
          </w:tcPr>
          <w:p w14:paraId="3DDA3819" w14:textId="35B94700" w:rsidR="004B22F2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2</w:t>
            </w:r>
          </w:p>
        </w:tc>
        <w:tc>
          <w:tcPr>
            <w:tcW w:w="2126" w:type="dxa"/>
          </w:tcPr>
          <w:p w14:paraId="77A6F69D" w14:textId="525B01C0" w:rsidR="004B22F2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0.0</w:t>
            </w:r>
          </w:p>
        </w:tc>
      </w:tr>
      <w:tr w:rsidR="004B22F2" w:rsidRPr="00DD30E9" w14:paraId="025AB733" w14:textId="77777777" w:rsidTr="005C2ACB">
        <w:tc>
          <w:tcPr>
            <w:tcW w:w="3114" w:type="dxa"/>
          </w:tcPr>
          <w:p w14:paraId="20C16203" w14:textId="1FE58A2B" w:rsidR="004B22F2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3</w:t>
            </w:r>
          </w:p>
        </w:tc>
        <w:tc>
          <w:tcPr>
            <w:tcW w:w="2126" w:type="dxa"/>
          </w:tcPr>
          <w:p w14:paraId="35D9DF5D" w14:textId="35ABEBEA" w:rsidR="004B22F2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0.0</w:t>
            </w:r>
          </w:p>
        </w:tc>
      </w:tr>
      <w:tr w:rsidR="004B22F2" w:rsidRPr="00DD30E9" w14:paraId="4A6EB7BD" w14:textId="77777777" w:rsidTr="005C2ACB">
        <w:tc>
          <w:tcPr>
            <w:tcW w:w="3114" w:type="dxa"/>
          </w:tcPr>
          <w:p w14:paraId="6D32CCC8" w14:textId="43F24BD1" w:rsidR="004B22F2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4</w:t>
            </w:r>
          </w:p>
        </w:tc>
        <w:tc>
          <w:tcPr>
            <w:tcW w:w="2126" w:type="dxa"/>
          </w:tcPr>
          <w:p w14:paraId="50E709C5" w14:textId="0AC271BE" w:rsidR="004B22F2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0.001</w:t>
            </w:r>
          </w:p>
        </w:tc>
      </w:tr>
      <w:tr w:rsidR="004B22F2" w:rsidRPr="00DD30E9" w14:paraId="6F6885F1" w14:textId="77777777" w:rsidTr="005C2ACB">
        <w:tc>
          <w:tcPr>
            <w:tcW w:w="3114" w:type="dxa"/>
          </w:tcPr>
          <w:p w14:paraId="148B9A17" w14:textId="4153739B" w:rsidR="004B22F2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5</w:t>
            </w:r>
          </w:p>
        </w:tc>
        <w:tc>
          <w:tcPr>
            <w:tcW w:w="2126" w:type="dxa"/>
          </w:tcPr>
          <w:p w14:paraId="4AA32252" w14:textId="2172CBEC" w:rsidR="004B22F2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0.002</w:t>
            </w:r>
          </w:p>
        </w:tc>
      </w:tr>
      <w:tr w:rsidR="004B22F2" w:rsidRPr="00DD30E9" w14:paraId="2B2A1E20" w14:textId="77777777" w:rsidTr="005C2ACB">
        <w:tc>
          <w:tcPr>
            <w:tcW w:w="3114" w:type="dxa"/>
          </w:tcPr>
          <w:p w14:paraId="17E76CCF" w14:textId="3986E39D" w:rsidR="004B22F2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6</w:t>
            </w:r>
          </w:p>
        </w:tc>
        <w:tc>
          <w:tcPr>
            <w:tcW w:w="2126" w:type="dxa"/>
          </w:tcPr>
          <w:p w14:paraId="2445F739" w14:textId="71208F33" w:rsidR="004B22F2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0.004</w:t>
            </w:r>
          </w:p>
        </w:tc>
      </w:tr>
      <w:tr w:rsidR="004B22F2" w:rsidRPr="00DD30E9" w14:paraId="685F457B" w14:textId="77777777" w:rsidTr="005C2ACB">
        <w:tc>
          <w:tcPr>
            <w:tcW w:w="3114" w:type="dxa"/>
          </w:tcPr>
          <w:p w14:paraId="09D271FE" w14:textId="06D6E3DE" w:rsidR="004B22F2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7</w:t>
            </w:r>
          </w:p>
        </w:tc>
        <w:tc>
          <w:tcPr>
            <w:tcW w:w="2126" w:type="dxa"/>
          </w:tcPr>
          <w:p w14:paraId="696BD1DF" w14:textId="45C07CC6" w:rsidR="004B22F2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0.006</w:t>
            </w:r>
          </w:p>
        </w:tc>
      </w:tr>
      <w:tr w:rsidR="004B22F2" w:rsidRPr="00DD30E9" w14:paraId="6DC399FB" w14:textId="77777777" w:rsidTr="005C2ACB">
        <w:tc>
          <w:tcPr>
            <w:tcW w:w="3114" w:type="dxa"/>
          </w:tcPr>
          <w:p w14:paraId="29F967FC" w14:textId="7CF0695A" w:rsidR="004B22F2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8</w:t>
            </w:r>
          </w:p>
        </w:tc>
        <w:tc>
          <w:tcPr>
            <w:tcW w:w="2126" w:type="dxa"/>
          </w:tcPr>
          <w:p w14:paraId="60170264" w14:textId="3CD305B1" w:rsidR="004B22F2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0.008</w:t>
            </w:r>
          </w:p>
        </w:tc>
      </w:tr>
      <w:tr w:rsidR="004B22F2" w:rsidRPr="00DD30E9" w14:paraId="4B218EDF" w14:textId="77777777" w:rsidTr="005C2ACB">
        <w:tc>
          <w:tcPr>
            <w:tcW w:w="3114" w:type="dxa"/>
          </w:tcPr>
          <w:p w14:paraId="03F7225B" w14:textId="2E069A42" w:rsidR="004B22F2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9</w:t>
            </w:r>
          </w:p>
        </w:tc>
        <w:tc>
          <w:tcPr>
            <w:tcW w:w="2126" w:type="dxa"/>
          </w:tcPr>
          <w:p w14:paraId="3AEDAD63" w14:textId="4D50C075" w:rsidR="004B22F2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0.014</w:t>
            </w:r>
          </w:p>
        </w:tc>
      </w:tr>
      <w:tr w:rsidR="004B22F2" w:rsidRPr="00DD30E9" w14:paraId="75A5380B" w14:textId="77777777" w:rsidTr="005C2ACB">
        <w:tc>
          <w:tcPr>
            <w:tcW w:w="3114" w:type="dxa"/>
          </w:tcPr>
          <w:p w14:paraId="6172EE08" w14:textId="371F277C" w:rsidR="004B22F2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10</w:t>
            </w:r>
          </w:p>
        </w:tc>
        <w:tc>
          <w:tcPr>
            <w:tcW w:w="2126" w:type="dxa"/>
          </w:tcPr>
          <w:p w14:paraId="11228DC3" w14:textId="6E217FBA" w:rsidR="004B22F2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0.021</w:t>
            </w:r>
          </w:p>
        </w:tc>
      </w:tr>
      <w:tr w:rsidR="004B22F2" w:rsidRPr="00DD30E9" w14:paraId="6DD790DF" w14:textId="77777777" w:rsidTr="005C2ACB">
        <w:tc>
          <w:tcPr>
            <w:tcW w:w="3114" w:type="dxa"/>
          </w:tcPr>
          <w:p w14:paraId="5E6405C4" w14:textId="7DD88608" w:rsidR="004B22F2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11</w:t>
            </w:r>
          </w:p>
        </w:tc>
        <w:tc>
          <w:tcPr>
            <w:tcW w:w="2126" w:type="dxa"/>
          </w:tcPr>
          <w:p w14:paraId="3E3E0F23" w14:textId="39921F30" w:rsidR="004B22F2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0.03</w:t>
            </w:r>
          </w:p>
        </w:tc>
      </w:tr>
      <w:tr w:rsidR="004B22F2" w:rsidRPr="00DD30E9" w14:paraId="78A103A4" w14:textId="77777777" w:rsidTr="005C2ACB">
        <w:tc>
          <w:tcPr>
            <w:tcW w:w="3114" w:type="dxa"/>
          </w:tcPr>
          <w:p w14:paraId="01DDAF14" w14:textId="30A36AEF" w:rsidR="004B22F2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12</w:t>
            </w:r>
          </w:p>
        </w:tc>
        <w:tc>
          <w:tcPr>
            <w:tcW w:w="2126" w:type="dxa"/>
          </w:tcPr>
          <w:p w14:paraId="309253AE" w14:textId="23A28A1A" w:rsidR="004B22F2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0.044</w:t>
            </w:r>
          </w:p>
        </w:tc>
      </w:tr>
      <w:tr w:rsidR="004B22F2" w:rsidRPr="00DD30E9" w14:paraId="17E1E7A0" w14:textId="77777777" w:rsidTr="005C2ACB">
        <w:tc>
          <w:tcPr>
            <w:tcW w:w="3114" w:type="dxa"/>
          </w:tcPr>
          <w:p w14:paraId="54159BB8" w14:textId="201C0D62" w:rsidR="004B22F2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13</w:t>
            </w:r>
          </w:p>
        </w:tc>
        <w:tc>
          <w:tcPr>
            <w:tcW w:w="2126" w:type="dxa"/>
          </w:tcPr>
          <w:p w14:paraId="5C03C679" w14:textId="6C521B2D" w:rsidR="004B22F2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0.072</w:t>
            </w:r>
          </w:p>
        </w:tc>
      </w:tr>
      <w:tr w:rsidR="004B22F2" w:rsidRPr="00DD30E9" w14:paraId="2FBD16B5" w14:textId="77777777" w:rsidTr="005C2ACB">
        <w:tc>
          <w:tcPr>
            <w:tcW w:w="3114" w:type="dxa"/>
          </w:tcPr>
          <w:p w14:paraId="507FAC88" w14:textId="0605E070" w:rsidR="00B534F4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14</w:t>
            </w:r>
          </w:p>
        </w:tc>
        <w:tc>
          <w:tcPr>
            <w:tcW w:w="2126" w:type="dxa"/>
          </w:tcPr>
          <w:p w14:paraId="4D0ABB37" w14:textId="10F1AF29" w:rsidR="004B22F2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0.116</w:t>
            </w:r>
          </w:p>
        </w:tc>
      </w:tr>
      <w:tr w:rsidR="004B22F2" w:rsidRPr="00DD30E9" w14:paraId="247AD8B1" w14:textId="77777777" w:rsidTr="005C2ACB">
        <w:tc>
          <w:tcPr>
            <w:tcW w:w="3114" w:type="dxa"/>
          </w:tcPr>
          <w:p w14:paraId="041CDC8C" w14:textId="0495DB4C" w:rsidR="004B22F2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15</w:t>
            </w:r>
          </w:p>
        </w:tc>
        <w:tc>
          <w:tcPr>
            <w:tcW w:w="2126" w:type="dxa"/>
          </w:tcPr>
          <w:p w14:paraId="6245A293" w14:textId="3A0ED346" w:rsidR="004B22F2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0.175</w:t>
            </w:r>
          </w:p>
        </w:tc>
      </w:tr>
      <w:tr w:rsidR="004B22F2" w:rsidRPr="00DD30E9" w14:paraId="3B1C7380" w14:textId="77777777" w:rsidTr="005C2ACB">
        <w:tc>
          <w:tcPr>
            <w:tcW w:w="3114" w:type="dxa"/>
          </w:tcPr>
          <w:p w14:paraId="17D7B85F" w14:textId="28F6DBA1" w:rsidR="004B22F2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16</w:t>
            </w:r>
          </w:p>
        </w:tc>
        <w:tc>
          <w:tcPr>
            <w:tcW w:w="2126" w:type="dxa"/>
          </w:tcPr>
          <w:p w14:paraId="49C8E595" w14:textId="2C1C9C24" w:rsidR="004B22F2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0.279</w:t>
            </w:r>
          </w:p>
        </w:tc>
      </w:tr>
      <w:tr w:rsidR="004B22F2" w:rsidRPr="00DD30E9" w14:paraId="1602AE01" w14:textId="77777777" w:rsidTr="005C2ACB">
        <w:tc>
          <w:tcPr>
            <w:tcW w:w="3114" w:type="dxa"/>
          </w:tcPr>
          <w:p w14:paraId="4D87BE54" w14:textId="413C832C" w:rsidR="004B22F2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17</w:t>
            </w:r>
          </w:p>
        </w:tc>
        <w:tc>
          <w:tcPr>
            <w:tcW w:w="2126" w:type="dxa"/>
          </w:tcPr>
          <w:p w14:paraId="6B9D8BA2" w14:textId="43C03E5F" w:rsidR="004B22F2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0.388</w:t>
            </w:r>
          </w:p>
        </w:tc>
      </w:tr>
      <w:tr w:rsidR="00B534F4" w:rsidRPr="00DD30E9" w14:paraId="77E3B8D2" w14:textId="77777777" w:rsidTr="005C2ACB">
        <w:tc>
          <w:tcPr>
            <w:tcW w:w="3114" w:type="dxa"/>
          </w:tcPr>
          <w:p w14:paraId="2987F710" w14:textId="633DA9D9" w:rsidR="00B534F4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18</w:t>
            </w:r>
          </w:p>
        </w:tc>
        <w:tc>
          <w:tcPr>
            <w:tcW w:w="2126" w:type="dxa"/>
          </w:tcPr>
          <w:p w14:paraId="601DF242" w14:textId="50197BEE" w:rsidR="00B534F4" w:rsidRPr="00DD30E9" w:rsidRDefault="00B534F4" w:rsidP="00B534F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0.642</w:t>
            </w:r>
          </w:p>
        </w:tc>
      </w:tr>
    </w:tbl>
    <w:p w14:paraId="60F7F770" w14:textId="1CD7823B" w:rsidR="004B22F2" w:rsidRDefault="004B22F2" w:rsidP="006D1EC4">
      <w:pPr>
        <w:rPr>
          <w:rFonts w:ascii="Agency FB" w:hAnsi="Agency FB"/>
          <w:b/>
          <w:bCs/>
          <w:sz w:val="32"/>
          <w:szCs w:val="32"/>
        </w:rPr>
      </w:pPr>
    </w:p>
    <w:p w14:paraId="2EDDD6F2" w14:textId="0AAA7915" w:rsidR="004B22F2" w:rsidRDefault="00DD30E9" w:rsidP="006D1EC4">
      <w:pPr>
        <w:rPr>
          <w:rFonts w:ascii="Agency FB" w:hAnsi="Agency FB"/>
          <w:sz w:val="32"/>
          <w:szCs w:val="32"/>
        </w:rPr>
      </w:pPr>
      <w:r>
        <w:rPr>
          <w:rFonts w:ascii="Agency FB" w:hAnsi="Agency FB"/>
          <w:sz w:val="32"/>
          <w:szCs w:val="32"/>
        </w:rPr>
        <w:t>INFERENCE:</w:t>
      </w:r>
    </w:p>
    <w:p w14:paraId="48F3C171" w14:textId="4035C6C1" w:rsidR="00DD30E9" w:rsidRDefault="00802292" w:rsidP="00227FA6">
      <w:pPr>
        <w:pStyle w:val="ListParagraph"/>
        <w:numPr>
          <w:ilvl w:val="0"/>
          <w:numId w:val="1"/>
        </w:numPr>
        <w:rPr>
          <w:rFonts w:ascii="Agency FB" w:hAnsi="Agency FB"/>
          <w:sz w:val="32"/>
          <w:szCs w:val="32"/>
        </w:rPr>
      </w:pPr>
      <w:r>
        <w:rPr>
          <w:rFonts w:ascii="Agency FB" w:hAnsi="Agency FB"/>
          <w:sz w:val="32"/>
          <w:szCs w:val="32"/>
        </w:rPr>
        <w:t>Clearly visible as we remove the components or we reduce the dimensions, the error magnitude increases</w:t>
      </w:r>
      <w:r w:rsidR="00945943">
        <w:rPr>
          <w:rFonts w:ascii="Agency FB" w:hAnsi="Agency FB"/>
          <w:sz w:val="32"/>
          <w:szCs w:val="32"/>
        </w:rPr>
        <w:t>.</w:t>
      </w:r>
    </w:p>
    <w:p w14:paraId="4B80D880" w14:textId="7D74C3A5" w:rsidR="00802292" w:rsidRDefault="00763306" w:rsidP="00227FA6">
      <w:pPr>
        <w:pStyle w:val="ListParagraph"/>
        <w:numPr>
          <w:ilvl w:val="0"/>
          <w:numId w:val="1"/>
        </w:numPr>
        <w:rPr>
          <w:rFonts w:ascii="Agency FB" w:hAnsi="Agency FB"/>
          <w:sz w:val="32"/>
          <w:szCs w:val="32"/>
        </w:rPr>
      </w:pPr>
      <w:r>
        <w:rPr>
          <w:rFonts w:ascii="Agency FB" w:hAnsi="Agency FB"/>
          <w:sz w:val="32"/>
          <w:szCs w:val="32"/>
        </w:rPr>
        <w:t>The error magnitude remains 0(approx</w:t>
      </w:r>
      <w:r w:rsidR="00817689">
        <w:rPr>
          <w:rFonts w:ascii="Agency FB" w:hAnsi="Agency FB"/>
          <w:sz w:val="32"/>
          <w:szCs w:val="32"/>
        </w:rPr>
        <w:t>imately</w:t>
      </w:r>
      <w:r>
        <w:rPr>
          <w:rFonts w:ascii="Agency FB" w:hAnsi="Agency FB"/>
          <w:sz w:val="32"/>
          <w:szCs w:val="32"/>
        </w:rPr>
        <w:t>) till removal of 4 components. After that it increases by a factor of 1.5 (approx</w:t>
      </w:r>
      <w:r w:rsidR="00817689">
        <w:rPr>
          <w:rFonts w:ascii="Agency FB" w:hAnsi="Agency FB"/>
          <w:sz w:val="32"/>
          <w:szCs w:val="32"/>
        </w:rPr>
        <w:t>imately</w:t>
      </w:r>
      <w:r>
        <w:rPr>
          <w:rFonts w:ascii="Agency FB" w:hAnsi="Agency FB"/>
          <w:sz w:val="32"/>
          <w:szCs w:val="32"/>
        </w:rPr>
        <w:t>) and reaches to the peak of 0.642 as we remove 18 components.</w:t>
      </w:r>
    </w:p>
    <w:p w14:paraId="2B72FE5F" w14:textId="7DD8C993" w:rsidR="00E229CE" w:rsidRDefault="00E229CE" w:rsidP="00107F3E">
      <w:pPr>
        <w:pStyle w:val="ListParagraph"/>
        <w:ind w:left="780"/>
        <w:rPr>
          <w:rFonts w:ascii="Agency FB" w:hAnsi="Agency FB"/>
          <w:sz w:val="32"/>
          <w:szCs w:val="32"/>
        </w:rPr>
      </w:pPr>
    </w:p>
    <w:p w14:paraId="00BA1740" w14:textId="7E1A95B0" w:rsidR="00240794" w:rsidRDefault="00240794" w:rsidP="00107F3E">
      <w:pPr>
        <w:pStyle w:val="ListParagraph"/>
        <w:ind w:left="780"/>
        <w:rPr>
          <w:rFonts w:ascii="Agency FB" w:hAnsi="Agency FB"/>
          <w:sz w:val="32"/>
          <w:szCs w:val="32"/>
        </w:rPr>
      </w:pPr>
    </w:p>
    <w:p w14:paraId="5CED7DEB" w14:textId="77777777" w:rsidR="00240794" w:rsidRPr="00227FA6" w:rsidRDefault="00240794" w:rsidP="00107F3E">
      <w:pPr>
        <w:pStyle w:val="ListParagraph"/>
        <w:ind w:left="780"/>
        <w:rPr>
          <w:rFonts w:ascii="Agency FB" w:hAnsi="Agency FB"/>
          <w:sz w:val="32"/>
          <w:szCs w:val="32"/>
        </w:rPr>
      </w:pPr>
    </w:p>
    <w:p w14:paraId="2008AA90" w14:textId="5C62812C" w:rsidR="0039507C" w:rsidRDefault="00E229CE" w:rsidP="006D1EC4">
      <w:pPr>
        <w:rPr>
          <w:rFonts w:ascii="Agency FB" w:hAnsi="Agency FB"/>
          <w:b/>
          <w:bCs/>
          <w:sz w:val="36"/>
          <w:szCs w:val="36"/>
        </w:rPr>
      </w:pPr>
      <w:r>
        <w:rPr>
          <w:rFonts w:ascii="Agency FB" w:hAnsi="Agency FB"/>
          <w:b/>
          <w:bCs/>
          <w:sz w:val="36"/>
          <w:szCs w:val="36"/>
        </w:rPr>
        <w:lastRenderedPageBreak/>
        <w:t>CONFUSION MATRI</w:t>
      </w:r>
      <w:r w:rsidR="006667DD">
        <w:rPr>
          <w:rFonts w:ascii="Agency FB" w:hAnsi="Agency FB"/>
          <w:b/>
          <w:bCs/>
          <w:sz w:val="36"/>
          <w:szCs w:val="36"/>
        </w:rPr>
        <w:t>CES FOR LDA (Linear Discriminant Analysis)</w:t>
      </w:r>
    </w:p>
    <w:p w14:paraId="3510B0FC" w14:textId="77777777" w:rsidR="006667DD" w:rsidRPr="006D1EC4" w:rsidRDefault="006667DD" w:rsidP="006D1EC4">
      <w:pPr>
        <w:rPr>
          <w:rFonts w:ascii="Agency FB" w:hAnsi="Agency FB"/>
          <w:b/>
          <w:bCs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49"/>
        <w:gridCol w:w="547"/>
        <w:gridCol w:w="851"/>
        <w:gridCol w:w="850"/>
        <w:gridCol w:w="993"/>
        <w:gridCol w:w="1200"/>
        <w:gridCol w:w="425"/>
        <w:gridCol w:w="709"/>
        <w:gridCol w:w="709"/>
      </w:tblGrid>
      <w:tr w:rsidR="00727911" w:rsidRPr="00586A23" w14:paraId="00D34267" w14:textId="47A956DC" w:rsidTr="00E375D7">
        <w:tc>
          <w:tcPr>
            <w:tcW w:w="1149" w:type="dxa"/>
          </w:tcPr>
          <w:p w14:paraId="1D9ABED0" w14:textId="58F306AE" w:rsidR="00727911" w:rsidRPr="00586A23" w:rsidRDefault="00727911" w:rsidP="006D1EC4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</w:rPr>
            </w:pPr>
            <w:r w:rsidRPr="00586A23">
              <w:rPr>
                <w:rFonts w:ascii="Agency FB" w:hAnsi="Agency FB"/>
                <w:b/>
                <w:bCs/>
                <w:sz w:val="24"/>
                <w:szCs w:val="24"/>
              </w:rPr>
              <w:t>Dimensions reduced</w:t>
            </w:r>
          </w:p>
        </w:tc>
        <w:tc>
          <w:tcPr>
            <w:tcW w:w="6284" w:type="dxa"/>
            <w:gridSpan w:val="8"/>
            <w:vAlign w:val="center"/>
          </w:tcPr>
          <w:p w14:paraId="46760E90" w14:textId="43B06AE1" w:rsidR="00727911" w:rsidRPr="00586A23" w:rsidRDefault="00727911" w:rsidP="00853920">
            <w:pPr>
              <w:jc w:val="center"/>
              <w:rPr>
                <w:rFonts w:ascii="Agency FB" w:hAnsi="Agency FB"/>
                <w:b/>
                <w:bCs/>
                <w:sz w:val="28"/>
                <w:szCs w:val="28"/>
              </w:rPr>
            </w:pPr>
            <w:r w:rsidRPr="00586A23">
              <w:rPr>
                <w:rFonts w:ascii="Agency FB" w:hAnsi="Agency FB"/>
                <w:b/>
                <w:bCs/>
                <w:sz w:val="28"/>
                <w:szCs w:val="28"/>
              </w:rPr>
              <w:t>Confusion Matri</w:t>
            </w:r>
            <w:r w:rsidR="00161FD8">
              <w:rPr>
                <w:rFonts w:ascii="Agency FB" w:hAnsi="Agency FB"/>
                <w:b/>
                <w:bCs/>
                <w:sz w:val="28"/>
                <w:szCs w:val="28"/>
              </w:rPr>
              <w:t>ces</w:t>
            </w:r>
          </w:p>
        </w:tc>
      </w:tr>
      <w:tr w:rsidR="00853920" w14:paraId="15BB9779" w14:textId="3A197F95" w:rsidTr="00F038A5">
        <w:tc>
          <w:tcPr>
            <w:tcW w:w="1149" w:type="dxa"/>
            <w:vMerge w:val="restart"/>
            <w:vAlign w:val="center"/>
          </w:tcPr>
          <w:p w14:paraId="43A725BC" w14:textId="5374A914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547" w:type="dxa"/>
            <w:vAlign w:val="center"/>
          </w:tcPr>
          <w:p w14:paraId="7E5F7F9A" w14:textId="64E4CA9D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2AD6EAF7" w14:textId="4F925630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30AF283D" w14:textId="3C015F28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 w:val="restart"/>
            <w:shd w:val="clear" w:color="auto" w:fill="E2EFD9" w:themeFill="accent6" w:themeFillTint="33"/>
          </w:tcPr>
          <w:p w14:paraId="112740CE" w14:textId="77777777" w:rsidR="00853920" w:rsidRPr="00F94366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  <w:highlight w:val="yellow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69908126" w14:textId="4D4CAA1F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0</w:t>
            </w:r>
          </w:p>
        </w:tc>
        <w:tc>
          <w:tcPr>
            <w:tcW w:w="425" w:type="dxa"/>
            <w:vAlign w:val="center"/>
          </w:tcPr>
          <w:p w14:paraId="5FB890B0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6BF2F5C6" w14:textId="47197E32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7F4045BA" w14:textId="380B1FA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853920" w14:paraId="3A2501FA" w14:textId="5FBFDF2A" w:rsidTr="00F038A5">
        <w:tc>
          <w:tcPr>
            <w:tcW w:w="1149" w:type="dxa"/>
            <w:vMerge/>
            <w:vAlign w:val="center"/>
          </w:tcPr>
          <w:p w14:paraId="58AEA6FE" w14:textId="07ECBFD8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3F49344B" w14:textId="383DE844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46851619" w14:textId="18BC7824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113</w:t>
            </w:r>
          </w:p>
        </w:tc>
        <w:tc>
          <w:tcPr>
            <w:tcW w:w="850" w:type="dxa"/>
            <w:vAlign w:val="center"/>
          </w:tcPr>
          <w:p w14:paraId="7667E8CD" w14:textId="383EB01D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18</w:t>
            </w: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25BB00F1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083DEE2B" w14:textId="29EDE01A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271BF1D1" w14:textId="35367682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3964D29E" w14:textId="7B2B0775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2</w:t>
            </w:r>
          </w:p>
        </w:tc>
        <w:tc>
          <w:tcPr>
            <w:tcW w:w="709" w:type="dxa"/>
            <w:vAlign w:val="center"/>
          </w:tcPr>
          <w:p w14:paraId="5EE12BFE" w14:textId="2BE7C098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39</w:t>
            </w:r>
          </w:p>
        </w:tc>
      </w:tr>
      <w:tr w:rsidR="00853920" w14:paraId="3DCF44C9" w14:textId="7F619206" w:rsidTr="00F038A5">
        <w:tc>
          <w:tcPr>
            <w:tcW w:w="1149" w:type="dxa"/>
            <w:vMerge/>
            <w:vAlign w:val="center"/>
          </w:tcPr>
          <w:p w14:paraId="38C9A14C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2A3DB368" w14:textId="3A043C84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724CB8D7" w14:textId="3D1A03A1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65</w:t>
            </w:r>
          </w:p>
        </w:tc>
        <w:tc>
          <w:tcPr>
            <w:tcW w:w="850" w:type="dxa"/>
            <w:vAlign w:val="center"/>
          </w:tcPr>
          <w:p w14:paraId="1C186B9C" w14:textId="5C64D66C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92</w:t>
            </w: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6AEA7C78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0D966BB6" w14:textId="121FD992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2C1378C9" w14:textId="056D2462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10F0FED3" w14:textId="0F91512C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6</w:t>
            </w:r>
          </w:p>
        </w:tc>
        <w:tc>
          <w:tcPr>
            <w:tcW w:w="709" w:type="dxa"/>
            <w:vAlign w:val="center"/>
          </w:tcPr>
          <w:p w14:paraId="5D2BFFD1" w14:textId="702701D6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01</w:t>
            </w:r>
          </w:p>
        </w:tc>
      </w:tr>
      <w:tr w:rsidR="0000152E" w14:paraId="6E4E5C7D" w14:textId="7C01D6B4" w:rsidTr="0000152E">
        <w:tc>
          <w:tcPr>
            <w:tcW w:w="3397" w:type="dxa"/>
            <w:gridSpan w:val="4"/>
            <w:shd w:val="clear" w:color="auto" w:fill="auto"/>
            <w:vAlign w:val="center"/>
          </w:tcPr>
          <w:p w14:paraId="5370BA43" w14:textId="77777777" w:rsidR="0000152E" w:rsidRPr="0000152E" w:rsidRDefault="0000152E" w:rsidP="00727911">
            <w:pPr>
              <w:jc w:val="center"/>
              <w:rPr>
                <w:rFonts w:ascii="Agency FB" w:hAnsi="Agency FB"/>
                <w:color w:val="000000" w:themeColor="text1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20DA7FEE" w14:textId="77777777" w:rsidR="0000152E" w:rsidRPr="00586A23" w:rsidRDefault="0000152E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Align w:val="center"/>
          </w:tcPr>
          <w:p w14:paraId="6D96B92A" w14:textId="40B5FDE8" w:rsidR="0000152E" w:rsidRPr="00586A23" w:rsidRDefault="0000152E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853920" w14:paraId="56912453" w14:textId="4A4A712D" w:rsidTr="00F038A5">
        <w:tc>
          <w:tcPr>
            <w:tcW w:w="1149" w:type="dxa"/>
            <w:vMerge w:val="restart"/>
            <w:vAlign w:val="center"/>
          </w:tcPr>
          <w:p w14:paraId="4F3F1807" w14:textId="7E8DAED6" w:rsidR="00853920" w:rsidRPr="00586A23" w:rsidRDefault="006434E7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547" w:type="dxa"/>
            <w:vAlign w:val="center"/>
          </w:tcPr>
          <w:p w14:paraId="42899EAF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546445B5" w14:textId="2385B983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349966C2" w14:textId="5C2A91A2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07E3D1B7" w14:textId="77777777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28A869CD" w14:textId="796A8E58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1</w:t>
            </w:r>
          </w:p>
        </w:tc>
        <w:tc>
          <w:tcPr>
            <w:tcW w:w="425" w:type="dxa"/>
            <w:vAlign w:val="center"/>
          </w:tcPr>
          <w:p w14:paraId="6D51342B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211AE0C8" w14:textId="6784569A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24E49B00" w14:textId="5AFB334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853920" w14:paraId="33BFA740" w14:textId="711B05B2" w:rsidTr="00F038A5">
        <w:tc>
          <w:tcPr>
            <w:tcW w:w="1149" w:type="dxa"/>
            <w:vMerge/>
            <w:vAlign w:val="center"/>
          </w:tcPr>
          <w:p w14:paraId="192B682F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3148995C" w14:textId="67E4E6CE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2B83E3D1" w14:textId="2152FB04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114</w:t>
            </w:r>
          </w:p>
        </w:tc>
        <w:tc>
          <w:tcPr>
            <w:tcW w:w="850" w:type="dxa"/>
            <w:vAlign w:val="center"/>
          </w:tcPr>
          <w:p w14:paraId="4930206F" w14:textId="1E7D8033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17</w:t>
            </w: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3E2C3474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05422453" w14:textId="49F103D1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674AFB6E" w14:textId="71EB02C2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480F5DEF" w14:textId="3FE12039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81</w:t>
            </w:r>
          </w:p>
        </w:tc>
        <w:tc>
          <w:tcPr>
            <w:tcW w:w="709" w:type="dxa"/>
            <w:vAlign w:val="center"/>
          </w:tcPr>
          <w:p w14:paraId="34B66E6F" w14:textId="52CA041F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0</w:t>
            </w:r>
          </w:p>
        </w:tc>
      </w:tr>
      <w:tr w:rsidR="00853920" w14:paraId="2B8CA895" w14:textId="55B75A09" w:rsidTr="00F038A5">
        <w:tc>
          <w:tcPr>
            <w:tcW w:w="1149" w:type="dxa"/>
            <w:vMerge/>
            <w:vAlign w:val="center"/>
          </w:tcPr>
          <w:p w14:paraId="4C796739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6879E101" w14:textId="537751B0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26B9C166" w14:textId="10679A92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66</w:t>
            </w:r>
          </w:p>
        </w:tc>
        <w:tc>
          <w:tcPr>
            <w:tcW w:w="850" w:type="dxa"/>
            <w:vAlign w:val="center"/>
          </w:tcPr>
          <w:p w14:paraId="3F3D3E52" w14:textId="5D983D4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91</w:t>
            </w: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3192ABA6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7DF8644E" w14:textId="40E52394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0D3474E5" w14:textId="5FD5AFC1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01FD2720" w14:textId="717A6B8C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60</w:t>
            </w:r>
          </w:p>
        </w:tc>
        <w:tc>
          <w:tcPr>
            <w:tcW w:w="709" w:type="dxa"/>
            <w:vAlign w:val="center"/>
          </w:tcPr>
          <w:p w14:paraId="7605F092" w14:textId="2CA2E96D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7</w:t>
            </w:r>
          </w:p>
        </w:tc>
      </w:tr>
      <w:tr w:rsidR="00853920" w14:paraId="4A3F0EF5" w14:textId="5CEB010E" w:rsidTr="0000152E">
        <w:tc>
          <w:tcPr>
            <w:tcW w:w="3397" w:type="dxa"/>
            <w:gridSpan w:val="4"/>
            <w:vAlign w:val="center"/>
          </w:tcPr>
          <w:p w14:paraId="43526024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59D2FD3C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Align w:val="center"/>
          </w:tcPr>
          <w:p w14:paraId="3E946534" w14:textId="62CFD2B3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853920" w14:paraId="6E10245C" w14:textId="5DFB640A" w:rsidTr="00F038A5">
        <w:tc>
          <w:tcPr>
            <w:tcW w:w="1149" w:type="dxa"/>
            <w:vMerge w:val="restart"/>
            <w:vAlign w:val="center"/>
          </w:tcPr>
          <w:p w14:paraId="66247D7D" w14:textId="57630817" w:rsidR="00853920" w:rsidRPr="00586A23" w:rsidRDefault="006434E7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2</w:t>
            </w:r>
          </w:p>
        </w:tc>
        <w:tc>
          <w:tcPr>
            <w:tcW w:w="547" w:type="dxa"/>
            <w:vAlign w:val="center"/>
          </w:tcPr>
          <w:p w14:paraId="20EF1C5F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10203AF0" w14:textId="35067FDD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3F81B52C" w14:textId="55640026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3FBD6FE3" w14:textId="77777777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33FBBC96" w14:textId="0E49C955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2</w:t>
            </w:r>
          </w:p>
        </w:tc>
        <w:tc>
          <w:tcPr>
            <w:tcW w:w="425" w:type="dxa"/>
            <w:vAlign w:val="center"/>
          </w:tcPr>
          <w:p w14:paraId="018CD1F3" w14:textId="77777777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09E388A8" w14:textId="0DE1A6A0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1039BFE8" w14:textId="24C1FE86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853920" w14:paraId="1341033B" w14:textId="1283ECD1" w:rsidTr="00F038A5">
        <w:tc>
          <w:tcPr>
            <w:tcW w:w="1149" w:type="dxa"/>
            <w:vMerge/>
            <w:vAlign w:val="center"/>
          </w:tcPr>
          <w:p w14:paraId="22923F7F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5F9AB8B0" w14:textId="50EB8353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4DAC11B3" w14:textId="28CC956B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07</w:t>
            </w:r>
          </w:p>
        </w:tc>
        <w:tc>
          <w:tcPr>
            <w:tcW w:w="850" w:type="dxa"/>
            <w:vAlign w:val="center"/>
          </w:tcPr>
          <w:p w14:paraId="5D2FF118" w14:textId="79646AD9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24</w:t>
            </w: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250AAE4E" w14:textId="77777777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20C33FC1" w14:textId="617A1F2B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61CDAF90" w14:textId="23C472E1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50723AE7" w14:textId="5075F8B8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72</w:t>
            </w:r>
          </w:p>
        </w:tc>
        <w:tc>
          <w:tcPr>
            <w:tcW w:w="709" w:type="dxa"/>
            <w:vAlign w:val="center"/>
          </w:tcPr>
          <w:p w14:paraId="6A20D6FB" w14:textId="467360C0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9</w:t>
            </w:r>
          </w:p>
        </w:tc>
      </w:tr>
      <w:tr w:rsidR="00853920" w14:paraId="00924673" w14:textId="08E438D9" w:rsidTr="00F038A5">
        <w:tc>
          <w:tcPr>
            <w:tcW w:w="1149" w:type="dxa"/>
            <w:vMerge/>
            <w:vAlign w:val="center"/>
          </w:tcPr>
          <w:p w14:paraId="49FA75E2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28894CF3" w14:textId="297D8C25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3659C4B2" w14:textId="46268228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61</w:t>
            </w:r>
          </w:p>
        </w:tc>
        <w:tc>
          <w:tcPr>
            <w:tcW w:w="850" w:type="dxa"/>
            <w:vAlign w:val="center"/>
          </w:tcPr>
          <w:p w14:paraId="2CDB9FE8" w14:textId="3AA755CD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6</w:t>
            </w: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613B510D" w14:textId="77777777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0A0CE59B" w14:textId="25CDBF94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4ADD3CD1" w14:textId="4277ED91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4DDE0EC4" w14:textId="49732645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8</w:t>
            </w:r>
          </w:p>
        </w:tc>
        <w:tc>
          <w:tcPr>
            <w:tcW w:w="709" w:type="dxa"/>
            <w:vAlign w:val="center"/>
          </w:tcPr>
          <w:p w14:paraId="36659242" w14:textId="483DF3E7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9</w:t>
            </w:r>
          </w:p>
        </w:tc>
      </w:tr>
      <w:tr w:rsidR="00853920" w14:paraId="279D6C49" w14:textId="71A8B502" w:rsidTr="0000152E">
        <w:tc>
          <w:tcPr>
            <w:tcW w:w="3397" w:type="dxa"/>
            <w:gridSpan w:val="4"/>
            <w:vAlign w:val="center"/>
          </w:tcPr>
          <w:p w14:paraId="55AB4C5D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3809A2DC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Align w:val="center"/>
          </w:tcPr>
          <w:p w14:paraId="7034EF0E" w14:textId="3BA15A15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853920" w14:paraId="3E7FE8A1" w14:textId="39C3EA7E" w:rsidTr="00F038A5">
        <w:tc>
          <w:tcPr>
            <w:tcW w:w="1149" w:type="dxa"/>
            <w:vMerge w:val="restart"/>
            <w:vAlign w:val="center"/>
          </w:tcPr>
          <w:p w14:paraId="3378B3AE" w14:textId="742A4DB0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3</w:t>
            </w:r>
          </w:p>
        </w:tc>
        <w:tc>
          <w:tcPr>
            <w:tcW w:w="547" w:type="dxa"/>
            <w:vAlign w:val="center"/>
          </w:tcPr>
          <w:p w14:paraId="3891E883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5091BC4F" w14:textId="371CE835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01F210EC" w14:textId="6B051ABC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3E5BD36A" w14:textId="77777777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1883B9D7" w14:textId="64B9937B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3</w:t>
            </w:r>
          </w:p>
        </w:tc>
        <w:tc>
          <w:tcPr>
            <w:tcW w:w="425" w:type="dxa"/>
            <w:vAlign w:val="center"/>
          </w:tcPr>
          <w:p w14:paraId="20B6BF85" w14:textId="77777777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09E14686" w14:textId="3315AD84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2C07A7BC" w14:textId="61AE7CE3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853920" w14:paraId="1DE5CE81" w14:textId="3CBAA778" w:rsidTr="00F038A5">
        <w:tc>
          <w:tcPr>
            <w:tcW w:w="1149" w:type="dxa"/>
            <w:vMerge/>
            <w:vAlign w:val="center"/>
          </w:tcPr>
          <w:p w14:paraId="5FE729FB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42427C18" w14:textId="3DDF8433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0B9F6C81" w14:textId="1622EAAF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10</w:t>
            </w:r>
          </w:p>
        </w:tc>
        <w:tc>
          <w:tcPr>
            <w:tcW w:w="850" w:type="dxa"/>
            <w:vAlign w:val="center"/>
          </w:tcPr>
          <w:p w14:paraId="7E1244C9" w14:textId="7E7E0C8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21</w:t>
            </w: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65216CB6" w14:textId="77777777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2FE1118E" w14:textId="63CA5B67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6BEBB493" w14:textId="414E2F93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210E24A3" w14:textId="6AD9EB78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70</w:t>
            </w:r>
          </w:p>
        </w:tc>
        <w:tc>
          <w:tcPr>
            <w:tcW w:w="709" w:type="dxa"/>
            <w:vAlign w:val="center"/>
          </w:tcPr>
          <w:p w14:paraId="5FB78E11" w14:textId="2A94DDE0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61</w:t>
            </w:r>
          </w:p>
        </w:tc>
      </w:tr>
      <w:tr w:rsidR="00853920" w14:paraId="18DBFD8F" w14:textId="1FD21C76" w:rsidTr="00F038A5">
        <w:tc>
          <w:tcPr>
            <w:tcW w:w="1149" w:type="dxa"/>
            <w:vMerge/>
            <w:vAlign w:val="center"/>
          </w:tcPr>
          <w:p w14:paraId="0AD1E5AC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3164AF15" w14:textId="42DF7391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7E9D89EC" w14:textId="4BAE2E12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61</w:t>
            </w:r>
          </w:p>
        </w:tc>
        <w:tc>
          <w:tcPr>
            <w:tcW w:w="850" w:type="dxa"/>
            <w:vAlign w:val="center"/>
          </w:tcPr>
          <w:p w14:paraId="7CC12601" w14:textId="388A5FF6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6</w:t>
            </w: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17807ED9" w14:textId="77777777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7550D86D" w14:textId="4E546A58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360CC8C8" w14:textId="6F83EC85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3B4BB963" w14:textId="16E45EE8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6</w:t>
            </w:r>
          </w:p>
        </w:tc>
        <w:tc>
          <w:tcPr>
            <w:tcW w:w="709" w:type="dxa"/>
            <w:vAlign w:val="center"/>
          </w:tcPr>
          <w:p w14:paraId="5A9A9F20" w14:textId="5C305F7F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01</w:t>
            </w:r>
          </w:p>
        </w:tc>
      </w:tr>
      <w:tr w:rsidR="00853920" w14:paraId="7E9EC4A5" w14:textId="78D77AAB" w:rsidTr="0000152E">
        <w:tc>
          <w:tcPr>
            <w:tcW w:w="3397" w:type="dxa"/>
            <w:gridSpan w:val="4"/>
            <w:vAlign w:val="center"/>
          </w:tcPr>
          <w:p w14:paraId="312F4CB7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05D59652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Align w:val="center"/>
          </w:tcPr>
          <w:p w14:paraId="7D89EF79" w14:textId="378F0C3F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853920" w14:paraId="2E4B8401" w14:textId="2FB4F0D1" w:rsidTr="00F038A5">
        <w:tc>
          <w:tcPr>
            <w:tcW w:w="1149" w:type="dxa"/>
            <w:vMerge w:val="restart"/>
            <w:vAlign w:val="center"/>
          </w:tcPr>
          <w:p w14:paraId="72D2941D" w14:textId="52450926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4</w:t>
            </w:r>
          </w:p>
        </w:tc>
        <w:tc>
          <w:tcPr>
            <w:tcW w:w="547" w:type="dxa"/>
            <w:vAlign w:val="center"/>
          </w:tcPr>
          <w:p w14:paraId="1389079C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0AF5B4E1" w14:textId="11CEA843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0F28E0FA" w14:textId="08828255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573530DB" w14:textId="77777777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5BC52374" w14:textId="6DF47B90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4</w:t>
            </w:r>
          </w:p>
        </w:tc>
        <w:tc>
          <w:tcPr>
            <w:tcW w:w="425" w:type="dxa"/>
            <w:vAlign w:val="center"/>
          </w:tcPr>
          <w:p w14:paraId="1BC8D8EA" w14:textId="77777777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7FA9F2FE" w14:textId="242DFF52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4B873F24" w14:textId="13A8A9B5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853920" w14:paraId="7542E3D9" w14:textId="1E8E3148" w:rsidTr="00F038A5">
        <w:tc>
          <w:tcPr>
            <w:tcW w:w="1149" w:type="dxa"/>
            <w:vMerge/>
            <w:vAlign w:val="center"/>
          </w:tcPr>
          <w:p w14:paraId="3CF4D939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183E3CB2" w14:textId="3D7CC9C0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26AB3C1A" w14:textId="74F5E1B2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00</w:t>
            </w:r>
          </w:p>
        </w:tc>
        <w:tc>
          <w:tcPr>
            <w:tcW w:w="850" w:type="dxa"/>
            <w:vAlign w:val="center"/>
          </w:tcPr>
          <w:p w14:paraId="122D7735" w14:textId="18752DF3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31</w:t>
            </w: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5283C47B" w14:textId="77777777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27363CDE" w14:textId="2EA030FA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52D231AF" w14:textId="7DFA0BCB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5410A176" w14:textId="2C67042E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68</w:t>
            </w:r>
          </w:p>
        </w:tc>
        <w:tc>
          <w:tcPr>
            <w:tcW w:w="709" w:type="dxa"/>
            <w:vAlign w:val="center"/>
          </w:tcPr>
          <w:p w14:paraId="50054B88" w14:textId="45276A9A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63</w:t>
            </w:r>
          </w:p>
        </w:tc>
      </w:tr>
      <w:tr w:rsidR="00853920" w14:paraId="36C6D676" w14:textId="762F78F8" w:rsidTr="00F038A5">
        <w:tc>
          <w:tcPr>
            <w:tcW w:w="1149" w:type="dxa"/>
            <w:vMerge/>
            <w:vAlign w:val="center"/>
          </w:tcPr>
          <w:p w14:paraId="25F1192F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2D5FF186" w14:textId="7754A782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54C1662A" w14:textId="203FCD51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64</w:t>
            </w:r>
          </w:p>
        </w:tc>
        <w:tc>
          <w:tcPr>
            <w:tcW w:w="850" w:type="dxa"/>
            <w:vAlign w:val="center"/>
          </w:tcPr>
          <w:p w14:paraId="1A7933D9" w14:textId="06775EC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3</w:t>
            </w: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67A1AEFD" w14:textId="77777777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674A5C37" w14:textId="24157E79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0A13E2A7" w14:textId="7CA36A32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666E8A80" w14:textId="49C22ADC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9</w:t>
            </w:r>
          </w:p>
        </w:tc>
        <w:tc>
          <w:tcPr>
            <w:tcW w:w="709" w:type="dxa"/>
            <w:vAlign w:val="center"/>
          </w:tcPr>
          <w:p w14:paraId="1640B6C3" w14:textId="62609975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8</w:t>
            </w:r>
          </w:p>
        </w:tc>
      </w:tr>
      <w:tr w:rsidR="00853920" w14:paraId="4D8C305B" w14:textId="4BB00346" w:rsidTr="0000152E">
        <w:tc>
          <w:tcPr>
            <w:tcW w:w="3397" w:type="dxa"/>
            <w:gridSpan w:val="4"/>
            <w:vAlign w:val="center"/>
          </w:tcPr>
          <w:p w14:paraId="14AD0B03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14137F7E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Align w:val="center"/>
          </w:tcPr>
          <w:p w14:paraId="3A7A6341" w14:textId="40C3013E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853920" w14:paraId="0719A04F" w14:textId="043E91C1" w:rsidTr="00F038A5">
        <w:tc>
          <w:tcPr>
            <w:tcW w:w="1149" w:type="dxa"/>
            <w:vMerge w:val="restart"/>
            <w:vAlign w:val="center"/>
          </w:tcPr>
          <w:p w14:paraId="26C4DAD9" w14:textId="1BACCA4E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</w:t>
            </w:r>
          </w:p>
        </w:tc>
        <w:tc>
          <w:tcPr>
            <w:tcW w:w="547" w:type="dxa"/>
            <w:vAlign w:val="center"/>
          </w:tcPr>
          <w:p w14:paraId="690C7984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1E9EB01F" w14:textId="046A8956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48D74FB5" w14:textId="66C3E664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102970A1" w14:textId="77777777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390AA061" w14:textId="4B0EC1B1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5</w:t>
            </w:r>
          </w:p>
        </w:tc>
        <w:tc>
          <w:tcPr>
            <w:tcW w:w="425" w:type="dxa"/>
            <w:vAlign w:val="center"/>
          </w:tcPr>
          <w:p w14:paraId="3F6D153F" w14:textId="77777777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74618342" w14:textId="5D48F67A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6F6A441F" w14:textId="532482DB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853920" w14:paraId="6355E010" w14:textId="5AC43D24" w:rsidTr="00F038A5">
        <w:tc>
          <w:tcPr>
            <w:tcW w:w="1149" w:type="dxa"/>
            <w:vMerge/>
            <w:vAlign w:val="center"/>
          </w:tcPr>
          <w:p w14:paraId="3EF6CAD4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1CD003DB" w14:textId="01CF2D04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73309E0E" w14:textId="0338DE1F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7</w:t>
            </w:r>
          </w:p>
        </w:tc>
        <w:tc>
          <w:tcPr>
            <w:tcW w:w="850" w:type="dxa"/>
            <w:vAlign w:val="center"/>
          </w:tcPr>
          <w:p w14:paraId="2B2C7374" w14:textId="265AC9A2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34</w:t>
            </w: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49B84E66" w14:textId="77777777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06FE3E80" w14:textId="20D2955A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3E985072" w14:textId="48835214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74C2772D" w14:textId="2D883C20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67</w:t>
            </w:r>
          </w:p>
        </w:tc>
        <w:tc>
          <w:tcPr>
            <w:tcW w:w="709" w:type="dxa"/>
            <w:vAlign w:val="center"/>
          </w:tcPr>
          <w:p w14:paraId="356A6CDD" w14:textId="24BF1122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64</w:t>
            </w:r>
          </w:p>
        </w:tc>
      </w:tr>
      <w:tr w:rsidR="00853920" w14:paraId="35E65BD9" w14:textId="4EDF2B82" w:rsidTr="00F038A5">
        <w:tc>
          <w:tcPr>
            <w:tcW w:w="1149" w:type="dxa"/>
            <w:vMerge/>
            <w:vAlign w:val="center"/>
          </w:tcPr>
          <w:p w14:paraId="63E7AADD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4992CAFC" w14:textId="03FEA9D4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1F81F233" w14:textId="12AC8486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63</w:t>
            </w:r>
          </w:p>
        </w:tc>
        <w:tc>
          <w:tcPr>
            <w:tcW w:w="850" w:type="dxa"/>
            <w:vAlign w:val="center"/>
          </w:tcPr>
          <w:p w14:paraId="57356166" w14:textId="55D284DE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4</w:t>
            </w: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47207677" w14:textId="77777777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256949CB" w14:textId="3EA47B71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2D9323BF" w14:textId="70F0B47C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63C22DEF" w14:textId="7C698C9E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8</w:t>
            </w:r>
          </w:p>
        </w:tc>
        <w:tc>
          <w:tcPr>
            <w:tcW w:w="709" w:type="dxa"/>
            <w:vAlign w:val="center"/>
          </w:tcPr>
          <w:p w14:paraId="6294F02B" w14:textId="74DE5350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9</w:t>
            </w:r>
          </w:p>
        </w:tc>
      </w:tr>
      <w:tr w:rsidR="00853920" w14:paraId="33BF2EC9" w14:textId="06CE8894" w:rsidTr="0000152E">
        <w:tc>
          <w:tcPr>
            <w:tcW w:w="3397" w:type="dxa"/>
            <w:gridSpan w:val="4"/>
            <w:vAlign w:val="center"/>
          </w:tcPr>
          <w:p w14:paraId="336E910B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5EB826F7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Align w:val="center"/>
          </w:tcPr>
          <w:p w14:paraId="3C5A38E8" w14:textId="436D99F5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853920" w14:paraId="5DE7936A" w14:textId="6C45FD63" w:rsidTr="00F038A5">
        <w:tc>
          <w:tcPr>
            <w:tcW w:w="1149" w:type="dxa"/>
            <w:vMerge w:val="restart"/>
            <w:vAlign w:val="center"/>
          </w:tcPr>
          <w:p w14:paraId="54222A6E" w14:textId="4ED9E38F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6</w:t>
            </w:r>
          </w:p>
        </w:tc>
        <w:tc>
          <w:tcPr>
            <w:tcW w:w="547" w:type="dxa"/>
            <w:vAlign w:val="center"/>
          </w:tcPr>
          <w:p w14:paraId="3DC2A0F1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6EA5155D" w14:textId="613B20A1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4E318C7E" w14:textId="345FB9A6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12A2EFD5" w14:textId="77777777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22E96996" w14:textId="59BBBF33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6</w:t>
            </w:r>
          </w:p>
        </w:tc>
        <w:tc>
          <w:tcPr>
            <w:tcW w:w="425" w:type="dxa"/>
            <w:vAlign w:val="center"/>
          </w:tcPr>
          <w:p w14:paraId="56331384" w14:textId="77777777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2A4DA3B1" w14:textId="7E8A0BB2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5416A863" w14:textId="10EFB875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853920" w14:paraId="5584C3E1" w14:textId="0446CDB0" w:rsidTr="00F038A5">
        <w:tc>
          <w:tcPr>
            <w:tcW w:w="1149" w:type="dxa"/>
            <w:vMerge/>
            <w:vAlign w:val="center"/>
          </w:tcPr>
          <w:p w14:paraId="7371FA97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76A75E13" w14:textId="5761E421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0DD0FC69" w14:textId="250276B4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6</w:t>
            </w:r>
          </w:p>
        </w:tc>
        <w:tc>
          <w:tcPr>
            <w:tcW w:w="850" w:type="dxa"/>
            <w:vAlign w:val="center"/>
          </w:tcPr>
          <w:p w14:paraId="25700537" w14:textId="46433749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35</w:t>
            </w: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5651BA93" w14:textId="77777777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43A357EE" w14:textId="0FD76BDD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5D5EBD47" w14:textId="3ABCF1E9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74C9BECF" w14:textId="028FA221" w:rsidR="00853920" w:rsidRDefault="00F94366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68</w:t>
            </w:r>
          </w:p>
        </w:tc>
        <w:tc>
          <w:tcPr>
            <w:tcW w:w="709" w:type="dxa"/>
            <w:vAlign w:val="center"/>
          </w:tcPr>
          <w:p w14:paraId="2B4D85BF" w14:textId="7B659E64" w:rsidR="00853920" w:rsidRDefault="00F94366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63</w:t>
            </w:r>
          </w:p>
        </w:tc>
      </w:tr>
      <w:tr w:rsidR="00853920" w14:paraId="2C7DECD7" w14:textId="5810BBB0" w:rsidTr="00F038A5">
        <w:tc>
          <w:tcPr>
            <w:tcW w:w="1149" w:type="dxa"/>
            <w:vMerge/>
            <w:vAlign w:val="center"/>
          </w:tcPr>
          <w:p w14:paraId="482EDE8B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491C589B" w14:textId="6179A31F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5F80118A" w14:textId="0098C185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63</w:t>
            </w:r>
          </w:p>
        </w:tc>
        <w:tc>
          <w:tcPr>
            <w:tcW w:w="850" w:type="dxa"/>
            <w:vAlign w:val="center"/>
          </w:tcPr>
          <w:p w14:paraId="4F2DD62A" w14:textId="0C131B04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4</w:t>
            </w: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09FD7CA9" w14:textId="77777777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47E50003" w14:textId="186F8993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3679CBB5" w14:textId="7D995620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67988AC4" w14:textId="664B0B57" w:rsidR="00853920" w:rsidRDefault="00F94366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8</w:t>
            </w:r>
          </w:p>
        </w:tc>
        <w:tc>
          <w:tcPr>
            <w:tcW w:w="709" w:type="dxa"/>
            <w:vAlign w:val="center"/>
          </w:tcPr>
          <w:p w14:paraId="14FD3DD6" w14:textId="3C1634FD" w:rsidR="00853920" w:rsidRDefault="00F94366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9</w:t>
            </w:r>
          </w:p>
        </w:tc>
      </w:tr>
      <w:tr w:rsidR="00853920" w14:paraId="7CF2A5D6" w14:textId="5239E7A0" w:rsidTr="0000152E">
        <w:tc>
          <w:tcPr>
            <w:tcW w:w="3397" w:type="dxa"/>
            <w:gridSpan w:val="4"/>
            <w:vAlign w:val="center"/>
          </w:tcPr>
          <w:p w14:paraId="4317A3C5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1D52483D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Align w:val="center"/>
          </w:tcPr>
          <w:p w14:paraId="1277B766" w14:textId="5CA411F8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853920" w14:paraId="01360F65" w14:textId="15C38878" w:rsidTr="00F038A5">
        <w:tc>
          <w:tcPr>
            <w:tcW w:w="1149" w:type="dxa"/>
            <w:vMerge w:val="restart"/>
            <w:vAlign w:val="center"/>
          </w:tcPr>
          <w:p w14:paraId="155F6A04" w14:textId="6870C05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7</w:t>
            </w:r>
          </w:p>
        </w:tc>
        <w:tc>
          <w:tcPr>
            <w:tcW w:w="547" w:type="dxa"/>
            <w:vAlign w:val="center"/>
          </w:tcPr>
          <w:p w14:paraId="0872D839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38DDC219" w14:textId="43B383FA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2E6C062F" w14:textId="58DAE496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2E590F86" w14:textId="77777777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31590D6E" w14:textId="78AA0A46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7</w:t>
            </w:r>
          </w:p>
        </w:tc>
        <w:tc>
          <w:tcPr>
            <w:tcW w:w="425" w:type="dxa"/>
            <w:vAlign w:val="center"/>
          </w:tcPr>
          <w:p w14:paraId="2DABA49E" w14:textId="77777777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0D55E09B" w14:textId="117612E5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095710DB" w14:textId="79BF9722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853920" w14:paraId="76D7A69A" w14:textId="6C2E49F1" w:rsidTr="00F038A5">
        <w:tc>
          <w:tcPr>
            <w:tcW w:w="1149" w:type="dxa"/>
            <w:vMerge/>
            <w:vAlign w:val="center"/>
          </w:tcPr>
          <w:p w14:paraId="4BCD8540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267DD114" w14:textId="608040D5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43CAA42A" w14:textId="48B9DF91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7</w:t>
            </w:r>
          </w:p>
        </w:tc>
        <w:tc>
          <w:tcPr>
            <w:tcW w:w="850" w:type="dxa"/>
            <w:vAlign w:val="center"/>
          </w:tcPr>
          <w:p w14:paraId="5008A610" w14:textId="4B052E1A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34</w:t>
            </w: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2CE40E94" w14:textId="77777777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7D943B8F" w14:textId="29B55755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4F826FC4" w14:textId="57841FAB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4E5D8539" w14:textId="5FAD8CF8" w:rsidR="00853920" w:rsidRDefault="00F94366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68</w:t>
            </w:r>
          </w:p>
        </w:tc>
        <w:tc>
          <w:tcPr>
            <w:tcW w:w="709" w:type="dxa"/>
            <w:vAlign w:val="center"/>
          </w:tcPr>
          <w:p w14:paraId="46D79F15" w14:textId="1E526FA4" w:rsidR="00853920" w:rsidRDefault="00F94366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63</w:t>
            </w:r>
          </w:p>
        </w:tc>
      </w:tr>
      <w:tr w:rsidR="00853920" w14:paraId="2A8025D3" w14:textId="58FEBE45" w:rsidTr="00F038A5">
        <w:tc>
          <w:tcPr>
            <w:tcW w:w="1149" w:type="dxa"/>
            <w:vMerge/>
            <w:vAlign w:val="center"/>
          </w:tcPr>
          <w:p w14:paraId="0DC414BC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365C383B" w14:textId="33440C43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0AE5F14D" w14:textId="1ACDADCB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64</w:t>
            </w:r>
          </w:p>
        </w:tc>
        <w:tc>
          <w:tcPr>
            <w:tcW w:w="850" w:type="dxa"/>
            <w:vAlign w:val="center"/>
          </w:tcPr>
          <w:p w14:paraId="3266BD7D" w14:textId="796B993B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3</w:t>
            </w: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36FC6F9F" w14:textId="77777777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1F7B42B2" w14:textId="44100E2B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4BF76879" w14:textId="02BFC1AF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6A9D21B4" w14:textId="009B458A" w:rsidR="00853920" w:rsidRDefault="00F94366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8</w:t>
            </w:r>
          </w:p>
        </w:tc>
        <w:tc>
          <w:tcPr>
            <w:tcW w:w="709" w:type="dxa"/>
            <w:vAlign w:val="center"/>
          </w:tcPr>
          <w:p w14:paraId="3FD64E82" w14:textId="0233F476" w:rsidR="00853920" w:rsidRDefault="00F94366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9</w:t>
            </w:r>
          </w:p>
        </w:tc>
      </w:tr>
      <w:tr w:rsidR="00853920" w14:paraId="0D2D2E50" w14:textId="1B8EAB38" w:rsidTr="0000152E">
        <w:tc>
          <w:tcPr>
            <w:tcW w:w="3397" w:type="dxa"/>
            <w:gridSpan w:val="4"/>
            <w:vAlign w:val="center"/>
          </w:tcPr>
          <w:p w14:paraId="3E7798C9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44F75DDC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Align w:val="center"/>
          </w:tcPr>
          <w:p w14:paraId="4B4B3C97" w14:textId="0D53051A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853920" w14:paraId="6974A7EE" w14:textId="20603E01" w:rsidTr="00F038A5">
        <w:tc>
          <w:tcPr>
            <w:tcW w:w="1149" w:type="dxa"/>
            <w:vMerge w:val="restart"/>
            <w:vAlign w:val="center"/>
          </w:tcPr>
          <w:p w14:paraId="3406DDDC" w14:textId="7EF2CB76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8</w:t>
            </w:r>
          </w:p>
        </w:tc>
        <w:tc>
          <w:tcPr>
            <w:tcW w:w="547" w:type="dxa"/>
            <w:vAlign w:val="center"/>
          </w:tcPr>
          <w:p w14:paraId="067A087B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12A41C12" w14:textId="78C7EFF9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3CD599A8" w14:textId="294E14D3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6E155AC5" w14:textId="77777777" w:rsidR="00853920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6AF14AE4" w14:textId="60D8893A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8</w:t>
            </w:r>
          </w:p>
        </w:tc>
        <w:tc>
          <w:tcPr>
            <w:tcW w:w="425" w:type="dxa"/>
            <w:vAlign w:val="center"/>
          </w:tcPr>
          <w:p w14:paraId="742EB9C1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2DA2B29E" w14:textId="2C77C00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27377B57" w14:textId="090EA809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853920" w14:paraId="36AB711B" w14:textId="16837D51" w:rsidTr="00F038A5">
        <w:tc>
          <w:tcPr>
            <w:tcW w:w="1149" w:type="dxa"/>
            <w:vMerge/>
            <w:vAlign w:val="center"/>
          </w:tcPr>
          <w:p w14:paraId="39AA1A64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4DC349E4" w14:textId="12510C6E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57F68851" w14:textId="70466F1D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6</w:t>
            </w:r>
          </w:p>
        </w:tc>
        <w:tc>
          <w:tcPr>
            <w:tcW w:w="850" w:type="dxa"/>
            <w:vAlign w:val="center"/>
          </w:tcPr>
          <w:p w14:paraId="27D8791F" w14:textId="7AC94EC9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35</w:t>
            </w: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22484A0A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4ADEB224" w14:textId="44483C90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6D8695DD" w14:textId="4615F02F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20006BB4" w14:textId="1817413C" w:rsidR="00853920" w:rsidRPr="00586A23" w:rsidRDefault="00F94366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66</w:t>
            </w:r>
          </w:p>
        </w:tc>
        <w:tc>
          <w:tcPr>
            <w:tcW w:w="709" w:type="dxa"/>
            <w:vAlign w:val="center"/>
          </w:tcPr>
          <w:p w14:paraId="4D6B558E" w14:textId="3F9FF80A" w:rsidR="00853920" w:rsidRPr="00586A23" w:rsidRDefault="00F94366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65</w:t>
            </w:r>
          </w:p>
        </w:tc>
      </w:tr>
      <w:tr w:rsidR="00853920" w14:paraId="6D0B825A" w14:textId="29BE0D37" w:rsidTr="00F038A5">
        <w:tc>
          <w:tcPr>
            <w:tcW w:w="1149" w:type="dxa"/>
            <w:vMerge/>
            <w:vAlign w:val="center"/>
          </w:tcPr>
          <w:p w14:paraId="170B14D2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1F2A789C" w14:textId="4A56A36A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3B61B49D" w14:textId="53236A5C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63</w:t>
            </w:r>
          </w:p>
        </w:tc>
        <w:tc>
          <w:tcPr>
            <w:tcW w:w="850" w:type="dxa"/>
            <w:vAlign w:val="center"/>
          </w:tcPr>
          <w:p w14:paraId="2E5AD0DD" w14:textId="16D3167E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4</w:t>
            </w: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0BE1B152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26ACEC85" w14:textId="4A4D206C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57F51C42" w14:textId="52AC063A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2010D9B8" w14:textId="1C5FBC96" w:rsidR="00853920" w:rsidRPr="00586A23" w:rsidRDefault="00F94366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62</w:t>
            </w:r>
          </w:p>
        </w:tc>
        <w:tc>
          <w:tcPr>
            <w:tcW w:w="709" w:type="dxa"/>
            <w:vAlign w:val="center"/>
          </w:tcPr>
          <w:p w14:paraId="7B0DCEA5" w14:textId="6BD9CB84" w:rsidR="00853920" w:rsidRPr="00586A23" w:rsidRDefault="00F94366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5</w:t>
            </w:r>
          </w:p>
        </w:tc>
      </w:tr>
      <w:tr w:rsidR="00853920" w14:paraId="1C60FBAE" w14:textId="5BBD7DB6" w:rsidTr="0000152E">
        <w:tc>
          <w:tcPr>
            <w:tcW w:w="3397" w:type="dxa"/>
            <w:gridSpan w:val="4"/>
            <w:vAlign w:val="center"/>
          </w:tcPr>
          <w:p w14:paraId="66711C8B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2A43D3C4" w14:textId="77777777" w:rsidR="00853920" w:rsidRPr="00586A23" w:rsidRDefault="00853920" w:rsidP="006D1EC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Merge w:val="restart"/>
            <w:shd w:val="clear" w:color="auto" w:fill="E2EFD9" w:themeFill="accent6" w:themeFillTint="33"/>
          </w:tcPr>
          <w:p w14:paraId="0F8C8D01" w14:textId="6C5C4159" w:rsidR="00853920" w:rsidRPr="00586A23" w:rsidRDefault="00853920" w:rsidP="006D1EC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853920" w14:paraId="2850703A" w14:textId="1E0A29B2" w:rsidTr="00F038A5">
        <w:tc>
          <w:tcPr>
            <w:tcW w:w="1149" w:type="dxa"/>
            <w:vMerge w:val="restart"/>
            <w:vAlign w:val="center"/>
          </w:tcPr>
          <w:p w14:paraId="59938BFD" w14:textId="43746DD8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</w:t>
            </w:r>
          </w:p>
        </w:tc>
        <w:tc>
          <w:tcPr>
            <w:tcW w:w="547" w:type="dxa"/>
            <w:vAlign w:val="center"/>
          </w:tcPr>
          <w:p w14:paraId="0C6E3F62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7C82373D" w14:textId="621B57A4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2A8E188C" w14:textId="4DFE27D0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6B9566AB" w14:textId="77777777" w:rsidR="00853920" w:rsidRPr="00586A23" w:rsidRDefault="00853920" w:rsidP="006D1EC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Merge/>
            <w:shd w:val="clear" w:color="auto" w:fill="E2EFD9" w:themeFill="accent6" w:themeFillTint="33"/>
          </w:tcPr>
          <w:p w14:paraId="06EE4C56" w14:textId="071FD75B" w:rsidR="00853920" w:rsidRPr="00586A23" w:rsidRDefault="00853920" w:rsidP="006D1EC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853920" w14:paraId="51F13550" w14:textId="7EF33B55" w:rsidTr="00F038A5">
        <w:tc>
          <w:tcPr>
            <w:tcW w:w="1149" w:type="dxa"/>
            <w:vMerge/>
            <w:vAlign w:val="center"/>
          </w:tcPr>
          <w:p w14:paraId="74205A45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1833FB09" w14:textId="3381B5C0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1D324663" w14:textId="6C259491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7</w:t>
            </w:r>
          </w:p>
        </w:tc>
        <w:tc>
          <w:tcPr>
            <w:tcW w:w="850" w:type="dxa"/>
            <w:vAlign w:val="center"/>
          </w:tcPr>
          <w:p w14:paraId="2CC30DB2" w14:textId="305E8462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34</w:t>
            </w: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0F51DC5F" w14:textId="77777777" w:rsidR="00853920" w:rsidRPr="00586A23" w:rsidRDefault="00853920" w:rsidP="006D1EC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Merge/>
            <w:shd w:val="clear" w:color="auto" w:fill="E2EFD9" w:themeFill="accent6" w:themeFillTint="33"/>
          </w:tcPr>
          <w:p w14:paraId="54381FA4" w14:textId="5D909931" w:rsidR="00853920" w:rsidRPr="00586A23" w:rsidRDefault="00853920" w:rsidP="006D1EC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853920" w14:paraId="76254E01" w14:textId="0822C8D9" w:rsidTr="00F038A5">
        <w:tc>
          <w:tcPr>
            <w:tcW w:w="1149" w:type="dxa"/>
            <w:vMerge/>
            <w:vAlign w:val="center"/>
          </w:tcPr>
          <w:p w14:paraId="58B0F027" w14:textId="77777777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16F9F6D7" w14:textId="12264B16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0E7F5473" w14:textId="27D79250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64</w:t>
            </w:r>
          </w:p>
        </w:tc>
        <w:tc>
          <w:tcPr>
            <w:tcW w:w="850" w:type="dxa"/>
            <w:vAlign w:val="center"/>
          </w:tcPr>
          <w:p w14:paraId="45D7780C" w14:textId="4618C100" w:rsidR="00853920" w:rsidRPr="00586A23" w:rsidRDefault="00853920" w:rsidP="0072791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3</w:t>
            </w: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10D08BEF" w14:textId="77777777" w:rsidR="00853920" w:rsidRPr="00586A23" w:rsidRDefault="00853920" w:rsidP="006D1EC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Merge/>
            <w:shd w:val="clear" w:color="auto" w:fill="E2EFD9" w:themeFill="accent6" w:themeFillTint="33"/>
          </w:tcPr>
          <w:p w14:paraId="397FE062" w14:textId="527FEDBF" w:rsidR="00853920" w:rsidRPr="00586A23" w:rsidRDefault="00853920" w:rsidP="006D1EC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853920" w14:paraId="039DFD08" w14:textId="79CFE83D" w:rsidTr="0000152E">
        <w:trPr>
          <w:trHeight w:val="578"/>
        </w:trPr>
        <w:tc>
          <w:tcPr>
            <w:tcW w:w="3397" w:type="dxa"/>
            <w:gridSpan w:val="4"/>
            <w:shd w:val="clear" w:color="auto" w:fill="E2EFD9" w:themeFill="accent6" w:themeFillTint="33"/>
          </w:tcPr>
          <w:p w14:paraId="04531D76" w14:textId="77777777" w:rsidR="00853920" w:rsidRPr="00586A23" w:rsidRDefault="00853920" w:rsidP="006D1EC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E2EFD9" w:themeFill="accent6" w:themeFillTint="33"/>
          </w:tcPr>
          <w:p w14:paraId="11B76F9A" w14:textId="77777777" w:rsidR="00853920" w:rsidRPr="00586A23" w:rsidRDefault="00853920" w:rsidP="006D1EC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Merge/>
            <w:shd w:val="clear" w:color="auto" w:fill="E2EFD9" w:themeFill="accent6" w:themeFillTint="33"/>
          </w:tcPr>
          <w:p w14:paraId="380D67CB" w14:textId="2B95179B" w:rsidR="00853920" w:rsidRPr="00586A23" w:rsidRDefault="00853920" w:rsidP="006D1EC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</w:tbl>
    <w:p w14:paraId="194CE559" w14:textId="78651B68" w:rsidR="006434E7" w:rsidRDefault="006434E7" w:rsidP="006434E7">
      <w:pPr>
        <w:rPr>
          <w:rFonts w:ascii="Agency FB" w:hAnsi="Agency FB"/>
          <w:b/>
          <w:bCs/>
          <w:sz w:val="36"/>
          <w:szCs w:val="36"/>
        </w:rPr>
      </w:pPr>
      <w:r>
        <w:rPr>
          <w:rFonts w:ascii="Agency FB" w:hAnsi="Agency FB"/>
          <w:b/>
          <w:bCs/>
          <w:sz w:val="36"/>
          <w:szCs w:val="36"/>
        </w:rPr>
        <w:lastRenderedPageBreak/>
        <w:t xml:space="preserve">CONFUSION MATRICES FOR </w:t>
      </w:r>
      <w:r w:rsidRPr="006434E7">
        <w:rPr>
          <w:rFonts w:ascii="Agency FB" w:hAnsi="Agency FB"/>
          <w:b/>
          <w:bCs/>
          <w:sz w:val="36"/>
          <w:szCs w:val="36"/>
        </w:rPr>
        <w:t>RANDOM FOREST CLASSIFIER</w:t>
      </w:r>
    </w:p>
    <w:p w14:paraId="59D95E77" w14:textId="0309EB8D" w:rsidR="006434E7" w:rsidRDefault="006434E7" w:rsidP="006434E7">
      <w:pPr>
        <w:rPr>
          <w:rFonts w:ascii="Agency FB" w:hAnsi="Agency FB"/>
          <w:b/>
          <w:bCs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49"/>
        <w:gridCol w:w="547"/>
        <w:gridCol w:w="851"/>
        <w:gridCol w:w="850"/>
        <w:gridCol w:w="993"/>
        <w:gridCol w:w="1200"/>
        <w:gridCol w:w="425"/>
        <w:gridCol w:w="709"/>
        <w:gridCol w:w="709"/>
      </w:tblGrid>
      <w:tr w:rsidR="006434E7" w:rsidRPr="00586A23" w14:paraId="045A7273" w14:textId="77777777" w:rsidTr="00E375D7">
        <w:tc>
          <w:tcPr>
            <w:tcW w:w="1149" w:type="dxa"/>
          </w:tcPr>
          <w:p w14:paraId="1D4E4FDB" w14:textId="77777777" w:rsidR="006434E7" w:rsidRPr="00586A23" w:rsidRDefault="006434E7" w:rsidP="00684648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</w:rPr>
            </w:pPr>
            <w:r w:rsidRPr="00586A23">
              <w:rPr>
                <w:rFonts w:ascii="Agency FB" w:hAnsi="Agency FB"/>
                <w:b/>
                <w:bCs/>
                <w:sz w:val="24"/>
                <w:szCs w:val="24"/>
              </w:rPr>
              <w:t>Dimensions reduced</w:t>
            </w:r>
          </w:p>
        </w:tc>
        <w:tc>
          <w:tcPr>
            <w:tcW w:w="6284" w:type="dxa"/>
            <w:gridSpan w:val="8"/>
            <w:vAlign w:val="center"/>
          </w:tcPr>
          <w:p w14:paraId="605A5421" w14:textId="777D769B" w:rsidR="006434E7" w:rsidRPr="00586A23" w:rsidRDefault="006434E7" w:rsidP="00684648">
            <w:pPr>
              <w:jc w:val="center"/>
              <w:rPr>
                <w:rFonts w:ascii="Agency FB" w:hAnsi="Agency FB"/>
                <w:b/>
                <w:bCs/>
                <w:sz w:val="28"/>
                <w:szCs w:val="28"/>
              </w:rPr>
            </w:pPr>
            <w:r w:rsidRPr="00586A23">
              <w:rPr>
                <w:rFonts w:ascii="Agency FB" w:hAnsi="Agency FB"/>
                <w:b/>
                <w:bCs/>
                <w:sz w:val="28"/>
                <w:szCs w:val="28"/>
              </w:rPr>
              <w:t>Confusion Matri</w:t>
            </w:r>
            <w:r w:rsidR="00161FD8">
              <w:rPr>
                <w:rFonts w:ascii="Agency FB" w:hAnsi="Agency FB"/>
                <w:b/>
                <w:bCs/>
                <w:sz w:val="28"/>
                <w:szCs w:val="28"/>
              </w:rPr>
              <w:t>ces</w:t>
            </w:r>
          </w:p>
        </w:tc>
      </w:tr>
      <w:tr w:rsidR="006434E7" w14:paraId="16BDAE21" w14:textId="77777777" w:rsidTr="00F038A5">
        <w:tc>
          <w:tcPr>
            <w:tcW w:w="1149" w:type="dxa"/>
            <w:vMerge w:val="restart"/>
            <w:vAlign w:val="center"/>
          </w:tcPr>
          <w:p w14:paraId="1CE54DF1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547" w:type="dxa"/>
            <w:vAlign w:val="center"/>
          </w:tcPr>
          <w:p w14:paraId="23EBD7D1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29C3286C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3EF27341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 w:val="restart"/>
            <w:shd w:val="clear" w:color="auto" w:fill="BDD6EE" w:themeFill="accent5" w:themeFillTint="66"/>
          </w:tcPr>
          <w:p w14:paraId="763C4B0B" w14:textId="77777777" w:rsidR="006434E7" w:rsidRPr="00F94366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  <w:highlight w:val="yellow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0217DB50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0</w:t>
            </w:r>
          </w:p>
        </w:tc>
        <w:tc>
          <w:tcPr>
            <w:tcW w:w="425" w:type="dxa"/>
            <w:vAlign w:val="center"/>
          </w:tcPr>
          <w:p w14:paraId="68453858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428F6F39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13AAB3BA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6434E7" w14:paraId="3E820B68" w14:textId="77777777" w:rsidTr="00F038A5">
        <w:tc>
          <w:tcPr>
            <w:tcW w:w="1149" w:type="dxa"/>
            <w:vMerge/>
            <w:vAlign w:val="center"/>
          </w:tcPr>
          <w:p w14:paraId="05CDED60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481836FE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6402942D" w14:textId="3AE646E9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02</w:t>
            </w:r>
          </w:p>
        </w:tc>
        <w:tc>
          <w:tcPr>
            <w:tcW w:w="850" w:type="dxa"/>
            <w:vAlign w:val="center"/>
          </w:tcPr>
          <w:p w14:paraId="51FB5D62" w14:textId="4BDE54AF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29</w:t>
            </w: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333A6D0B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6375FCCF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40708BC8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38AF57CA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2</w:t>
            </w:r>
          </w:p>
        </w:tc>
        <w:tc>
          <w:tcPr>
            <w:tcW w:w="709" w:type="dxa"/>
            <w:vAlign w:val="center"/>
          </w:tcPr>
          <w:p w14:paraId="39C7BBF2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39</w:t>
            </w:r>
          </w:p>
        </w:tc>
      </w:tr>
      <w:tr w:rsidR="006434E7" w14:paraId="78A13A19" w14:textId="77777777" w:rsidTr="00F038A5">
        <w:tc>
          <w:tcPr>
            <w:tcW w:w="1149" w:type="dxa"/>
            <w:vMerge/>
            <w:vAlign w:val="center"/>
          </w:tcPr>
          <w:p w14:paraId="1DFC5C1E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75669B60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7C639FB7" w14:textId="1FC8158E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38</w:t>
            </w:r>
          </w:p>
        </w:tc>
        <w:tc>
          <w:tcPr>
            <w:tcW w:w="850" w:type="dxa"/>
            <w:vAlign w:val="center"/>
          </w:tcPr>
          <w:p w14:paraId="14F33AC6" w14:textId="4BC2BB1D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19</w:t>
            </w: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52228B2E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124247F8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13CFA9EC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20B67863" w14:textId="249CD1A9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</w:t>
            </w:r>
            <w:r w:rsidR="00981BF0">
              <w:rPr>
                <w:rFonts w:ascii="Agency FB" w:hAnsi="Agency FB"/>
                <w:sz w:val="24"/>
                <w:szCs w:val="24"/>
              </w:rPr>
              <w:t>7</w:t>
            </w:r>
          </w:p>
        </w:tc>
        <w:tc>
          <w:tcPr>
            <w:tcW w:w="709" w:type="dxa"/>
            <w:vAlign w:val="center"/>
          </w:tcPr>
          <w:p w14:paraId="1335238B" w14:textId="13212EBC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0</w:t>
            </w:r>
            <w:r w:rsidR="00981BF0">
              <w:rPr>
                <w:rFonts w:ascii="Agency FB" w:hAnsi="Agency FB"/>
                <w:sz w:val="24"/>
                <w:szCs w:val="24"/>
              </w:rPr>
              <w:t>0</w:t>
            </w:r>
          </w:p>
        </w:tc>
      </w:tr>
      <w:tr w:rsidR="006434E7" w14:paraId="6F5EA1E3" w14:textId="77777777" w:rsidTr="005C2ACB">
        <w:tc>
          <w:tcPr>
            <w:tcW w:w="3397" w:type="dxa"/>
            <w:gridSpan w:val="4"/>
            <w:shd w:val="clear" w:color="auto" w:fill="auto"/>
            <w:vAlign w:val="center"/>
          </w:tcPr>
          <w:p w14:paraId="5C3ED089" w14:textId="77777777" w:rsidR="006434E7" w:rsidRPr="0000152E" w:rsidRDefault="006434E7" w:rsidP="00684648">
            <w:pPr>
              <w:jc w:val="center"/>
              <w:rPr>
                <w:rFonts w:ascii="Agency FB" w:hAnsi="Agency FB"/>
                <w:color w:val="000000" w:themeColor="text1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70D2F08F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Align w:val="center"/>
          </w:tcPr>
          <w:p w14:paraId="67638127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6434E7" w14:paraId="472FF574" w14:textId="77777777" w:rsidTr="00F038A5">
        <w:tc>
          <w:tcPr>
            <w:tcW w:w="1149" w:type="dxa"/>
            <w:vMerge w:val="restart"/>
            <w:vAlign w:val="center"/>
          </w:tcPr>
          <w:p w14:paraId="1C7570D0" w14:textId="0CDDCBC3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547" w:type="dxa"/>
            <w:vAlign w:val="center"/>
          </w:tcPr>
          <w:p w14:paraId="60758C0A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188A497B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0C31B21A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698A4EAF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79F97519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1</w:t>
            </w:r>
          </w:p>
        </w:tc>
        <w:tc>
          <w:tcPr>
            <w:tcW w:w="425" w:type="dxa"/>
            <w:vAlign w:val="center"/>
          </w:tcPr>
          <w:p w14:paraId="720E4501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287A1A32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6F4BBA1E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6434E7" w14:paraId="28996B7C" w14:textId="77777777" w:rsidTr="00F038A5">
        <w:tc>
          <w:tcPr>
            <w:tcW w:w="1149" w:type="dxa"/>
            <w:vMerge/>
            <w:vAlign w:val="center"/>
          </w:tcPr>
          <w:p w14:paraId="15E833FE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081F4A61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33751A12" w14:textId="3FF65421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1</w:t>
            </w:r>
            <w:r>
              <w:rPr>
                <w:rFonts w:ascii="Agency FB" w:hAnsi="Agency FB"/>
                <w:sz w:val="24"/>
                <w:szCs w:val="24"/>
              </w:rPr>
              <w:t>02</w:t>
            </w:r>
          </w:p>
        </w:tc>
        <w:tc>
          <w:tcPr>
            <w:tcW w:w="850" w:type="dxa"/>
            <w:vAlign w:val="center"/>
          </w:tcPr>
          <w:p w14:paraId="2E75EC2C" w14:textId="1AC4A37B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29</w:t>
            </w: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7CF22055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6FCF609A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01B9DA60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51FB540A" w14:textId="1A0A950B" w:rsidR="006434E7" w:rsidRPr="00586A23" w:rsidRDefault="00981BF0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3</w:t>
            </w:r>
          </w:p>
        </w:tc>
        <w:tc>
          <w:tcPr>
            <w:tcW w:w="709" w:type="dxa"/>
            <w:vAlign w:val="center"/>
          </w:tcPr>
          <w:p w14:paraId="31D3E232" w14:textId="5631BB77" w:rsidR="006434E7" w:rsidRPr="00586A23" w:rsidRDefault="00981BF0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38</w:t>
            </w:r>
          </w:p>
        </w:tc>
      </w:tr>
      <w:tr w:rsidR="006434E7" w14:paraId="43613902" w14:textId="77777777" w:rsidTr="00F038A5">
        <w:tc>
          <w:tcPr>
            <w:tcW w:w="1149" w:type="dxa"/>
            <w:vMerge/>
            <w:vAlign w:val="center"/>
          </w:tcPr>
          <w:p w14:paraId="20BD4D4A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194AD02D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6620FBFA" w14:textId="7F282ED1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45</w:t>
            </w:r>
          </w:p>
        </w:tc>
        <w:tc>
          <w:tcPr>
            <w:tcW w:w="850" w:type="dxa"/>
            <w:vAlign w:val="center"/>
          </w:tcPr>
          <w:p w14:paraId="1A6F976A" w14:textId="0113D221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12</w:t>
            </w: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46107F12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01E7ACE9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2FE1122E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688336A4" w14:textId="3B62AD5B" w:rsidR="006434E7" w:rsidRPr="00586A23" w:rsidRDefault="00981BF0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3</w:t>
            </w:r>
          </w:p>
        </w:tc>
        <w:tc>
          <w:tcPr>
            <w:tcW w:w="709" w:type="dxa"/>
            <w:vAlign w:val="center"/>
          </w:tcPr>
          <w:p w14:paraId="0CD430CF" w14:textId="7E3DB2BF" w:rsidR="006434E7" w:rsidRPr="00586A23" w:rsidRDefault="00981BF0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02</w:t>
            </w:r>
          </w:p>
        </w:tc>
      </w:tr>
      <w:tr w:rsidR="006434E7" w14:paraId="031B8562" w14:textId="77777777" w:rsidTr="005C2ACB">
        <w:tc>
          <w:tcPr>
            <w:tcW w:w="3397" w:type="dxa"/>
            <w:gridSpan w:val="4"/>
            <w:vAlign w:val="center"/>
          </w:tcPr>
          <w:p w14:paraId="03D4EA55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1A2E61E0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Align w:val="center"/>
          </w:tcPr>
          <w:p w14:paraId="006D7B30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6434E7" w14:paraId="2CE4A1D0" w14:textId="77777777" w:rsidTr="00F038A5">
        <w:tc>
          <w:tcPr>
            <w:tcW w:w="1149" w:type="dxa"/>
            <w:vMerge w:val="restart"/>
            <w:vAlign w:val="center"/>
          </w:tcPr>
          <w:p w14:paraId="51D8A2C5" w14:textId="01678834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2</w:t>
            </w:r>
          </w:p>
        </w:tc>
        <w:tc>
          <w:tcPr>
            <w:tcW w:w="547" w:type="dxa"/>
            <w:vAlign w:val="center"/>
          </w:tcPr>
          <w:p w14:paraId="7EE93E4F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55084D04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3A7F7715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4708384B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21648305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2</w:t>
            </w:r>
          </w:p>
        </w:tc>
        <w:tc>
          <w:tcPr>
            <w:tcW w:w="425" w:type="dxa"/>
            <w:vAlign w:val="center"/>
          </w:tcPr>
          <w:p w14:paraId="28030E44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18470A11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7859ECF6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6434E7" w14:paraId="4CCDA89C" w14:textId="77777777" w:rsidTr="00F038A5">
        <w:tc>
          <w:tcPr>
            <w:tcW w:w="1149" w:type="dxa"/>
            <w:vMerge/>
            <w:vAlign w:val="center"/>
          </w:tcPr>
          <w:p w14:paraId="5A20798F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2AE44A5A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13052BA6" w14:textId="51773EDE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9</w:t>
            </w:r>
          </w:p>
        </w:tc>
        <w:tc>
          <w:tcPr>
            <w:tcW w:w="850" w:type="dxa"/>
            <w:vAlign w:val="center"/>
          </w:tcPr>
          <w:p w14:paraId="486847AF" w14:textId="5EAD7E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32</w:t>
            </w: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6392F03F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17177B67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7AE5E213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601EF3ED" w14:textId="572536A9" w:rsidR="006434E7" w:rsidRDefault="00981BF0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85</w:t>
            </w:r>
          </w:p>
        </w:tc>
        <w:tc>
          <w:tcPr>
            <w:tcW w:w="709" w:type="dxa"/>
            <w:vAlign w:val="center"/>
          </w:tcPr>
          <w:p w14:paraId="1E80C336" w14:textId="5171B697" w:rsidR="006434E7" w:rsidRDefault="00981BF0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46</w:t>
            </w:r>
          </w:p>
        </w:tc>
      </w:tr>
      <w:tr w:rsidR="006434E7" w14:paraId="468AE538" w14:textId="77777777" w:rsidTr="00F038A5">
        <w:tc>
          <w:tcPr>
            <w:tcW w:w="1149" w:type="dxa"/>
            <w:vMerge/>
            <w:vAlign w:val="center"/>
          </w:tcPr>
          <w:p w14:paraId="08CA5925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55CA8634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558B67B5" w14:textId="199B6132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41</w:t>
            </w:r>
          </w:p>
        </w:tc>
        <w:tc>
          <w:tcPr>
            <w:tcW w:w="850" w:type="dxa"/>
            <w:vAlign w:val="center"/>
          </w:tcPr>
          <w:p w14:paraId="60167D64" w14:textId="7F491D68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16</w:t>
            </w: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59D56215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6A20AA06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0227A5B0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460C0DEE" w14:textId="6E3F2EA1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</w:t>
            </w:r>
            <w:r w:rsidR="00981BF0">
              <w:rPr>
                <w:rFonts w:ascii="Agency FB" w:hAnsi="Agency FB"/>
                <w:sz w:val="24"/>
                <w:szCs w:val="24"/>
              </w:rPr>
              <w:t>5</w:t>
            </w:r>
          </w:p>
        </w:tc>
        <w:tc>
          <w:tcPr>
            <w:tcW w:w="709" w:type="dxa"/>
            <w:vAlign w:val="center"/>
          </w:tcPr>
          <w:p w14:paraId="577F37C2" w14:textId="1BD50CAA" w:rsidR="006434E7" w:rsidRDefault="00981BF0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02</w:t>
            </w:r>
          </w:p>
        </w:tc>
      </w:tr>
      <w:tr w:rsidR="006434E7" w14:paraId="0BD53080" w14:textId="77777777" w:rsidTr="005C2ACB">
        <w:tc>
          <w:tcPr>
            <w:tcW w:w="3397" w:type="dxa"/>
            <w:gridSpan w:val="4"/>
            <w:vAlign w:val="center"/>
          </w:tcPr>
          <w:p w14:paraId="598863B8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60666388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Align w:val="center"/>
          </w:tcPr>
          <w:p w14:paraId="53054281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6434E7" w14:paraId="18D64436" w14:textId="77777777" w:rsidTr="00F038A5">
        <w:tc>
          <w:tcPr>
            <w:tcW w:w="1149" w:type="dxa"/>
            <w:vMerge w:val="restart"/>
            <w:vAlign w:val="center"/>
          </w:tcPr>
          <w:p w14:paraId="0CB2459E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3</w:t>
            </w:r>
          </w:p>
        </w:tc>
        <w:tc>
          <w:tcPr>
            <w:tcW w:w="547" w:type="dxa"/>
            <w:vAlign w:val="center"/>
          </w:tcPr>
          <w:p w14:paraId="2E256AD5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6C803C33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0E927408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237A01FE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1AAB31C3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3</w:t>
            </w:r>
          </w:p>
        </w:tc>
        <w:tc>
          <w:tcPr>
            <w:tcW w:w="425" w:type="dxa"/>
            <w:vAlign w:val="center"/>
          </w:tcPr>
          <w:p w14:paraId="34A0BA11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150EE8CF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7805FD60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6434E7" w14:paraId="337BBABC" w14:textId="77777777" w:rsidTr="00F038A5">
        <w:tc>
          <w:tcPr>
            <w:tcW w:w="1149" w:type="dxa"/>
            <w:vMerge/>
            <w:vAlign w:val="center"/>
          </w:tcPr>
          <w:p w14:paraId="6F039AAA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78515DCC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648846A1" w14:textId="72235F9E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  <w:r w:rsidR="00B8731E">
              <w:rPr>
                <w:rFonts w:ascii="Agency FB" w:hAnsi="Agency FB"/>
                <w:sz w:val="24"/>
                <w:szCs w:val="24"/>
              </w:rPr>
              <w:t>03</w:t>
            </w:r>
          </w:p>
        </w:tc>
        <w:tc>
          <w:tcPr>
            <w:tcW w:w="850" w:type="dxa"/>
            <w:vAlign w:val="center"/>
          </w:tcPr>
          <w:p w14:paraId="5B0A8180" w14:textId="029D91D6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2</w:t>
            </w:r>
            <w:r w:rsidR="00B8731E">
              <w:rPr>
                <w:rFonts w:ascii="Agency FB" w:hAnsi="Agency FB"/>
                <w:sz w:val="24"/>
                <w:szCs w:val="24"/>
              </w:rPr>
              <w:t>8</w:t>
            </w: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3D1704BC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371D7617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00482960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6B67F342" w14:textId="1F3A718F" w:rsidR="006434E7" w:rsidRDefault="00981BF0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88</w:t>
            </w:r>
          </w:p>
        </w:tc>
        <w:tc>
          <w:tcPr>
            <w:tcW w:w="709" w:type="dxa"/>
            <w:vAlign w:val="center"/>
          </w:tcPr>
          <w:p w14:paraId="0DEC0B57" w14:textId="5B7293DC" w:rsidR="006434E7" w:rsidRDefault="00981BF0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43</w:t>
            </w:r>
          </w:p>
        </w:tc>
      </w:tr>
      <w:tr w:rsidR="006434E7" w14:paraId="5F136C9E" w14:textId="77777777" w:rsidTr="00F038A5">
        <w:tc>
          <w:tcPr>
            <w:tcW w:w="1149" w:type="dxa"/>
            <w:vMerge/>
            <w:vAlign w:val="center"/>
          </w:tcPr>
          <w:p w14:paraId="2CB785A1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178E4855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4879AC5C" w14:textId="76237BE9" w:rsidR="006434E7" w:rsidRPr="00586A23" w:rsidRDefault="00B8731E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48</w:t>
            </w:r>
          </w:p>
        </w:tc>
        <w:tc>
          <w:tcPr>
            <w:tcW w:w="850" w:type="dxa"/>
            <w:vAlign w:val="center"/>
          </w:tcPr>
          <w:p w14:paraId="7ED62A32" w14:textId="1A814E3E" w:rsidR="006434E7" w:rsidRPr="00586A23" w:rsidRDefault="00B8731E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09</w:t>
            </w: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791DCC20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072CF385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6286ED96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6D557D23" w14:textId="5A178E14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</w:t>
            </w:r>
            <w:r w:rsidR="00981BF0">
              <w:rPr>
                <w:rFonts w:ascii="Agency FB" w:hAnsi="Agency FB"/>
                <w:sz w:val="24"/>
                <w:szCs w:val="24"/>
              </w:rPr>
              <w:t>5</w:t>
            </w:r>
          </w:p>
        </w:tc>
        <w:tc>
          <w:tcPr>
            <w:tcW w:w="709" w:type="dxa"/>
            <w:vAlign w:val="center"/>
          </w:tcPr>
          <w:p w14:paraId="03AEAC44" w14:textId="5C742F72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0</w:t>
            </w:r>
            <w:r w:rsidR="00981BF0">
              <w:rPr>
                <w:rFonts w:ascii="Agency FB" w:hAnsi="Agency FB"/>
                <w:sz w:val="24"/>
                <w:szCs w:val="24"/>
              </w:rPr>
              <w:t>2</w:t>
            </w:r>
          </w:p>
        </w:tc>
      </w:tr>
      <w:tr w:rsidR="006434E7" w14:paraId="43E3FDA8" w14:textId="77777777" w:rsidTr="005C2ACB">
        <w:tc>
          <w:tcPr>
            <w:tcW w:w="3397" w:type="dxa"/>
            <w:gridSpan w:val="4"/>
            <w:vAlign w:val="center"/>
          </w:tcPr>
          <w:p w14:paraId="073AC0EB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7407B0D7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Align w:val="center"/>
          </w:tcPr>
          <w:p w14:paraId="66180E28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6434E7" w14:paraId="4F4AE8BC" w14:textId="77777777" w:rsidTr="00F038A5">
        <w:tc>
          <w:tcPr>
            <w:tcW w:w="1149" w:type="dxa"/>
            <w:vMerge w:val="restart"/>
            <w:vAlign w:val="center"/>
          </w:tcPr>
          <w:p w14:paraId="1C86E9CE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4</w:t>
            </w:r>
          </w:p>
        </w:tc>
        <w:tc>
          <w:tcPr>
            <w:tcW w:w="547" w:type="dxa"/>
            <w:vAlign w:val="center"/>
          </w:tcPr>
          <w:p w14:paraId="7EC43A28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48F804D2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6DDDC287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6F7CB7DD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1EA69F2F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4</w:t>
            </w:r>
          </w:p>
        </w:tc>
        <w:tc>
          <w:tcPr>
            <w:tcW w:w="425" w:type="dxa"/>
            <w:vAlign w:val="center"/>
          </w:tcPr>
          <w:p w14:paraId="79359853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1821A895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5E4D1C7E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6434E7" w14:paraId="76B6F25C" w14:textId="77777777" w:rsidTr="00F038A5">
        <w:tc>
          <w:tcPr>
            <w:tcW w:w="1149" w:type="dxa"/>
            <w:vMerge/>
            <w:vAlign w:val="center"/>
          </w:tcPr>
          <w:p w14:paraId="07CF61C5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39E68481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5B761CB5" w14:textId="50C0645A" w:rsidR="006434E7" w:rsidRPr="00586A23" w:rsidRDefault="00B8731E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9</w:t>
            </w:r>
          </w:p>
        </w:tc>
        <w:tc>
          <w:tcPr>
            <w:tcW w:w="850" w:type="dxa"/>
            <w:vAlign w:val="center"/>
          </w:tcPr>
          <w:p w14:paraId="5D382F68" w14:textId="6B6443E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3</w:t>
            </w:r>
            <w:r w:rsidR="00B8731E">
              <w:rPr>
                <w:rFonts w:ascii="Agency FB" w:hAnsi="Agency FB"/>
                <w:sz w:val="24"/>
                <w:szCs w:val="24"/>
              </w:rPr>
              <w:t>2</w:t>
            </w: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4F7F98F3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6D1B78E4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51F9C221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75995D34" w14:textId="72B0BC40" w:rsidR="006434E7" w:rsidRDefault="00981BF0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83</w:t>
            </w:r>
          </w:p>
        </w:tc>
        <w:tc>
          <w:tcPr>
            <w:tcW w:w="709" w:type="dxa"/>
            <w:vAlign w:val="center"/>
          </w:tcPr>
          <w:p w14:paraId="17997F57" w14:textId="25C4760F" w:rsidR="006434E7" w:rsidRDefault="00981BF0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48</w:t>
            </w:r>
          </w:p>
        </w:tc>
      </w:tr>
      <w:tr w:rsidR="006434E7" w14:paraId="417BC38B" w14:textId="77777777" w:rsidTr="00F038A5">
        <w:tc>
          <w:tcPr>
            <w:tcW w:w="1149" w:type="dxa"/>
            <w:vMerge/>
            <w:vAlign w:val="center"/>
          </w:tcPr>
          <w:p w14:paraId="637CB7BE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42A1EBD5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58E1353A" w14:textId="756C7829" w:rsidR="006434E7" w:rsidRPr="00586A23" w:rsidRDefault="00B8731E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0</w:t>
            </w:r>
          </w:p>
        </w:tc>
        <w:tc>
          <w:tcPr>
            <w:tcW w:w="850" w:type="dxa"/>
            <w:vAlign w:val="center"/>
          </w:tcPr>
          <w:p w14:paraId="52C3CCA8" w14:textId="2DCAC82F" w:rsidR="006434E7" w:rsidRPr="00586A23" w:rsidRDefault="00B8731E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07</w:t>
            </w: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3C8F3A06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5DB1CEB8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0954612F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0520F09D" w14:textId="2FA1B3D7" w:rsidR="006434E7" w:rsidRDefault="00981BF0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64</w:t>
            </w:r>
          </w:p>
        </w:tc>
        <w:tc>
          <w:tcPr>
            <w:tcW w:w="709" w:type="dxa"/>
            <w:vAlign w:val="center"/>
          </w:tcPr>
          <w:p w14:paraId="5BBB74C6" w14:textId="7F4F8C4A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</w:t>
            </w:r>
            <w:r w:rsidR="00981BF0">
              <w:rPr>
                <w:rFonts w:ascii="Agency FB" w:hAnsi="Agency FB"/>
                <w:sz w:val="24"/>
                <w:szCs w:val="24"/>
              </w:rPr>
              <w:t>3</w:t>
            </w:r>
          </w:p>
        </w:tc>
      </w:tr>
      <w:tr w:rsidR="006434E7" w14:paraId="52D99277" w14:textId="77777777" w:rsidTr="005C2ACB">
        <w:tc>
          <w:tcPr>
            <w:tcW w:w="3397" w:type="dxa"/>
            <w:gridSpan w:val="4"/>
            <w:vAlign w:val="center"/>
          </w:tcPr>
          <w:p w14:paraId="44098FC0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3DDC93F0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Align w:val="center"/>
          </w:tcPr>
          <w:p w14:paraId="52243A33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6434E7" w14:paraId="48AC8E60" w14:textId="77777777" w:rsidTr="00F038A5">
        <w:tc>
          <w:tcPr>
            <w:tcW w:w="1149" w:type="dxa"/>
            <w:vMerge w:val="restart"/>
            <w:vAlign w:val="center"/>
          </w:tcPr>
          <w:p w14:paraId="7FD4B432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</w:t>
            </w:r>
          </w:p>
        </w:tc>
        <w:tc>
          <w:tcPr>
            <w:tcW w:w="547" w:type="dxa"/>
            <w:vAlign w:val="center"/>
          </w:tcPr>
          <w:p w14:paraId="1E11E19F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2F094331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11636BA5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2E255F4D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6AC5D5F3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5</w:t>
            </w:r>
          </w:p>
        </w:tc>
        <w:tc>
          <w:tcPr>
            <w:tcW w:w="425" w:type="dxa"/>
            <w:vAlign w:val="center"/>
          </w:tcPr>
          <w:p w14:paraId="42ADC855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1FEB44DD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1FBD9FEA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6434E7" w14:paraId="1F61DD77" w14:textId="77777777" w:rsidTr="00F038A5">
        <w:tc>
          <w:tcPr>
            <w:tcW w:w="1149" w:type="dxa"/>
            <w:vMerge/>
            <w:vAlign w:val="center"/>
          </w:tcPr>
          <w:p w14:paraId="1EDEE5D3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6823872C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360593AD" w14:textId="4651C7FE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</w:t>
            </w:r>
            <w:r w:rsidR="00B8731E">
              <w:rPr>
                <w:rFonts w:ascii="Agency FB" w:hAnsi="Agency FB"/>
                <w:sz w:val="24"/>
                <w:szCs w:val="24"/>
              </w:rPr>
              <w:t>6</w:t>
            </w:r>
          </w:p>
        </w:tc>
        <w:tc>
          <w:tcPr>
            <w:tcW w:w="850" w:type="dxa"/>
            <w:vAlign w:val="center"/>
          </w:tcPr>
          <w:p w14:paraId="0EFF34E2" w14:textId="18D43D93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3</w:t>
            </w:r>
            <w:r w:rsidR="00B8731E">
              <w:rPr>
                <w:rFonts w:ascii="Agency FB" w:hAnsi="Agency FB"/>
                <w:sz w:val="24"/>
                <w:szCs w:val="24"/>
              </w:rPr>
              <w:t>5</w:t>
            </w: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6F9C7E31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61A21190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2188B395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145E0EAF" w14:textId="0D3ECC01" w:rsidR="006434E7" w:rsidRDefault="00981BF0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82</w:t>
            </w:r>
          </w:p>
        </w:tc>
        <w:tc>
          <w:tcPr>
            <w:tcW w:w="709" w:type="dxa"/>
            <w:vAlign w:val="center"/>
          </w:tcPr>
          <w:p w14:paraId="776601D9" w14:textId="0293EFC1" w:rsidR="006434E7" w:rsidRDefault="00981BF0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49</w:t>
            </w:r>
          </w:p>
        </w:tc>
      </w:tr>
      <w:tr w:rsidR="006434E7" w14:paraId="3A2AEF1B" w14:textId="77777777" w:rsidTr="00F038A5">
        <w:tc>
          <w:tcPr>
            <w:tcW w:w="1149" w:type="dxa"/>
            <w:vMerge/>
            <w:vAlign w:val="center"/>
          </w:tcPr>
          <w:p w14:paraId="0879ECFC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48852F5A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38766530" w14:textId="76155022" w:rsidR="006434E7" w:rsidRPr="00586A23" w:rsidRDefault="00B8731E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0</w:t>
            </w:r>
          </w:p>
        </w:tc>
        <w:tc>
          <w:tcPr>
            <w:tcW w:w="850" w:type="dxa"/>
            <w:vAlign w:val="center"/>
          </w:tcPr>
          <w:p w14:paraId="3114C5F2" w14:textId="56EE8C10" w:rsidR="006434E7" w:rsidRPr="00586A23" w:rsidRDefault="00B8731E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07</w:t>
            </w: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04FA90C9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1B912785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2AA5CB25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356F1C44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8</w:t>
            </w:r>
          </w:p>
        </w:tc>
        <w:tc>
          <w:tcPr>
            <w:tcW w:w="709" w:type="dxa"/>
            <w:vAlign w:val="center"/>
          </w:tcPr>
          <w:p w14:paraId="029C1DAC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9</w:t>
            </w:r>
          </w:p>
        </w:tc>
      </w:tr>
      <w:tr w:rsidR="006434E7" w14:paraId="3754BF2F" w14:textId="77777777" w:rsidTr="005C2ACB">
        <w:tc>
          <w:tcPr>
            <w:tcW w:w="3397" w:type="dxa"/>
            <w:gridSpan w:val="4"/>
            <w:vAlign w:val="center"/>
          </w:tcPr>
          <w:p w14:paraId="1C23AB51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1F6FF800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Align w:val="center"/>
          </w:tcPr>
          <w:p w14:paraId="2589ECF8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6434E7" w14:paraId="4A9B490E" w14:textId="77777777" w:rsidTr="00F038A5">
        <w:tc>
          <w:tcPr>
            <w:tcW w:w="1149" w:type="dxa"/>
            <w:vMerge w:val="restart"/>
            <w:vAlign w:val="center"/>
          </w:tcPr>
          <w:p w14:paraId="493746CA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6</w:t>
            </w:r>
          </w:p>
        </w:tc>
        <w:tc>
          <w:tcPr>
            <w:tcW w:w="547" w:type="dxa"/>
            <w:vAlign w:val="center"/>
          </w:tcPr>
          <w:p w14:paraId="68A38F9E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65C9913D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00D5C022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23388C34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4B67750B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6</w:t>
            </w:r>
          </w:p>
        </w:tc>
        <w:tc>
          <w:tcPr>
            <w:tcW w:w="425" w:type="dxa"/>
            <w:vAlign w:val="center"/>
          </w:tcPr>
          <w:p w14:paraId="5B01F748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757863DD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269C05E7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6434E7" w14:paraId="5A61AC6E" w14:textId="77777777" w:rsidTr="00F038A5">
        <w:tc>
          <w:tcPr>
            <w:tcW w:w="1149" w:type="dxa"/>
            <w:vMerge/>
            <w:vAlign w:val="center"/>
          </w:tcPr>
          <w:p w14:paraId="424E8BA2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5A4F8EC1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39247833" w14:textId="79227AD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</w:t>
            </w:r>
            <w:r w:rsidR="0012693A">
              <w:rPr>
                <w:rFonts w:ascii="Agency FB" w:hAnsi="Agency FB"/>
                <w:sz w:val="24"/>
                <w:szCs w:val="24"/>
              </w:rPr>
              <w:t>5</w:t>
            </w:r>
          </w:p>
        </w:tc>
        <w:tc>
          <w:tcPr>
            <w:tcW w:w="850" w:type="dxa"/>
            <w:vAlign w:val="center"/>
          </w:tcPr>
          <w:p w14:paraId="4724208E" w14:textId="46D18C42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3</w:t>
            </w:r>
            <w:r w:rsidR="0012693A">
              <w:rPr>
                <w:rFonts w:ascii="Agency FB" w:hAnsi="Agency FB"/>
                <w:sz w:val="24"/>
                <w:szCs w:val="24"/>
              </w:rPr>
              <w:t>6</w:t>
            </w: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5001D43B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7137C3CE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035FB704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09FCCDA1" w14:textId="58CCD840" w:rsidR="006434E7" w:rsidRDefault="00981BF0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81</w:t>
            </w:r>
          </w:p>
        </w:tc>
        <w:tc>
          <w:tcPr>
            <w:tcW w:w="709" w:type="dxa"/>
            <w:vAlign w:val="center"/>
          </w:tcPr>
          <w:p w14:paraId="42693D4E" w14:textId="2FBB49FE" w:rsidR="006434E7" w:rsidRDefault="00981BF0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0</w:t>
            </w:r>
          </w:p>
        </w:tc>
      </w:tr>
      <w:tr w:rsidR="006434E7" w14:paraId="3C83E1AA" w14:textId="77777777" w:rsidTr="00F038A5">
        <w:tc>
          <w:tcPr>
            <w:tcW w:w="1149" w:type="dxa"/>
            <w:vMerge/>
            <w:vAlign w:val="center"/>
          </w:tcPr>
          <w:p w14:paraId="7020E2A8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38A43A0C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0F53B14F" w14:textId="5ACF12B1" w:rsidR="006434E7" w:rsidRPr="00586A23" w:rsidRDefault="0012693A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4</w:t>
            </w:r>
          </w:p>
        </w:tc>
        <w:tc>
          <w:tcPr>
            <w:tcW w:w="850" w:type="dxa"/>
            <w:vAlign w:val="center"/>
          </w:tcPr>
          <w:p w14:paraId="18C5DA1A" w14:textId="0E15B0C9" w:rsidR="006434E7" w:rsidRPr="00586A23" w:rsidRDefault="0012693A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03</w:t>
            </w: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794CC5F9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1153D9F2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58DCCF63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2A0CE4D4" w14:textId="11C97AD6" w:rsidR="006434E7" w:rsidRDefault="00981BF0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63</w:t>
            </w:r>
          </w:p>
        </w:tc>
        <w:tc>
          <w:tcPr>
            <w:tcW w:w="709" w:type="dxa"/>
            <w:vAlign w:val="center"/>
          </w:tcPr>
          <w:p w14:paraId="4BB36704" w14:textId="5F1E0B61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</w:t>
            </w:r>
            <w:r w:rsidR="00981BF0">
              <w:rPr>
                <w:rFonts w:ascii="Agency FB" w:hAnsi="Agency FB"/>
                <w:sz w:val="24"/>
                <w:szCs w:val="24"/>
              </w:rPr>
              <w:t>4</w:t>
            </w:r>
          </w:p>
        </w:tc>
      </w:tr>
      <w:tr w:rsidR="006434E7" w14:paraId="3792D289" w14:textId="77777777" w:rsidTr="005C2ACB">
        <w:tc>
          <w:tcPr>
            <w:tcW w:w="3397" w:type="dxa"/>
            <w:gridSpan w:val="4"/>
            <w:vAlign w:val="center"/>
          </w:tcPr>
          <w:p w14:paraId="2A750F1A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67D111D7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Align w:val="center"/>
          </w:tcPr>
          <w:p w14:paraId="5AA64430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6434E7" w14:paraId="21187E8A" w14:textId="77777777" w:rsidTr="00F038A5">
        <w:tc>
          <w:tcPr>
            <w:tcW w:w="1149" w:type="dxa"/>
            <w:vMerge w:val="restart"/>
            <w:vAlign w:val="center"/>
          </w:tcPr>
          <w:p w14:paraId="16A3973B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7</w:t>
            </w:r>
          </w:p>
        </w:tc>
        <w:tc>
          <w:tcPr>
            <w:tcW w:w="547" w:type="dxa"/>
            <w:vAlign w:val="center"/>
          </w:tcPr>
          <w:p w14:paraId="1CED7486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5C9BF419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65F03E7E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4C9A58B1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58494DE0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7</w:t>
            </w:r>
          </w:p>
        </w:tc>
        <w:tc>
          <w:tcPr>
            <w:tcW w:w="425" w:type="dxa"/>
            <w:vAlign w:val="center"/>
          </w:tcPr>
          <w:p w14:paraId="0F3D6079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40AAAA1E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6E4D2886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6434E7" w14:paraId="3F66B326" w14:textId="77777777" w:rsidTr="00F038A5">
        <w:tc>
          <w:tcPr>
            <w:tcW w:w="1149" w:type="dxa"/>
            <w:vMerge/>
            <w:vAlign w:val="center"/>
          </w:tcPr>
          <w:p w14:paraId="43BB304D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7F38CE57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4150CDAD" w14:textId="39079A55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</w:t>
            </w:r>
            <w:r w:rsidR="0012693A">
              <w:rPr>
                <w:rFonts w:ascii="Agency FB" w:hAnsi="Agency FB"/>
                <w:sz w:val="24"/>
                <w:szCs w:val="24"/>
              </w:rPr>
              <w:t>3</w:t>
            </w:r>
          </w:p>
        </w:tc>
        <w:tc>
          <w:tcPr>
            <w:tcW w:w="850" w:type="dxa"/>
            <w:vAlign w:val="center"/>
          </w:tcPr>
          <w:p w14:paraId="53EF393E" w14:textId="0864D7E6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3</w:t>
            </w:r>
            <w:r w:rsidR="0012693A">
              <w:rPr>
                <w:rFonts w:ascii="Agency FB" w:hAnsi="Agency FB"/>
                <w:sz w:val="24"/>
                <w:szCs w:val="24"/>
              </w:rPr>
              <w:t>8</w:t>
            </w: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1B73DFBC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475AEB77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0608089B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7D3EC3A6" w14:textId="4C0AF1D3" w:rsidR="006434E7" w:rsidRDefault="00981BF0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79</w:t>
            </w:r>
          </w:p>
        </w:tc>
        <w:tc>
          <w:tcPr>
            <w:tcW w:w="709" w:type="dxa"/>
            <w:vAlign w:val="center"/>
          </w:tcPr>
          <w:p w14:paraId="6BE4B0FC" w14:textId="6BD60649" w:rsidR="006434E7" w:rsidRDefault="00981BF0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2</w:t>
            </w:r>
          </w:p>
        </w:tc>
      </w:tr>
      <w:tr w:rsidR="006434E7" w14:paraId="3EA3547A" w14:textId="77777777" w:rsidTr="00F038A5">
        <w:tc>
          <w:tcPr>
            <w:tcW w:w="1149" w:type="dxa"/>
            <w:vMerge/>
            <w:vAlign w:val="center"/>
          </w:tcPr>
          <w:p w14:paraId="61F39F88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5A3BFF5E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4AC0A69E" w14:textId="4C1B4810" w:rsidR="006434E7" w:rsidRPr="00586A23" w:rsidRDefault="0012693A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7</w:t>
            </w:r>
          </w:p>
        </w:tc>
        <w:tc>
          <w:tcPr>
            <w:tcW w:w="850" w:type="dxa"/>
            <w:vAlign w:val="center"/>
          </w:tcPr>
          <w:p w14:paraId="5BC4E3B2" w14:textId="31D37C45" w:rsidR="006434E7" w:rsidRPr="00586A23" w:rsidRDefault="0012693A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00</w:t>
            </w: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2B601DE0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2166D7AB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016C84EE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3B344EB7" w14:textId="27B2F2CB" w:rsidR="006434E7" w:rsidRDefault="00981BF0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61</w:t>
            </w:r>
          </w:p>
        </w:tc>
        <w:tc>
          <w:tcPr>
            <w:tcW w:w="709" w:type="dxa"/>
            <w:vAlign w:val="center"/>
          </w:tcPr>
          <w:p w14:paraId="60BC9B6B" w14:textId="3863ABC8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</w:t>
            </w:r>
            <w:r w:rsidR="00981BF0">
              <w:rPr>
                <w:rFonts w:ascii="Agency FB" w:hAnsi="Agency FB"/>
                <w:sz w:val="24"/>
                <w:szCs w:val="24"/>
              </w:rPr>
              <w:t>6</w:t>
            </w:r>
          </w:p>
        </w:tc>
      </w:tr>
      <w:tr w:rsidR="006434E7" w14:paraId="11D67980" w14:textId="77777777" w:rsidTr="005C2ACB">
        <w:tc>
          <w:tcPr>
            <w:tcW w:w="3397" w:type="dxa"/>
            <w:gridSpan w:val="4"/>
            <w:vAlign w:val="center"/>
          </w:tcPr>
          <w:p w14:paraId="1AECA8C9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0413E00B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Align w:val="center"/>
          </w:tcPr>
          <w:p w14:paraId="0986C23E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6434E7" w14:paraId="6335FB40" w14:textId="77777777" w:rsidTr="00F038A5">
        <w:tc>
          <w:tcPr>
            <w:tcW w:w="1149" w:type="dxa"/>
            <w:vMerge w:val="restart"/>
            <w:vAlign w:val="center"/>
          </w:tcPr>
          <w:p w14:paraId="6BFFE715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8</w:t>
            </w:r>
          </w:p>
        </w:tc>
        <w:tc>
          <w:tcPr>
            <w:tcW w:w="547" w:type="dxa"/>
            <w:vAlign w:val="center"/>
          </w:tcPr>
          <w:p w14:paraId="53510AB0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6713D7BA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7F47F9F2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074CB107" w14:textId="77777777" w:rsidR="006434E7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2430139D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8</w:t>
            </w:r>
          </w:p>
        </w:tc>
        <w:tc>
          <w:tcPr>
            <w:tcW w:w="425" w:type="dxa"/>
            <w:vAlign w:val="center"/>
          </w:tcPr>
          <w:p w14:paraId="636D3F1B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711ADD2D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2EA3F68B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6434E7" w14:paraId="3ED8B6DC" w14:textId="77777777" w:rsidTr="00F038A5">
        <w:tc>
          <w:tcPr>
            <w:tcW w:w="1149" w:type="dxa"/>
            <w:vMerge/>
            <w:vAlign w:val="center"/>
          </w:tcPr>
          <w:p w14:paraId="28F4AE67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4DD36B53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42C93B0D" w14:textId="25778E71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</w:t>
            </w:r>
            <w:r w:rsidR="0012693A">
              <w:rPr>
                <w:rFonts w:ascii="Agency FB" w:hAnsi="Agency FB"/>
                <w:sz w:val="24"/>
                <w:szCs w:val="24"/>
              </w:rPr>
              <w:t>5</w:t>
            </w:r>
          </w:p>
        </w:tc>
        <w:tc>
          <w:tcPr>
            <w:tcW w:w="850" w:type="dxa"/>
            <w:vAlign w:val="center"/>
          </w:tcPr>
          <w:p w14:paraId="3CEB2AC7" w14:textId="010EE662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3</w:t>
            </w:r>
            <w:r w:rsidR="0012693A">
              <w:rPr>
                <w:rFonts w:ascii="Agency FB" w:hAnsi="Agency FB"/>
                <w:sz w:val="24"/>
                <w:szCs w:val="24"/>
              </w:rPr>
              <w:t>6</w:t>
            </w: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24D4F1F5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1852F96E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4237B7FE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6E9A6C9A" w14:textId="1AC30027" w:rsidR="006434E7" w:rsidRPr="00586A23" w:rsidRDefault="00981BF0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71</w:t>
            </w:r>
          </w:p>
        </w:tc>
        <w:tc>
          <w:tcPr>
            <w:tcW w:w="709" w:type="dxa"/>
            <w:vAlign w:val="center"/>
          </w:tcPr>
          <w:p w14:paraId="35454E47" w14:textId="2D93341D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6</w:t>
            </w:r>
            <w:r w:rsidR="00981BF0">
              <w:rPr>
                <w:rFonts w:ascii="Agency FB" w:hAnsi="Agency FB"/>
                <w:sz w:val="24"/>
                <w:szCs w:val="24"/>
              </w:rPr>
              <w:t>0</w:t>
            </w:r>
          </w:p>
        </w:tc>
      </w:tr>
      <w:tr w:rsidR="006434E7" w14:paraId="1D9F5BED" w14:textId="77777777" w:rsidTr="00F038A5">
        <w:tc>
          <w:tcPr>
            <w:tcW w:w="1149" w:type="dxa"/>
            <w:vMerge/>
            <w:vAlign w:val="center"/>
          </w:tcPr>
          <w:p w14:paraId="1AEBF130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68907B0D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09CD9FE8" w14:textId="5E38A326" w:rsidR="006434E7" w:rsidRPr="00586A23" w:rsidRDefault="0012693A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9</w:t>
            </w:r>
          </w:p>
        </w:tc>
        <w:tc>
          <w:tcPr>
            <w:tcW w:w="850" w:type="dxa"/>
            <w:vAlign w:val="center"/>
          </w:tcPr>
          <w:p w14:paraId="307C3643" w14:textId="1C35C461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</w:t>
            </w:r>
            <w:r w:rsidR="0012693A">
              <w:rPr>
                <w:rFonts w:ascii="Agency FB" w:hAnsi="Agency FB"/>
                <w:sz w:val="24"/>
                <w:szCs w:val="24"/>
              </w:rPr>
              <w:t>8</w:t>
            </w: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283A7DE9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66FD17C1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1685253A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0CF1DAF2" w14:textId="3518C8E0" w:rsidR="006434E7" w:rsidRPr="00586A23" w:rsidRDefault="005C2ACB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73</w:t>
            </w:r>
          </w:p>
        </w:tc>
        <w:tc>
          <w:tcPr>
            <w:tcW w:w="709" w:type="dxa"/>
            <w:vAlign w:val="center"/>
          </w:tcPr>
          <w:p w14:paraId="35692439" w14:textId="61F40B90" w:rsidR="006434E7" w:rsidRPr="00586A23" w:rsidRDefault="005C2ACB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84</w:t>
            </w:r>
          </w:p>
        </w:tc>
      </w:tr>
      <w:tr w:rsidR="006434E7" w14:paraId="0C84AE31" w14:textId="77777777" w:rsidTr="005C2ACB">
        <w:tc>
          <w:tcPr>
            <w:tcW w:w="3397" w:type="dxa"/>
            <w:gridSpan w:val="4"/>
            <w:vAlign w:val="center"/>
          </w:tcPr>
          <w:p w14:paraId="059655F0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736B8C8F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Merge w:val="restart"/>
            <w:shd w:val="clear" w:color="auto" w:fill="BDD6EE" w:themeFill="accent5" w:themeFillTint="66"/>
          </w:tcPr>
          <w:p w14:paraId="7FFC48E0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F038A5" w14:paraId="3DDE2664" w14:textId="77777777" w:rsidTr="00F038A5">
        <w:tc>
          <w:tcPr>
            <w:tcW w:w="1149" w:type="dxa"/>
            <w:vMerge w:val="restart"/>
            <w:vAlign w:val="center"/>
          </w:tcPr>
          <w:p w14:paraId="591B482B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</w:t>
            </w:r>
          </w:p>
        </w:tc>
        <w:tc>
          <w:tcPr>
            <w:tcW w:w="547" w:type="dxa"/>
            <w:vAlign w:val="center"/>
          </w:tcPr>
          <w:p w14:paraId="06AC8692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23B34690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2FA6CCA5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2D05909D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Merge/>
            <w:shd w:val="clear" w:color="auto" w:fill="BDD6EE" w:themeFill="accent5" w:themeFillTint="66"/>
          </w:tcPr>
          <w:p w14:paraId="49899321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F038A5" w14:paraId="6F209FFE" w14:textId="77777777" w:rsidTr="00F038A5">
        <w:tc>
          <w:tcPr>
            <w:tcW w:w="1149" w:type="dxa"/>
            <w:vMerge/>
            <w:vAlign w:val="center"/>
          </w:tcPr>
          <w:p w14:paraId="0E739629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03544F7B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5479D815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7</w:t>
            </w:r>
          </w:p>
        </w:tc>
        <w:tc>
          <w:tcPr>
            <w:tcW w:w="850" w:type="dxa"/>
            <w:vAlign w:val="center"/>
          </w:tcPr>
          <w:p w14:paraId="61637286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34</w:t>
            </w: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3F2D67CE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Merge/>
            <w:shd w:val="clear" w:color="auto" w:fill="BDD6EE" w:themeFill="accent5" w:themeFillTint="66"/>
          </w:tcPr>
          <w:p w14:paraId="4BF41D9B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F038A5" w14:paraId="556F769A" w14:textId="77777777" w:rsidTr="00F038A5">
        <w:tc>
          <w:tcPr>
            <w:tcW w:w="1149" w:type="dxa"/>
            <w:vMerge/>
            <w:vAlign w:val="center"/>
          </w:tcPr>
          <w:p w14:paraId="51A6C790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0642B58F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483BE50C" w14:textId="535F556B" w:rsidR="006434E7" w:rsidRPr="00586A23" w:rsidRDefault="00981BF0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8</w:t>
            </w:r>
          </w:p>
        </w:tc>
        <w:tc>
          <w:tcPr>
            <w:tcW w:w="850" w:type="dxa"/>
            <w:vAlign w:val="center"/>
          </w:tcPr>
          <w:p w14:paraId="3CCEDCBE" w14:textId="03A70DF2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</w:t>
            </w:r>
            <w:r w:rsidR="00981BF0">
              <w:rPr>
                <w:rFonts w:ascii="Agency FB" w:hAnsi="Agency FB"/>
                <w:sz w:val="24"/>
                <w:szCs w:val="24"/>
              </w:rPr>
              <w:t>9</w:t>
            </w: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66F747A1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Merge/>
            <w:shd w:val="clear" w:color="auto" w:fill="BDD6EE" w:themeFill="accent5" w:themeFillTint="66"/>
          </w:tcPr>
          <w:p w14:paraId="3783C6D4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6434E7" w14:paraId="22588DE7" w14:textId="77777777" w:rsidTr="005C2ACB">
        <w:trPr>
          <w:trHeight w:val="578"/>
        </w:trPr>
        <w:tc>
          <w:tcPr>
            <w:tcW w:w="3397" w:type="dxa"/>
            <w:gridSpan w:val="4"/>
            <w:shd w:val="clear" w:color="auto" w:fill="BDD6EE" w:themeFill="accent5" w:themeFillTint="66"/>
          </w:tcPr>
          <w:p w14:paraId="3025C5A4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BDD6EE" w:themeFill="accent5" w:themeFillTint="66"/>
          </w:tcPr>
          <w:p w14:paraId="341BFA4C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Merge/>
            <w:shd w:val="clear" w:color="auto" w:fill="BDD6EE" w:themeFill="accent5" w:themeFillTint="66"/>
          </w:tcPr>
          <w:p w14:paraId="305E07A8" w14:textId="77777777" w:rsidR="006434E7" w:rsidRPr="00586A23" w:rsidRDefault="006434E7" w:rsidP="00684648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</w:tbl>
    <w:p w14:paraId="2E9E3E6A" w14:textId="289A2BD9" w:rsidR="006434E7" w:rsidRDefault="005C2ACB" w:rsidP="006434E7">
      <w:pPr>
        <w:rPr>
          <w:rFonts w:ascii="Agency FB" w:hAnsi="Agency FB"/>
          <w:b/>
          <w:bCs/>
          <w:sz w:val="36"/>
          <w:szCs w:val="36"/>
        </w:rPr>
      </w:pPr>
      <w:proofErr w:type="gramStart"/>
      <w:r>
        <w:rPr>
          <w:rFonts w:ascii="Agency FB" w:hAnsi="Agency FB"/>
          <w:b/>
          <w:bCs/>
          <w:sz w:val="36"/>
          <w:szCs w:val="36"/>
        </w:rPr>
        <w:lastRenderedPageBreak/>
        <w:t>ACCURACY:LINEAR</w:t>
      </w:r>
      <w:proofErr w:type="gramEnd"/>
      <w:r>
        <w:rPr>
          <w:rFonts w:ascii="Agency FB" w:hAnsi="Agency FB"/>
          <w:b/>
          <w:bCs/>
          <w:sz w:val="36"/>
          <w:szCs w:val="36"/>
        </w:rPr>
        <w:t xml:space="preserve"> DISCRIMANT ANALYSIS </w:t>
      </w:r>
      <w:r w:rsidRPr="005C2ACB">
        <w:rPr>
          <w:rFonts w:ascii="Agency FB" w:hAnsi="Agency FB"/>
          <w:b/>
          <w:bCs/>
          <w:color w:val="FF0000"/>
          <w:sz w:val="36"/>
          <w:szCs w:val="36"/>
        </w:rPr>
        <w:t>vs</w:t>
      </w:r>
      <w:r>
        <w:rPr>
          <w:rFonts w:ascii="Agency FB" w:hAnsi="Agency FB"/>
          <w:b/>
          <w:bCs/>
          <w:sz w:val="36"/>
          <w:szCs w:val="36"/>
        </w:rPr>
        <w:t xml:space="preserve"> RANDOM FOREST CLASSIFIER</w:t>
      </w:r>
    </w:p>
    <w:p w14:paraId="5F94B301" w14:textId="1862F20D" w:rsidR="005C2ACB" w:rsidRDefault="005C2ACB" w:rsidP="005C2ACB">
      <w:pPr>
        <w:rPr>
          <w:rFonts w:ascii="Agency FB" w:hAnsi="Agency FB"/>
          <w:b/>
          <w:bCs/>
          <w:sz w:val="40"/>
          <w:szCs w:val="40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127"/>
        <w:gridCol w:w="3260"/>
        <w:gridCol w:w="3402"/>
      </w:tblGrid>
      <w:tr w:rsidR="00232481" w14:paraId="487806A0" w14:textId="3A5CDE63" w:rsidTr="00417E6C">
        <w:tc>
          <w:tcPr>
            <w:tcW w:w="2127" w:type="dxa"/>
            <w:vAlign w:val="center"/>
          </w:tcPr>
          <w:p w14:paraId="5C8184E8" w14:textId="77777777" w:rsidR="00232481" w:rsidRPr="004B22F2" w:rsidRDefault="00232481" w:rsidP="00232481">
            <w:pPr>
              <w:jc w:val="center"/>
              <w:rPr>
                <w:rFonts w:ascii="Agency FB" w:hAnsi="Agency FB"/>
                <w:b/>
                <w:bCs/>
                <w:sz w:val="28"/>
                <w:szCs w:val="28"/>
              </w:rPr>
            </w:pPr>
            <w:r>
              <w:rPr>
                <w:rFonts w:ascii="Agency FB" w:hAnsi="Agency FB"/>
                <w:b/>
                <w:bCs/>
                <w:sz w:val="28"/>
                <w:szCs w:val="28"/>
              </w:rPr>
              <w:t>No. Of Components Reduced</w:t>
            </w:r>
          </w:p>
        </w:tc>
        <w:tc>
          <w:tcPr>
            <w:tcW w:w="3260" w:type="dxa"/>
            <w:vAlign w:val="center"/>
          </w:tcPr>
          <w:p w14:paraId="6FD48ED2" w14:textId="1CA6B736" w:rsidR="00232481" w:rsidRPr="00DD30E9" w:rsidRDefault="00232481" w:rsidP="00232481">
            <w:pPr>
              <w:jc w:val="center"/>
              <w:rPr>
                <w:rFonts w:ascii="Agency FB" w:hAnsi="Agency FB"/>
                <w:b/>
                <w:bCs/>
                <w:sz w:val="28"/>
                <w:szCs w:val="28"/>
              </w:rPr>
            </w:pPr>
            <w:r>
              <w:rPr>
                <w:rFonts w:ascii="Agency FB" w:hAnsi="Agency FB"/>
                <w:b/>
                <w:bCs/>
                <w:sz w:val="28"/>
                <w:szCs w:val="28"/>
              </w:rPr>
              <w:t xml:space="preserve">Linear </w:t>
            </w:r>
            <w:r w:rsidR="009D5ED4">
              <w:rPr>
                <w:rFonts w:ascii="Agency FB" w:hAnsi="Agency FB"/>
                <w:b/>
                <w:bCs/>
                <w:sz w:val="28"/>
                <w:szCs w:val="28"/>
              </w:rPr>
              <w:t>D</w:t>
            </w:r>
            <w:r>
              <w:rPr>
                <w:rFonts w:ascii="Agency FB" w:hAnsi="Agency FB"/>
                <w:b/>
                <w:bCs/>
                <w:sz w:val="28"/>
                <w:szCs w:val="28"/>
              </w:rPr>
              <w:t>iscrimant analysis</w:t>
            </w:r>
          </w:p>
        </w:tc>
        <w:tc>
          <w:tcPr>
            <w:tcW w:w="3402" w:type="dxa"/>
            <w:vAlign w:val="center"/>
          </w:tcPr>
          <w:p w14:paraId="17CC55A8" w14:textId="12D06A5E" w:rsidR="00232481" w:rsidRPr="00DD30E9" w:rsidRDefault="00232481" w:rsidP="00232481">
            <w:pPr>
              <w:jc w:val="center"/>
              <w:rPr>
                <w:rFonts w:ascii="Agency FB" w:hAnsi="Agency FB"/>
                <w:b/>
                <w:bCs/>
                <w:sz w:val="28"/>
                <w:szCs w:val="28"/>
              </w:rPr>
            </w:pPr>
            <w:r>
              <w:rPr>
                <w:rFonts w:ascii="Agency FB" w:hAnsi="Agency FB"/>
                <w:b/>
                <w:bCs/>
                <w:sz w:val="28"/>
                <w:szCs w:val="28"/>
              </w:rPr>
              <w:t xml:space="preserve">Random </w:t>
            </w:r>
            <w:r w:rsidR="009D5ED4">
              <w:rPr>
                <w:rFonts w:ascii="Agency FB" w:hAnsi="Agency FB"/>
                <w:b/>
                <w:bCs/>
                <w:sz w:val="28"/>
                <w:szCs w:val="28"/>
              </w:rPr>
              <w:t>F</w:t>
            </w:r>
            <w:r>
              <w:rPr>
                <w:rFonts w:ascii="Agency FB" w:hAnsi="Agency FB"/>
                <w:b/>
                <w:bCs/>
                <w:sz w:val="28"/>
                <w:szCs w:val="28"/>
              </w:rPr>
              <w:t xml:space="preserve">orest </w:t>
            </w:r>
            <w:r w:rsidR="009D5ED4">
              <w:rPr>
                <w:rFonts w:ascii="Agency FB" w:hAnsi="Agency FB"/>
                <w:b/>
                <w:bCs/>
                <w:sz w:val="28"/>
                <w:szCs w:val="28"/>
              </w:rPr>
              <w:t>C</w:t>
            </w:r>
            <w:r>
              <w:rPr>
                <w:rFonts w:ascii="Agency FB" w:hAnsi="Agency FB"/>
                <w:b/>
                <w:bCs/>
                <w:sz w:val="28"/>
                <w:szCs w:val="28"/>
              </w:rPr>
              <w:t>lassifier</w:t>
            </w:r>
          </w:p>
        </w:tc>
      </w:tr>
      <w:tr w:rsidR="00E93D41" w:rsidRPr="00DD30E9" w14:paraId="67F1E28D" w14:textId="14FED1C5" w:rsidTr="00417E6C">
        <w:tc>
          <w:tcPr>
            <w:tcW w:w="2127" w:type="dxa"/>
            <w:vAlign w:val="center"/>
          </w:tcPr>
          <w:p w14:paraId="3FA2F72D" w14:textId="77777777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3260" w:type="dxa"/>
            <w:vAlign w:val="center"/>
          </w:tcPr>
          <w:p w14:paraId="69F14506" w14:textId="01492401" w:rsidR="00E93D41" w:rsidRPr="00DD30E9" w:rsidRDefault="009D5ED4" w:rsidP="009D5ED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711806</w:t>
            </w:r>
          </w:p>
        </w:tc>
        <w:tc>
          <w:tcPr>
            <w:tcW w:w="3402" w:type="dxa"/>
            <w:vAlign w:val="center"/>
          </w:tcPr>
          <w:p w14:paraId="0EC22DD7" w14:textId="3FC0F31F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767361</w:t>
            </w:r>
          </w:p>
        </w:tc>
      </w:tr>
      <w:tr w:rsidR="00E93D41" w:rsidRPr="00DD30E9" w14:paraId="50128825" w14:textId="4A653838" w:rsidTr="00417E6C">
        <w:tc>
          <w:tcPr>
            <w:tcW w:w="2127" w:type="dxa"/>
            <w:vAlign w:val="center"/>
          </w:tcPr>
          <w:p w14:paraId="458D203A" w14:textId="77777777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3260" w:type="dxa"/>
            <w:vAlign w:val="center"/>
          </w:tcPr>
          <w:p w14:paraId="521A2537" w14:textId="38AF9D0C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711806</w:t>
            </w:r>
          </w:p>
        </w:tc>
        <w:tc>
          <w:tcPr>
            <w:tcW w:w="3402" w:type="dxa"/>
            <w:vAlign w:val="center"/>
          </w:tcPr>
          <w:p w14:paraId="282A8F24" w14:textId="592B799B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743056</w:t>
            </w:r>
          </w:p>
        </w:tc>
      </w:tr>
      <w:tr w:rsidR="00E93D41" w:rsidRPr="00DD30E9" w14:paraId="60D525E0" w14:textId="03C226E8" w:rsidTr="00417E6C">
        <w:tc>
          <w:tcPr>
            <w:tcW w:w="2127" w:type="dxa"/>
            <w:vAlign w:val="center"/>
          </w:tcPr>
          <w:p w14:paraId="71FDD31F" w14:textId="77777777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2</w:t>
            </w:r>
          </w:p>
        </w:tc>
        <w:tc>
          <w:tcPr>
            <w:tcW w:w="3260" w:type="dxa"/>
            <w:vAlign w:val="center"/>
          </w:tcPr>
          <w:p w14:paraId="31994ABE" w14:textId="5FEFBC88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704861</w:t>
            </w:r>
          </w:p>
        </w:tc>
        <w:tc>
          <w:tcPr>
            <w:tcW w:w="3402" w:type="dxa"/>
            <w:vAlign w:val="center"/>
          </w:tcPr>
          <w:p w14:paraId="4A5B490E" w14:textId="37124C28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746528</w:t>
            </w:r>
          </w:p>
        </w:tc>
      </w:tr>
      <w:tr w:rsidR="00E93D41" w:rsidRPr="00DD30E9" w14:paraId="262C4371" w14:textId="2B0E6F76" w:rsidTr="00417E6C">
        <w:tc>
          <w:tcPr>
            <w:tcW w:w="2127" w:type="dxa"/>
            <w:vAlign w:val="center"/>
          </w:tcPr>
          <w:p w14:paraId="6C1AEDD2" w14:textId="77777777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3</w:t>
            </w:r>
          </w:p>
        </w:tc>
        <w:tc>
          <w:tcPr>
            <w:tcW w:w="3260" w:type="dxa"/>
            <w:vAlign w:val="center"/>
          </w:tcPr>
          <w:p w14:paraId="60227D42" w14:textId="1AC1160E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715278</w:t>
            </w:r>
          </w:p>
        </w:tc>
        <w:tc>
          <w:tcPr>
            <w:tcW w:w="3402" w:type="dxa"/>
            <w:vAlign w:val="center"/>
          </w:tcPr>
          <w:p w14:paraId="63D6BF62" w14:textId="2D69959F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736111</w:t>
            </w:r>
          </w:p>
        </w:tc>
      </w:tr>
      <w:tr w:rsidR="00E93D41" w:rsidRPr="00DD30E9" w14:paraId="497FF324" w14:textId="4078F150" w:rsidTr="00417E6C">
        <w:tc>
          <w:tcPr>
            <w:tcW w:w="2127" w:type="dxa"/>
            <w:vAlign w:val="center"/>
          </w:tcPr>
          <w:p w14:paraId="0B240033" w14:textId="77777777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4</w:t>
            </w:r>
          </w:p>
        </w:tc>
        <w:tc>
          <w:tcPr>
            <w:tcW w:w="3260" w:type="dxa"/>
            <w:vAlign w:val="center"/>
          </w:tcPr>
          <w:p w14:paraId="7F285634" w14:textId="16C14829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670139</w:t>
            </w:r>
          </w:p>
        </w:tc>
        <w:tc>
          <w:tcPr>
            <w:tcW w:w="3402" w:type="dxa"/>
            <w:vAlign w:val="center"/>
          </w:tcPr>
          <w:p w14:paraId="7ACE5450" w14:textId="2BB8E1E6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715278</w:t>
            </w:r>
          </w:p>
        </w:tc>
      </w:tr>
      <w:tr w:rsidR="00E93D41" w:rsidRPr="00DD30E9" w14:paraId="01C53172" w14:textId="5885817D" w:rsidTr="00417E6C">
        <w:tc>
          <w:tcPr>
            <w:tcW w:w="2127" w:type="dxa"/>
            <w:vAlign w:val="center"/>
          </w:tcPr>
          <w:p w14:paraId="4C9F756F" w14:textId="77777777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5</w:t>
            </w:r>
          </w:p>
        </w:tc>
        <w:tc>
          <w:tcPr>
            <w:tcW w:w="3260" w:type="dxa"/>
            <w:vAlign w:val="center"/>
          </w:tcPr>
          <w:p w14:paraId="1C68F67F" w14:textId="69B076F8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663194</w:t>
            </w:r>
          </w:p>
        </w:tc>
        <w:tc>
          <w:tcPr>
            <w:tcW w:w="3402" w:type="dxa"/>
            <w:vAlign w:val="center"/>
          </w:tcPr>
          <w:p w14:paraId="14C57F24" w14:textId="315BD897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704861</w:t>
            </w:r>
          </w:p>
        </w:tc>
      </w:tr>
      <w:tr w:rsidR="00E93D41" w:rsidRPr="00DD30E9" w14:paraId="6C3C1B23" w14:textId="77AB3CAD" w:rsidTr="00417E6C">
        <w:tc>
          <w:tcPr>
            <w:tcW w:w="2127" w:type="dxa"/>
            <w:vAlign w:val="center"/>
          </w:tcPr>
          <w:p w14:paraId="05068496" w14:textId="77777777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6</w:t>
            </w:r>
          </w:p>
        </w:tc>
        <w:tc>
          <w:tcPr>
            <w:tcW w:w="3260" w:type="dxa"/>
            <w:vAlign w:val="center"/>
          </w:tcPr>
          <w:p w14:paraId="66191B60" w14:textId="6C28AE31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659722</w:t>
            </w:r>
          </w:p>
        </w:tc>
        <w:tc>
          <w:tcPr>
            <w:tcW w:w="3402" w:type="dxa"/>
            <w:vAlign w:val="center"/>
          </w:tcPr>
          <w:p w14:paraId="7F43A650" w14:textId="719BF544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687500</w:t>
            </w:r>
          </w:p>
        </w:tc>
      </w:tr>
      <w:tr w:rsidR="00E93D41" w:rsidRPr="00DD30E9" w14:paraId="45FA0636" w14:textId="615059CD" w:rsidTr="00417E6C">
        <w:tc>
          <w:tcPr>
            <w:tcW w:w="2127" w:type="dxa"/>
            <w:vAlign w:val="center"/>
          </w:tcPr>
          <w:p w14:paraId="58EA0680" w14:textId="77777777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7</w:t>
            </w:r>
          </w:p>
        </w:tc>
        <w:tc>
          <w:tcPr>
            <w:tcW w:w="3260" w:type="dxa"/>
            <w:vAlign w:val="center"/>
          </w:tcPr>
          <w:p w14:paraId="25082ED9" w14:textId="3960907E" w:rsidR="00E93D41" w:rsidRPr="000A1534" w:rsidRDefault="00E93D41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659722</w:t>
            </w:r>
          </w:p>
        </w:tc>
        <w:tc>
          <w:tcPr>
            <w:tcW w:w="3402" w:type="dxa"/>
            <w:vAlign w:val="center"/>
          </w:tcPr>
          <w:p w14:paraId="6291E85C" w14:textId="0483B4E1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670139</w:t>
            </w:r>
          </w:p>
        </w:tc>
      </w:tr>
      <w:tr w:rsidR="00E93D41" w:rsidRPr="00DD30E9" w14:paraId="31718BD4" w14:textId="128BF7ED" w:rsidTr="00417E6C">
        <w:tc>
          <w:tcPr>
            <w:tcW w:w="2127" w:type="dxa"/>
            <w:vAlign w:val="center"/>
          </w:tcPr>
          <w:p w14:paraId="23CD151E" w14:textId="77777777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8</w:t>
            </w:r>
          </w:p>
        </w:tc>
        <w:tc>
          <w:tcPr>
            <w:tcW w:w="3260" w:type="dxa"/>
            <w:vAlign w:val="center"/>
          </w:tcPr>
          <w:p w14:paraId="0DAFEF07" w14:textId="62DC7F14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659722</w:t>
            </w:r>
          </w:p>
        </w:tc>
        <w:tc>
          <w:tcPr>
            <w:tcW w:w="3402" w:type="dxa"/>
            <w:vAlign w:val="center"/>
          </w:tcPr>
          <w:p w14:paraId="1EB30528" w14:textId="7217A30A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670139</w:t>
            </w:r>
          </w:p>
        </w:tc>
      </w:tr>
      <w:tr w:rsidR="00E93D41" w:rsidRPr="00DD30E9" w14:paraId="34C1EF4F" w14:textId="54D9A300" w:rsidTr="00417E6C">
        <w:tc>
          <w:tcPr>
            <w:tcW w:w="2127" w:type="dxa"/>
            <w:vAlign w:val="center"/>
          </w:tcPr>
          <w:p w14:paraId="6C0E04E7" w14:textId="77777777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9</w:t>
            </w:r>
          </w:p>
        </w:tc>
        <w:tc>
          <w:tcPr>
            <w:tcW w:w="3260" w:type="dxa"/>
            <w:vAlign w:val="center"/>
          </w:tcPr>
          <w:p w14:paraId="70DEF74B" w14:textId="15B37A66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659722</w:t>
            </w:r>
          </w:p>
        </w:tc>
        <w:tc>
          <w:tcPr>
            <w:tcW w:w="3402" w:type="dxa"/>
            <w:vAlign w:val="center"/>
          </w:tcPr>
          <w:p w14:paraId="3C4F1E2D" w14:textId="373A4F37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680556</w:t>
            </w:r>
          </w:p>
        </w:tc>
      </w:tr>
      <w:tr w:rsidR="00E93D41" w:rsidRPr="00DD30E9" w14:paraId="6EC21EFF" w14:textId="424582C2" w:rsidTr="00417E6C">
        <w:tc>
          <w:tcPr>
            <w:tcW w:w="2127" w:type="dxa"/>
            <w:vAlign w:val="center"/>
          </w:tcPr>
          <w:p w14:paraId="0F06754E" w14:textId="77777777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10</w:t>
            </w:r>
          </w:p>
        </w:tc>
        <w:tc>
          <w:tcPr>
            <w:tcW w:w="3260" w:type="dxa"/>
            <w:vAlign w:val="center"/>
          </w:tcPr>
          <w:p w14:paraId="05CEEF61" w14:textId="15102EFD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670139</w:t>
            </w:r>
          </w:p>
        </w:tc>
        <w:tc>
          <w:tcPr>
            <w:tcW w:w="3402" w:type="dxa"/>
            <w:vAlign w:val="center"/>
          </w:tcPr>
          <w:p w14:paraId="7FB62138" w14:textId="6EEA39FB" w:rsidR="00E93D41" w:rsidRPr="00DD30E9" w:rsidRDefault="00E93D41" w:rsidP="000A153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666667</w:t>
            </w:r>
          </w:p>
        </w:tc>
      </w:tr>
      <w:tr w:rsidR="00E93D41" w:rsidRPr="00DD30E9" w14:paraId="44E92B48" w14:textId="09254BE5" w:rsidTr="00417E6C">
        <w:tc>
          <w:tcPr>
            <w:tcW w:w="2127" w:type="dxa"/>
            <w:vAlign w:val="center"/>
          </w:tcPr>
          <w:p w14:paraId="282C16C6" w14:textId="77777777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11</w:t>
            </w:r>
          </w:p>
        </w:tc>
        <w:tc>
          <w:tcPr>
            <w:tcW w:w="3260" w:type="dxa"/>
            <w:vAlign w:val="center"/>
          </w:tcPr>
          <w:p w14:paraId="3E726067" w14:textId="3084B53C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618056</w:t>
            </w:r>
          </w:p>
        </w:tc>
        <w:tc>
          <w:tcPr>
            <w:tcW w:w="3402" w:type="dxa"/>
            <w:vAlign w:val="center"/>
          </w:tcPr>
          <w:p w14:paraId="76DD4F0E" w14:textId="091BCDE4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677083</w:t>
            </w:r>
          </w:p>
        </w:tc>
      </w:tr>
      <w:tr w:rsidR="00E93D41" w:rsidRPr="00DD30E9" w14:paraId="49690F5D" w14:textId="232EB523" w:rsidTr="00417E6C">
        <w:tc>
          <w:tcPr>
            <w:tcW w:w="2127" w:type="dxa"/>
            <w:vAlign w:val="center"/>
          </w:tcPr>
          <w:p w14:paraId="402E3728" w14:textId="77777777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12</w:t>
            </w:r>
          </w:p>
        </w:tc>
        <w:tc>
          <w:tcPr>
            <w:tcW w:w="3260" w:type="dxa"/>
            <w:vAlign w:val="center"/>
          </w:tcPr>
          <w:p w14:paraId="4806D6BE" w14:textId="418A516F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593750</w:t>
            </w:r>
          </w:p>
        </w:tc>
        <w:tc>
          <w:tcPr>
            <w:tcW w:w="3402" w:type="dxa"/>
            <w:vAlign w:val="center"/>
          </w:tcPr>
          <w:p w14:paraId="51E7CCAA" w14:textId="0F85456B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656250</w:t>
            </w:r>
          </w:p>
        </w:tc>
      </w:tr>
      <w:tr w:rsidR="00E93D41" w:rsidRPr="00DD30E9" w14:paraId="5A97F3DC" w14:textId="44A38480" w:rsidTr="00417E6C">
        <w:tc>
          <w:tcPr>
            <w:tcW w:w="2127" w:type="dxa"/>
            <w:vAlign w:val="center"/>
          </w:tcPr>
          <w:p w14:paraId="5E7F428B" w14:textId="77777777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13</w:t>
            </w:r>
          </w:p>
        </w:tc>
        <w:tc>
          <w:tcPr>
            <w:tcW w:w="3260" w:type="dxa"/>
            <w:vAlign w:val="center"/>
          </w:tcPr>
          <w:p w14:paraId="5328AD94" w14:textId="225D8773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593750</w:t>
            </w:r>
          </w:p>
        </w:tc>
        <w:tc>
          <w:tcPr>
            <w:tcW w:w="3402" w:type="dxa"/>
            <w:vAlign w:val="center"/>
          </w:tcPr>
          <w:p w14:paraId="501F0E2C" w14:textId="46DB82F2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659722</w:t>
            </w:r>
          </w:p>
        </w:tc>
      </w:tr>
      <w:tr w:rsidR="00E93D41" w:rsidRPr="00DD30E9" w14:paraId="75FB3ABC" w14:textId="526F887F" w:rsidTr="00417E6C">
        <w:tc>
          <w:tcPr>
            <w:tcW w:w="2127" w:type="dxa"/>
            <w:vAlign w:val="center"/>
          </w:tcPr>
          <w:p w14:paraId="12732ABF" w14:textId="77777777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14</w:t>
            </w:r>
          </w:p>
        </w:tc>
        <w:tc>
          <w:tcPr>
            <w:tcW w:w="3260" w:type="dxa"/>
            <w:vAlign w:val="center"/>
          </w:tcPr>
          <w:p w14:paraId="673BA379" w14:textId="71051E6B" w:rsidR="00E93D41" w:rsidRPr="000A1534" w:rsidRDefault="00E93D41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576389</w:t>
            </w:r>
          </w:p>
        </w:tc>
        <w:tc>
          <w:tcPr>
            <w:tcW w:w="3402" w:type="dxa"/>
            <w:vAlign w:val="center"/>
          </w:tcPr>
          <w:p w14:paraId="1BD45A2A" w14:textId="7355134B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611111</w:t>
            </w:r>
          </w:p>
        </w:tc>
      </w:tr>
      <w:tr w:rsidR="00E93D41" w:rsidRPr="00DD30E9" w14:paraId="2F81CF14" w14:textId="3C93B18F" w:rsidTr="00417E6C">
        <w:tc>
          <w:tcPr>
            <w:tcW w:w="2127" w:type="dxa"/>
            <w:vAlign w:val="center"/>
          </w:tcPr>
          <w:p w14:paraId="42094013" w14:textId="77777777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15</w:t>
            </w:r>
          </w:p>
        </w:tc>
        <w:tc>
          <w:tcPr>
            <w:tcW w:w="3260" w:type="dxa"/>
            <w:vAlign w:val="center"/>
          </w:tcPr>
          <w:p w14:paraId="77EBE374" w14:textId="17FA420F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576389</w:t>
            </w:r>
          </w:p>
        </w:tc>
        <w:tc>
          <w:tcPr>
            <w:tcW w:w="3402" w:type="dxa"/>
            <w:vAlign w:val="center"/>
          </w:tcPr>
          <w:p w14:paraId="090F8C8D" w14:textId="15DE60C0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628472</w:t>
            </w:r>
          </w:p>
        </w:tc>
      </w:tr>
      <w:tr w:rsidR="00E93D41" w:rsidRPr="00DD30E9" w14:paraId="11C12253" w14:textId="348FA948" w:rsidTr="00417E6C">
        <w:tc>
          <w:tcPr>
            <w:tcW w:w="2127" w:type="dxa"/>
            <w:vAlign w:val="center"/>
          </w:tcPr>
          <w:p w14:paraId="21F20883" w14:textId="77777777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16</w:t>
            </w:r>
          </w:p>
        </w:tc>
        <w:tc>
          <w:tcPr>
            <w:tcW w:w="3260" w:type="dxa"/>
            <w:vAlign w:val="center"/>
          </w:tcPr>
          <w:p w14:paraId="5D3D3FB0" w14:textId="43C25647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579861</w:t>
            </w:r>
          </w:p>
        </w:tc>
        <w:tc>
          <w:tcPr>
            <w:tcW w:w="3402" w:type="dxa"/>
            <w:vAlign w:val="center"/>
          </w:tcPr>
          <w:p w14:paraId="065E0182" w14:textId="1C9B14F5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607639</w:t>
            </w:r>
          </w:p>
        </w:tc>
      </w:tr>
      <w:tr w:rsidR="00E93D41" w:rsidRPr="00DD30E9" w14:paraId="0D82727F" w14:textId="5F6C7D3D" w:rsidTr="00417E6C">
        <w:tc>
          <w:tcPr>
            <w:tcW w:w="2127" w:type="dxa"/>
            <w:vAlign w:val="center"/>
          </w:tcPr>
          <w:p w14:paraId="394E8665" w14:textId="77777777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17</w:t>
            </w:r>
          </w:p>
        </w:tc>
        <w:tc>
          <w:tcPr>
            <w:tcW w:w="3260" w:type="dxa"/>
            <w:vAlign w:val="center"/>
          </w:tcPr>
          <w:p w14:paraId="1486AC08" w14:textId="04C80FCB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579861</w:t>
            </w:r>
          </w:p>
        </w:tc>
        <w:tc>
          <w:tcPr>
            <w:tcW w:w="3402" w:type="dxa"/>
            <w:vAlign w:val="center"/>
          </w:tcPr>
          <w:p w14:paraId="600D8305" w14:textId="31DC9047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607639</w:t>
            </w:r>
          </w:p>
        </w:tc>
      </w:tr>
      <w:tr w:rsidR="00E93D41" w:rsidRPr="00DD30E9" w14:paraId="6A73131B" w14:textId="01684C4F" w:rsidTr="00417E6C">
        <w:tc>
          <w:tcPr>
            <w:tcW w:w="2127" w:type="dxa"/>
            <w:vAlign w:val="center"/>
          </w:tcPr>
          <w:p w14:paraId="606F1F77" w14:textId="77777777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DD30E9">
              <w:rPr>
                <w:rFonts w:ascii="Agency FB" w:hAnsi="Agency FB"/>
                <w:sz w:val="24"/>
                <w:szCs w:val="24"/>
              </w:rPr>
              <w:t>18</w:t>
            </w:r>
          </w:p>
        </w:tc>
        <w:tc>
          <w:tcPr>
            <w:tcW w:w="3260" w:type="dxa"/>
            <w:vAlign w:val="center"/>
          </w:tcPr>
          <w:p w14:paraId="22171450" w14:textId="2140AFA9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559028</w:t>
            </w:r>
          </w:p>
        </w:tc>
        <w:tc>
          <w:tcPr>
            <w:tcW w:w="3402" w:type="dxa"/>
            <w:vAlign w:val="center"/>
          </w:tcPr>
          <w:p w14:paraId="19441EFC" w14:textId="286C6278" w:rsidR="00E93D41" w:rsidRPr="00DD30E9" w:rsidRDefault="00E93D41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.538194</w:t>
            </w:r>
          </w:p>
        </w:tc>
      </w:tr>
    </w:tbl>
    <w:p w14:paraId="26EC90F3" w14:textId="18132AD0" w:rsidR="005C2ACB" w:rsidRDefault="006B5DD2" w:rsidP="00124A5B">
      <w:pPr>
        <w:ind w:left="5040" w:firstLine="720"/>
        <w:jc w:val="center"/>
        <w:rPr>
          <w:rFonts w:ascii="Agency FB" w:hAnsi="Agency FB"/>
          <w:b/>
          <w:bCs/>
          <w:sz w:val="40"/>
          <w:szCs w:val="40"/>
        </w:rPr>
      </w:pPr>
      <w:r>
        <w:rPr>
          <w:rFonts w:ascii="Agency FB" w:hAnsi="Agency FB"/>
          <w:b/>
          <w:bCs/>
          <w:sz w:val="40"/>
          <w:szCs w:val="40"/>
        </w:rPr>
        <w:t>*100</w:t>
      </w:r>
      <w:r w:rsidR="00C050FB">
        <w:rPr>
          <w:rFonts w:ascii="Agency FB" w:hAnsi="Agency FB"/>
          <w:b/>
          <w:bCs/>
          <w:sz w:val="40"/>
          <w:szCs w:val="40"/>
        </w:rPr>
        <w:t xml:space="preserve"> </w:t>
      </w:r>
      <w:r w:rsidR="00124A5B">
        <w:rPr>
          <w:rFonts w:ascii="Agency FB" w:hAnsi="Agency FB"/>
          <w:b/>
          <w:bCs/>
          <w:sz w:val="40"/>
          <w:szCs w:val="40"/>
        </w:rPr>
        <w:t>for percentage</w:t>
      </w:r>
    </w:p>
    <w:p w14:paraId="325E1C78" w14:textId="24C61474" w:rsidR="00124A5B" w:rsidRDefault="00124A5B" w:rsidP="00232481">
      <w:pPr>
        <w:jc w:val="center"/>
        <w:rPr>
          <w:rFonts w:ascii="Agency FB" w:hAnsi="Agency FB"/>
          <w:b/>
          <w:bCs/>
          <w:sz w:val="40"/>
          <w:szCs w:val="40"/>
        </w:rPr>
      </w:pPr>
    </w:p>
    <w:p w14:paraId="6CCA5538" w14:textId="77777777" w:rsidR="00741820" w:rsidRDefault="00741820" w:rsidP="00232481">
      <w:pPr>
        <w:jc w:val="center"/>
        <w:rPr>
          <w:rFonts w:ascii="Agency FB" w:hAnsi="Agency FB"/>
          <w:b/>
          <w:bCs/>
          <w:sz w:val="44"/>
          <w:szCs w:val="44"/>
          <w:u w:val="single"/>
        </w:rPr>
      </w:pPr>
    </w:p>
    <w:p w14:paraId="530CB83F" w14:textId="77777777" w:rsidR="00741820" w:rsidRDefault="00741820" w:rsidP="00232481">
      <w:pPr>
        <w:jc w:val="center"/>
        <w:rPr>
          <w:rFonts w:ascii="Agency FB" w:hAnsi="Agency FB"/>
          <w:b/>
          <w:bCs/>
          <w:sz w:val="44"/>
          <w:szCs w:val="44"/>
          <w:u w:val="single"/>
        </w:rPr>
      </w:pPr>
    </w:p>
    <w:p w14:paraId="23C9D775" w14:textId="77777777" w:rsidR="00741820" w:rsidRDefault="00741820" w:rsidP="00232481">
      <w:pPr>
        <w:jc w:val="center"/>
        <w:rPr>
          <w:rFonts w:ascii="Agency FB" w:hAnsi="Agency FB"/>
          <w:b/>
          <w:bCs/>
          <w:sz w:val="44"/>
          <w:szCs w:val="44"/>
          <w:u w:val="single"/>
        </w:rPr>
      </w:pPr>
    </w:p>
    <w:p w14:paraId="7B522841" w14:textId="77777777" w:rsidR="00741820" w:rsidRDefault="00741820" w:rsidP="00232481">
      <w:pPr>
        <w:jc w:val="center"/>
        <w:rPr>
          <w:rFonts w:ascii="Agency FB" w:hAnsi="Agency FB"/>
          <w:b/>
          <w:bCs/>
          <w:sz w:val="44"/>
          <w:szCs w:val="44"/>
          <w:u w:val="single"/>
        </w:rPr>
      </w:pPr>
    </w:p>
    <w:p w14:paraId="2327AFE3" w14:textId="77777777" w:rsidR="00741820" w:rsidRDefault="00741820" w:rsidP="00232481">
      <w:pPr>
        <w:jc w:val="center"/>
        <w:rPr>
          <w:rFonts w:ascii="Agency FB" w:hAnsi="Agency FB"/>
          <w:b/>
          <w:bCs/>
          <w:sz w:val="44"/>
          <w:szCs w:val="44"/>
          <w:u w:val="single"/>
        </w:rPr>
      </w:pPr>
    </w:p>
    <w:p w14:paraId="6571C5E6" w14:textId="77777777" w:rsidR="00741820" w:rsidRDefault="00741820" w:rsidP="00232481">
      <w:pPr>
        <w:jc w:val="center"/>
        <w:rPr>
          <w:rFonts w:ascii="Agency FB" w:hAnsi="Agency FB"/>
          <w:b/>
          <w:bCs/>
          <w:sz w:val="44"/>
          <w:szCs w:val="44"/>
          <w:u w:val="single"/>
        </w:rPr>
      </w:pPr>
    </w:p>
    <w:p w14:paraId="0D8715A4" w14:textId="77777777" w:rsidR="002D1829" w:rsidRDefault="002D1829" w:rsidP="002D1829">
      <w:pPr>
        <w:rPr>
          <w:rFonts w:ascii="Agency FB" w:hAnsi="Agency FB"/>
          <w:b/>
          <w:bCs/>
          <w:sz w:val="40"/>
          <w:szCs w:val="40"/>
          <w:u w:val="single"/>
        </w:rPr>
      </w:pPr>
    </w:p>
    <w:p w14:paraId="2CCC32FD" w14:textId="1255FD56" w:rsidR="002D1829" w:rsidRPr="002D1829" w:rsidRDefault="00945943" w:rsidP="002D1829">
      <w:pPr>
        <w:ind w:left="720" w:firstLine="720"/>
        <w:rPr>
          <w:rFonts w:ascii="Agency FB" w:hAnsi="Agency FB"/>
          <w:b/>
          <w:bCs/>
          <w:sz w:val="40"/>
          <w:szCs w:val="40"/>
          <w:u w:val="single"/>
        </w:rPr>
      </w:pPr>
      <w:r w:rsidRPr="002D1829">
        <w:rPr>
          <w:rFonts w:ascii="Agency FB" w:hAnsi="Agency FB"/>
          <w:b/>
          <w:bCs/>
          <w:sz w:val="40"/>
          <w:szCs w:val="40"/>
          <w:u w:val="single"/>
        </w:rPr>
        <w:lastRenderedPageBreak/>
        <w:t>BACKWARD SEARCH (FEATURE SELECTION)</w:t>
      </w:r>
    </w:p>
    <w:p w14:paraId="639DB297" w14:textId="30CCCFA1" w:rsidR="002D1829" w:rsidRPr="002D1829" w:rsidRDefault="002D1829" w:rsidP="002D1829">
      <w:pPr>
        <w:rPr>
          <w:rFonts w:ascii="Agency FB" w:hAnsi="Agency FB"/>
          <w:b/>
          <w:bCs/>
          <w:sz w:val="32"/>
          <w:szCs w:val="32"/>
        </w:rPr>
      </w:pPr>
      <w:r w:rsidRPr="002D1829">
        <w:rPr>
          <w:rFonts w:ascii="Agency FB" w:hAnsi="Agency FB"/>
          <w:b/>
          <w:bCs/>
          <w:sz w:val="32"/>
          <w:szCs w:val="32"/>
        </w:rPr>
        <w:t>CONFUSION MATRICES FOR LDA (Linear Discriminant Analysi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49"/>
        <w:gridCol w:w="547"/>
        <w:gridCol w:w="851"/>
        <w:gridCol w:w="850"/>
        <w:gridCol w:w="993"/>
        <w:gridCol w:w="1200"/>
        <w:gridCol w:w="425"/>
        <w:gridCol w:w="709"/>
        <w:gridCol w:w="709"/>
      </w:tblGrid>
      <w:tr w:rsidR="00741820" w:rsidRPr="00586A23" w14:paraId="617EEF1D" w14:textId="77777777" w:rsidTr="00150344">
        <w:tc>
          <w:tcPr>
            <w:tcW w:w="1149" w:type="dxa"/>
          </w:tcPr>
          <w:p w14:paraId="4C1A5AA4" w14:textId="77777777" w:rsidR="00741820" w:rsidRPr="00586A23" w:rsidRDefault="00741820" w:rsidP="00150344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</w:rPr>
            </w:pPr>
            <w:r w:rsidRPr="00586A23">
              <w:rPr>
                <w:rFonts w:ascii="Agency FB" w:hAnsi="Agency FB"/>
                <w:b/>
                <w:bCs/>
                <w:sz w:val="24"/>
                <w:szCs w:val="24"/>
              </w:rPr>
              <w:t>Dimensions reduced</w:t>
            </w:r>
          </w:p>
        </w:tc>
        <w:tc>
          <w:tcPr>
            <w:tcW w:w="6284" w:type="dxa"/>
            <w:gridSpan w:val="8"/>
            <w:vAlign w:val="center"/>
          </w:tcPr>
          <w:p w14:paraId="2A142291" w14:textId="77777777" w:rsidR="00741820" w:rsidRPr="00586A23" w:rsidRDefault="00741820" w:rsidP="00150344">
            <w:pPr>
              <w:jc w:val="center"/>
              <w:rPr>
                <w:rFonts w:ascii="Agency FB" w:hAnsi="Agency FB"/>
                <w:b/>
                <w:bCs/>
                <w:sz w:val="28"/>
                <w:szCs w:val="28"/>
              </w:rPr>
            </w:pPr>
            <w:r w:rsidRPr="00586A23">
              <w:rPr>
                <w:rFonts w:ascii="Agency FB" w:hAnsi="Agency FB"/>
                <w:b/>
                <w:bCs/>
                <w:sz w:val="28"/>
                <w:szCs w:val="28"/>
              </w:rPr>
              <w:t>Confusion Matri</w:t>
            </w:r>
            <w:r>
              <w:rPr>
                <w:rFonts w:ascii="Agency FB" w:hAnsi="Agency FB"/>
                <w:b/>
                <w:bCs/>
                <w:sz w:val="28"/>
                <w:szCs w:val="28"/>
              </w:rPr>
              <w:t>ces</w:t>
            </w:r>
          </w:p>
        </w:tc>
      </w:tr>
      <w:tr w:rsidR="00741820" w14:paraId="1756E1C4" w14:textId="77777777" w:rsidTr="00540FCE">
        <w:tc>
          <w:tcPr>
            <w:tcW w:w="1149" w:type="dxa"/>
            <w:vMerge w:val="restart"/>
            <w:vAlign w:val="center"/>
          </w:tcPr>
          <w:p w14:paraId="5DA80E97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547" w:type="dxa"/>
            <w:vAlign w:val="center"/>
          </w:tcPr>
          <w:p w14:paraId="134495A5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492D85CD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7272DF6A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 w:val="restart"/>
            <w:shd w:val="clear" w:color="auto" w:fill="FBE4D5" w:themeFill="accent2" w:themeFillTint="33"/>
          </w:tcPr>
          <w:p w14:paraId="3BF1CC76" w14:textId="77777777" w:rsidR="00741820" w:rsidRPr="00F94366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  <w:highlight w:val="yellow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463D9486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0</w:t>
            </w:r>
          </w:p>
        </w:tc>
        <w:tc>
          <w:tcPr>
            <w:tcW w:w="425" w:type="dxa"/>
            <w:vAlign w:val="center"/>
          </w:tcPr>
          <w:p w14:paraId="4377A15C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5F76279A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52DA2F56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741820" w14:paraId="54A04CE5" w14:textId="77777777" w:rsidTr="00540FCE">
        <w:tc>
          <w:tcPr>
            <w:tcW w:w="1149" w:type="dxa"/>
            <w:vMerge/>
            <w:vAlign w:val="center"/>
          </w:tcPr>
          <w:p w14:paraId="7B1FE8C7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12320C90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2518A3F1" w14:textId="62885E2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31</w:t>
            </w:r>
          </w:p>
        </w:tc>
        <w:tc>
          <w:tcPr>
            <w:tcW w:w="850" w:type="dxa"/>
            <w:vAlign w:val="center"/>
          </w:tcPr>
          <w:p w14:paraId="3D560DCC" w14:textId="0F4F1E6D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2</w:t>
            </w: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295C1C42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4DB4DEF3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2ED9FB5A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7B8C74D2" w14:textId="28ECB4D1" w:rsidR="00741820" w:rsidRPr="00586A23" w:rsidRDefault="00583D1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9</w:t>
            </w:r>
          </w:p>
        </w:tc>
        <w:tc>
          <w:tcPr>
            <w:tcW w:w="709" w:type="dxa"/>
            <w:vAlign w:val="center"/>
          </w:tcPr>
          <w:p w14:paraId="566AA748" w14:textId="6108A7F1" w:rsidR="00741820" w:rsidRPr="00586A23" w:rsidRDefault="00CA36BE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3</w:t>
            </w:r>
          </w:p>
        </w:tc>
      </w:tr>
      <w:tr w:rsidR="00741820" w14:paraId="616F4F75" w14:textId="77777777" w:rsidTr="00540FCE">
        <w:tc>
          <w:tcPr>
            <w:tcW w:w="1149" w:type="dxa"/>
            <w:vMerge/>
            <w:vAlign w:val="center"/>
          </w:tcPr>
          <w:p w14:paraId="24B2E1EF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7D924126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6EDA38E7" w14:textId="3B8B28D1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08</w:t>
            </w:r>
          </w:p>
        </w:tc>
        <w:tc>
          <w:tcPr>
            <w:tcW w:w="850" w:type="dxa"/>
            <w:vAlign w:val="center"/>
          </w:tcPr>
          <w:p w14:paraId="44C5D78D" w14:textId="535D004F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7</w:t>
            </w: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74EB09C5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77E2CAB1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5286D984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1A53887A" w14:textId="48282D7F" w:rsidR="00741820" w:rsidRPr="00586A23" w:rsidRDefault="00583D1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20</w:t>
            </w:r>
          </w:p>
        </w:tc>
        <w:tc>
          <w:tcPr>
            <w:tcW w:w="709" w:type="dxa"/>
            <w:vAlign w:val="center"/>
          </w:tcPr>
          <w:p w14:paraId="11A77CE6" w14:textId="70519DB5" w:rsidR="00741820" w:rsidRPr="00586A23" w:rsidRDefault="00583D1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</w:t>
            </w:r>
            <w:r w:rsidR="00CA36BE">
              <w:rPr>
                <w:rFonts w:ascii="Agency FB" w:hAnsi="Agency FB"/>
                <w:sz w:val="24"/>
                <w:szCs w:val="24"/>
              </w:rPr>
              <w:t>6</w:t>
            </w:r>
          </w:p>
        </w:tc>
      </w:tr>
      <w:tr w:rsidR="00741820" w14:paraId="0116B687" w14:textId="77777777" w:rsidTr="00540FCE">
        <w:tc>
          <w:tcPr>
            <w:tcW w:w="3397" w:type="dxa"/>
            <w:gridSpan w:val="4"/>
            <w:shd w:val="clear" w:color="auto" w:fill="auto"/>
            <w:vAlign w:val="center"/>
          </w:tcPr>
          <w:p w14:paraId="0648156C" w14:textId="77777777" w:rsidR="00741820" w:rsidRPr="0000152E" w:rsidRDefault="00741820" w:rsidP="00150344">
            <w:pPr>
              <w:jc w:val="center"/>
              <w:rPr>
                <w:rFonts w:ascii="Agency FB" w:hAnsi="Agency FB"/>
                <w:color w:val="000000" w:themeColor="text1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166A8284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Align w:val="center"/>
          </w:tcPr>
          <w:p w14:paraId="0F1DB0DD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741820" w14:paraId="3DF50F22" w14:textId="77777777" w:rsidTr="00540FCE">
        <w:tc>
          <w:tcPr>
            <w:tcW w:w="1149" w:type="dxa"/>
            <w:vMerge w:val="restart"/>
            <w:vAlign w:val="center"/>
          </w:tcPr>
          <w:p w14:paraId="5F64FAE9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547" w:type="dxa"/>
            <w:vAlign w:val="center"/>
          </w:tcPr>
          <w:p w14:paraId="3FFA9A62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0C016976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2D378EC3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476C9FD6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2D3CBC25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1</w:t>
            </w:r>
          </w:p>
        </w:tc>
        <w:tc>
          <w:tcPr>
            <w:tcW w:w="425" w:type="dxa"/>
            <w:vAlign w:val="center"/>
          </w:tcPr>
          <w:p w14:paraId="0E0AA465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49517F12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5684C136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741820" w14:paraId="008B2C9F" w14:textId="77777777" w:rsidTr="00540FCE">
        <w:tc>
          <w:tcPr>
            <w:tcW w:w="1149" w:type="dxa"/>
            <w:vMerge/>
            <w:vAlign w:val="center"/>
          </w:tcPr>
          <w:p w14:paraId="7D524F02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59AE00C0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035FBDDD" w14:textId="50FCBD84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30</w:t>
            </w:r>
          </w:p>
        </w:tc>
        <w:tc>
          <w:tcPr>
            <w:tcW w:w="850" w:type="dxa"/>
            <w:vAlign w:val="center"/>
          </w:tcPr>
          <w:p w14:paraId="0B038149" w14:textId="2070019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7</w:t>
            </w: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20837143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6D9CE377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36CF3B0D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47192E13" w14:textId="487E31FD" w:rsidR="00741820" w:rsidRPr="00586A23" w:rsidRDefault="00CA36BE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21</w:t>
            </w:r>
          </w:p>
        </w:tc>
        <w:tc>
          <w:tcPr>
            <w:tcW w:w="709" w:type="dxa"/>
            <w:vAlign w:val="center"/>
          </w:tcPr>
          <w:p w14:paraId="2C096C44" w14:textId="2C647994" w:rsidR="00741820" w:rsidRPr="00586A23" w:rsidRDefault="00583D1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</w:t>
            </w:r>
            <w:r w:rsidR="00CA36BE">
              <w:rPr>
                <w:rFonts w:ascii="Agency FB" w:hAnsi="Agency FB"/>
                <w:sz w:val="24"/>
                <w:szCs w:val="24"/>
              </w:rPr>
              <w:t>4</w:t>
            </w:r>
          </w:p>
        </w:tc>
      </w:tr>
      <w:tr w:rsidR="00741820" w14:paraId="6EA1DB90" w14:textId="77777777" w:rsidTr="00540FCE">
        <w:tc>
          <w:tcPr>
            <w:tcW w:w="1149" w:type="dxa"/>
            <w:vMerge/>
            <w:vAlign w:val="center"/>
          </w:tcPr>
          <w:p w14:paraId="763B80E9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63CD70D7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5B6ED9C5" w14:textId="1985A156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09</w:t>
            </w:r>
          </w:p>
        </w:tc>
        <w:tc>
          <w:tcPr>
            <w:tcW w:w="850" w:type="dxa"/>
            <w:vAlign w:val="center"/>
          </w:tcPr>
          <w:p w14:paraId="46A54976" w14:textId="4831EF74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2</w:t>
            </w: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4E00071D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721DB5CE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78D48A9B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0CD6565F" w14:textId="5D81C914" w:rsidR="00741820" w:rsidRPr="00586A23" w:rsidRDefault="00583D1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  <w:r w:rsidR="00CA36BE">
              <w:rPr>
                <w:rFonts w:ascii="Agency FB" w:hAnsi="Agency FB"/>
                <w:sz w:val="24"/>
                <w:szCs w:val="24"/>
              </w:rPr>
              <w:t>18</w:t>
            </w:r>
          </w:p>
        </w:tc>
        <w:tc>
          <w:tcPr>
            <w:tcW w:w="709" w:type="dxa"/>
            <w:vAlign w:val="center"/>
          </w:tcPr>
          <w:p w14:paraId="15BC29F2" w14:textId="7F9089BE" w:rsidR="00741820" w:rsidRPr="00586A23" w:rsidRDefault="00583D1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</w:t>
            </w:r>
            <w:r w:rsidR="00CA36BE">
              <w:rPr>
                <w:rFonts w:ascii="Agency FB" w:hAnsi="Agency FB"/>
                <w:sz w:val="24"/>
                <w:szCs w:val="24"/>
              </w:rPr>
              <w:t>5</w:t>
            </w:r>
          </w:p>
        </w:tc>
      </w:tr>
      <w:tr w:rsidR="00741820" w14:paraId="5602A12B" w14:textId="77777777" w:rsidTr="00540FCE">
        <w:tc>
          <w:tcPr>
            <w:tcW w:w="3397" w:type="dxa"/>
            <w:gridSpan w:val="4"/>
            <w:vAlign w:val="center"/>
          </w:tcPr>
          <w:p w14:paraId="52711B6C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5835DEAA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Align w:val="center"/>
          </w:tcPr>
          <w:p w14:paraId="25AC1732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741820" w14:paraId="4183E9C9" w14:textId="77777777" w:rsidTr="00540FCE">
        <w:tc>
          <w:tcPr>
            <w:tcW w:w="1149" w:type="dxa"/>
            <w:vMerge w:val="restart"/>
            <w:vAlign w:val="center"/>
          </w:tcPr>
          <w:p w14:paraId="3DEDDDD1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2</w:t>
            </w:r>
          </w:p>
        </w:tc>
        <w:tc>
          <w:tcPr>
            <w:tcW w:w="547" w:type="dxa"/>
            <w:vAlign w:val="center"/>
          </w:tcPr>
          <w:p w14:paraId="696363AE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24F3F25D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3DA59FB2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15EC3533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21C1AE96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2</w:t>
            </w:r>
          </w:p>
        </w:tc>
        <w:tc>
          <w:tcPr>
            <w:tcW w:w="425" w:type="dxa"/>
            <w:vAlign w:val="center"/>
          </w:tcPr>
          <w:p w14:paraId="1E5367CB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00C18C2D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1C2B3B05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741820" w14:paraId="693BB949" w14:textId="77777777" w:rsidTr="00540FCE">
        <w:tc>
          <w:tcPr>
            <w:tcW w:w="1149" w:type="dxa"/>
            <w:vMerge/>
            <w:vAlign w:val="center"/>
          </w:tcPr>
          <w:p w14:paraId="7CACA77C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06A231F1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1762A1A0" w14:textId="0B4A21A9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30</w:t>
            </w:r>
          </w:p>
        </w:tc>
        <w:tc>
          <w:tcPr>
            <w:tcW w:w="850" w:type="dxa"/>
            <w:vAlign w:val="center"/>
          </w:tcPr>
          <w:p w14:paraId="3DDF3E02" w14:textId="2248F0B2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8</w:t>
            </w: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385AA61F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08A3D379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0FF48521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32A3F0FF" w14:textId="695BCAA0" w:rsidR="00741820" w:rsidRDefault="00583D1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21</w:t>
            </w:r>
          </w:p>
        </w:tc>
        <w:tc>
          <w:tcPr>
            <w:tcW w:w="709" w:type="dxa"/>
            <w:vAlign w:val="center"/>
          </w:tcPr>
          <w:p w14:paraId="56612E58" w14:textId="3381027B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</w:t>
            </w:r>
            <w:r w:rsidR="00CA36BE">
              <w:rPr>
                <w:rFonts w:ascii="Agency FB" w:hAnsi="Agency FB"/>
                <w:sz w:val="24"/>
                <w:szCs w:val="24"/>
              </w:rPr>
              <w:t>2</w:t>
            </w:r>
          </w:p>
        </w:tc>
      </w:tr>
      <w:tr w:rsidR="00741820" w14:paraId="4D49946D" w14:textId="77777777" w:rsidTr="00540FCE">
        <w:tc>
          <w:tcPr>
            <w:tcW w:w="1149" w:type="dxa"/>
            <w:vMerge/>
            <w:vAlign w:val="center"/>
          </w:tcPr>
          <w:p w14:paraId="33402520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3EDCFCEA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3EDF7101" w14:textId="38C5F6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09</w:t>
            </w:r>
          </w:p>
        </w:tc>
        <w:tc>
          <w:tcPr>
            <w:tcW w:w="850" w:type="dxa"/>
            <w:vAlign w:val="center"/>
          </w:tcPr>
          <w:p w14:paraId="1CFEFE98" w14:textId="19935C5D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1</w:t>
            </w: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7D79CEC7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44FEA606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78340639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7EDFB4EF" w14:textId="05A0F480" w:rsidR="00741820" w:rsidRDefault="00583D1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18</w:t>
            </w:r>
          </w:p>
        </w:tc>
        <w:tc>
          <w:tcPr>
            <w:tcW w:w="709" w:type="dxa"/>
            <w:vAlign w:val="center"/>
          </w:tcPr>
          <w:p w14:paraId="672D3B52" w14:textId="434C6A62" w:rsidR="00741820" w:rsidRDefault="00583D1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</w:t>
            </w:r>
            <w:r w:rsidR="00CA36BE">
              <w:rPr>
                <w:rFonts w:ascii="Agency FB" w:hAnsi="Agency FB"/>
                <w:sz w:val="24"/>
                <w:szCs w:val="24"/>
              </w:rPr>
              <w:t>7</w:t>
            </w:r>
          </w:p>
        </w:tc>
      </w:tr>
      <w:tr w:rsidR="00741820" w14:paraId="2F17FBFF" w14:textId="77777777" w:rsidTr="00540FCE">
        <w:tc>
          <w:tcPr>
            <w:tcW w:w="3397" w:type="dxa"/>
            <w:gridSpan w:val="4"/>
            <w:vAlign w:val="center"/>
          </w:tcPr>
          <w:p w14:paraId="1ACFF90F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379277A9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Align w:val="center"/>
          </w:tcPr>
          <w:p w14:paraId="0905659D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741820" w14:paraId="1401DD12" w14:textId="77777777" w:rsidTr="00540FCE">
        <w:tc>
          <w:tcPr>
            <w:tcW w:w="1149" w:type="dxa"/>
            <w:vMerge w:val="restart"/>
            <w:vAlign w:val="center"/>
          </w:tcPr>
          <w:p w14:paraId="462B35CF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3</w:t>
            </w:r>
          </w:p>
        </w:tc>
        <w:tc>
          <w:tcPr>
            <w:tcW w:w="547" w:type="dxa"/>
            <w:vAlign w:val="center"/>
          </w:tcPr>
          <w:p w14:paraId="02BC2DAE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083119C5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5EB65ED4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1560C7B2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3CD9B64E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3</w:t>
            </w:r>
          </w:p>
        </w:tc>
        <w:tc>
          <w:tcPr>
            <w:tcW w:w="425" w:type="dxa"/>
            <w:vAlign w:val="center"/>
          </w:tcPr>
          <w:p w14:paraId="0733A27C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62ED21D9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3E386184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741820" w14:paraId="37CD5E08" w14:textId="77777777" w:rsidTr="00540FCE">
        <w:tc>
          <w:tcPr>
            <w:tcW w:w="1149" w:type="dxa"/>
            <w:vMerge/>
            <w:vAlign w:val="center"/>
          </w:tcPr>
          <w:p w14:paraId="268AC665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34E9D5C7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09BAF8E8" w14:textId="16A25972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23</w:t>
            </w:r>
          </w:p>
        </w:tc>
        <w:tc>
          <w:tcPr>
            <w:tcW w:w="850" w:type="dxa"/>
            <w:vAlign w:val="center"/>
          </w:tcPr>
          <w:p w14:paraId="64EB85F1" w14:textId="388C4B0C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1</w:t>
            </w: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3A7E4817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19A07685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3BEF8FD4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706D84BD" w14:textId="405B12AB" w:rsidR="00741820" w:rsidRDefault="00CA36BE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8</w:t>
            </w:r>
          </w:p>
        </w:tc>
        <w:tc>
          <w:tcPr>
            <w:tcW w:w="709" w:type="dxa"/>
            <w:vAlign w:val="center"/>
          </w:tcPr>
          <w:p w14:paraId="348A46DD" w14:textId="34D16E8F" w:rsidR="00741820" w:rsidRDefault="00CA36BE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0</w:t>
            </w:r>
          </w:p>
        </w:tc>
      </w:tr>
      <w:tr w:rsidR="00741820" w14:paraId="31290173" w14:textId="77777777" w:rsidTr="00540FCE">
        <w:tc>
          <w:tcPr>
            <w:tcW w:w="1149" w:type="dxa"/>
            <w:vMerge/>
            <w:vAlign w:val="center"/>
          </w:tcPr>
          <w:p w14:paraId="5C9D3943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16AAAFCF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2D276454" w14:textId="02D38C1F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16</w:t>
            </w:r>
          </w:p>
        </w:tc>
        <w:tc>
          <w:tcPr>
            <w:tcW w:w="850" w:type="dxa"/>
            <w:vAlign w:val="center"/>
          </w:tcPr>
          <w:p w14:paraId="5B40B2F8" w14:textId="263988A4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8</w:t>
            </w: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5C1EC6BC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23BAF0B1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55B07A56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6E520C62" w14:textId="245ACBE7" w:rsidR="00741820" w:rsidRDefault="008A1B5E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  <w:r w:rsidR="00CA36BE">
              <w:rPr>
                <w:rFonts w:ascii="Agency FB" w:hAnsi="Agency FB"/>
                <w:sz w:val="24"/>
                <w:szCs w:val="24"/>
              </w:rPr>
              <w:t>21</w:t>
            </w:r>
          </w:p>
        </w:tc>
        <w:tc>
          <w:tcPr>
            <w:tcW w:w="709" w:type="dxa"/>
            <w:vAlign w:val="center"/>
          </w:tcPr>
          <w:p w14:paraId="5CB1EEF4" w14:textId="0C4F23C7" w:rsidR="00741820" w:rsidRDefault="008A1B5E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</w:t>
            </w:r>
            <w:r w:rsidR="00CA36BE">
              <w:rPr>
                <w:rFonts w:ascii="Agency FB" w:hAnsi="Agency FB"/>
                <w:sz w:val="24"/>
                <w:szCs w:val="24"/>
              </w:rPr>
              <w:t>9</w:t>
            </w:r>
          </w:p>
        </w:tc>
      </w:tr>
      <w:tr w:rsidR="00741820" w14:paraId="6E573A79" w14:textId="77777777" w:rsidTr="00540FCE">
        <w:tc>
          <w:tcPr>
            <w:tcW w:w="3397" w:type="dxa"/>
            <w:gridSpan w:val="4"/>
            <w:vAlign w:val="center"/>
          </w:tcPr>
          <w:p w14:paraId="0D296775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08729C58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Align w:val="center"/>
          </w:tcPr>
          <w:p w14:paraId="2FE48F39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741820" w14:paraId="22D09588" w14:textId="77777777" w:rsidTr="00540FCE">
        <w:tc>
          <w:tcPr>
            <w:tcW w:w="1149" w:type="dxa"/>
            <w:vMerge w:val="restart"/>
            <w:vAlign w:val="center"/>
          </w:tcPr>
          <w:p w14:paraId="236B19B6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4</w:t>
            </w:r>
          </w:p>
        </w:tc>
        <w:tc>
          <w:tcPr>
            <w:tcW w:w="547" w:type="dxa"/>
            <w:vAlign w:val="center"/>
          </w:tcPr>
          <w:p w14:paraId="5EC6285E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73078266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0222849C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01460A66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7709A799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4</w:t>
            </w:r>
          </w:p>
        </w:tc>
        <w:tc>
          <w:tcPr>
            <w:tcW w:w="425" w:type="dxa"/>
            <w:vAlign w:val="center"/>
          </w:tcPr>
          <w:p w14:paraId="486F806D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789EB953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7C389C49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741820" w14:paraId="66699999" w14:textId="77777777" w:rsidTr="00540FCE">
        <w:tc>
          <w:tcPr>
            <w:tcW w:w="1149" w:type="dxa"/>
            <w:vMerge/>
            <w:vAlign w:val="center"/>
          </w:tcPr>
          <w:p w14:paraId="3705435F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5FF6597E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08D429A4" w14:textId="6C0AA463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24</w:t>
            </w:r>
          </w:p>
        </w:tc>
        <w:tc>
          <w:tcPr>
            <w:tcW w:w="850" w:type="dxa"/>
            <w:vAlign w:val="center"/>
          </w:tcPr>
          <w:p w14:paraId="4E4E3D83" w14:textId="41C75B5D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5</w:t>
            </w: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2A9AA8A0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0A43DA65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681E071E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6303ED1A" w14:textId="4D0E2B02" w:rsidR="00741820" w:rsidRDefault="00CA36BE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20</w:t>
            </w:r>
          </w:p>
        </w:tc>
        <w:tc>
          <w:tcPr>
            <w:tcW w:w="709" w:type="dxa"/>
            <w:vAlign w:val="center"/>
          </w:tcPr>
          <w:p w14:paraId="28ABEB2B" w14:textId="1B32D134" w:rsidR="00741820" w:rsidRDefault="00CA36BE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89</w:t>
            </w:r>
          </w:p>
        </w:tc>
      </w:tr>
      <w:tr w:rsidR="00741820" w14:paraId="34FD66BF" w14:textId="77777777" w:rsidTr="00540FCE">
        <w:tc>
          <w:tcPr>
            <w:tcW w:w="1149" w:type="dxa"/>
            <w:vMerge/>
            <w:vAlign w:val="center"/>
          </w:tcPr>
          <w:p w14:paraId="7C367FA2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51CB701F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04994249" w14:textId="14BCEC1C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15</w:t>
            </w:r>
          </w:p>
        </w:tc>
        <w:tc>
          <w:tcPr>
            <w:tcW w:w="850" w:type="dxa"/>
            <w:vAlign w:val="center"/>
          </w:tcPr>
          <w:p w14:paraId="0690A903" w14:textId="6290F10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4</w:t>
            </w: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76B09E4B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70B5AB03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046E9764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21B29033" w14:textId="0582494E" w:rsidR="00741820" w:rsidRDefault="008A1B5E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  <w:r w:rsidR="00CA36BE">
              <w:rPr>
                <w:rFonts w:ascii="Agency FB" w:hAnsi="Agency FB"/>
                <w:sz w:val="24"/>
                <w:szCs w:val="24"/>
              </w:rPr>
              <w:t>19</w:t>
            </w:r>
          </w:p>
        </w:tc>
        <w:tc>
          <w:tcPr>
            <w:tcW w:w="709" w:type="dxa"/>
            <w:vAlign w:val="center"/>
          </w:tcPr>
          <w:p w14:paraId="5A52C932" w14:textId="5068F403" w:rsidR="00741820" w:rsidRDefault="00CA36BE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60</w:t>
            </w:r>
          </w:p>
        </w:tc>
      </w:tr>
      <w:tr w:rsidR="00741820" w14:paraId="69E8E15A" w14:textId="77777777" w:rsidTr="00540FCE">
        <w:tc>
          <w:tcPr>
            <w:tcW w:w="3397" w:type="dxa"/>
            <w:gridSpan w:val="4"/>
            <w:vAlign w:val="center"/>
          </w:tcPr>
          <w:p w14:paraId="785B7038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66ED1571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Align w:val="center"/>
          </w:tcPr>
          <w:p w14:paraId="305C8F0E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741820" w14:paraId="77EB1A68" w14:textId="77777777" w:rsidTr="00540FCE">
        <w:tc>
          <w:tcPr>
            <w:tcW w:w="1149" w:type="dxa"/>
            <w:vMerge w:val="restart"/>
            <w:vAlign w:val="center"/>
          </w:tcPr>
          <w:p w14:paraId="261A2EA9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</w:t>
            </w:r>
          </w:p>
        </w:tc>
        <w:tc>
          <w:tcPr>
            <w:tcW w:w="547" w:type="dxa"/>
            <w:vAlign w:val="center"/>
          </w:tcPr>
          <w:p w14:paraId="557CD1A0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3082C4DD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23C70EAE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268AEC20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3A9142F8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5</w:t>
            </w:r>
          </w:p>
        </w:tc>
        <w:tc>
          <w:tcPr>
            <w:tcW w:w="425" w:type="dxa"/>
            <w:vAlign w:val="center"/>
          </w:tcPr>
          <w:p w14:paraId="71C2F889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5FC594CE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39EA988D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741820" w14:paraId="53B49DEA" w14:textId="77777777" w:rsidTr="00540FCE">
        <w:tc>
          <w:tcPr>
            <w:tcW w:w="1149" w:type="dxa"/>
            <w:vMerge/>
            <w:vAlign w:val="center"/>
          </w:tcPr>
          <w:p w14:paraId="11610909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52A45E7B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06C98814" w14:textId="5730A819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23</w:t>
            </w:r>
          </w:p>
        </w:tc>
        <w:tc>
          <w:tcPr>
            <w:tcW w:w="850" w:type="dxa"/>
            <w:vAlign w:val="center"/>
          </w:tcPr>
          <w:p w14:paraId="7C76103F" w14:textId="3B5574B4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5</w:t>
            </w: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585A4ECD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1B8DE983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2E4414AB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04D9A1F1" w14:textId="302337C5" w:rsidR="00741820" w:rsidRDefault="00CA36BE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9</w:t>
            </w:r>
          </w:p>
        </w:tc>
        <w:tc>
          <w:tcPr>
            <w:tcW w:w="709" w:type="dxa"/>
            <w:vAlign w:val="center"/>
          </w:tcPr>
          <w:p w14:paraId="2C264869" w14:textId="7F960167" w:rsidR="00741820" w:rsidRDefault="00CA36BE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0</w:t>
            </w:r>
          </w:p>
        </w:tc>
      </w:tr>
      <w:tr w:rsidR="00741820" w14:paraId="13B11F17" w14:textId="77777777" w:rsidTr="00540FCE">
        <w:tc>
          <w:tcPr>
            <w:tcW w:w="1149" w:type="dxa"/>
            <w:vMerge/>
            <w:vAlign w:val="center"/>
          </w:tcPr>
          <w:p w14:paraId="531AF592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4C4BBA87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103FBABE" w14:textId="5309593F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16</w:t>
            </w:r>
          </w:p>
        </w:tc>
        <w:tc>
          <w:tcPr>
            <w:tcW w:w="850" w:type="dxa"/>
            <w:vAlign w:val="center"/>
          </w:tcPr>
          <w:p w14:paraId="77EBBB80" w14:textId="68D9CC83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4</w:t>
            </w: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29850B59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701113E5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5A352BBB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44DB825F" w14:textId="29B95B2B" w:rsidR="00741820" w:rsidRDefault="008A1B5E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  <w:r w:rsidR="00CA36BE">
              <w:rPr>
                <w:rFonts w:ascii="Agency FB" w:hAnsi="Agency FB"/>
                <w:sz w:val="24"/>
                <w:szCs w:val="24"/>
              </w:rPr>
              <w:t>20</w:t>
            </w:r>
          </w:p>
        </w:tc>
        <w:tc>
          <w:tcPr>
            <w:tcW w:w="709" w:type="dxa"/>
            <w:vAlign w:val="center"/>
          </w:tcPr>
          <w:p w14:paraId="34253D65" w14:textId="22274DF4" w:rsidR="00741820" w:rsidRDefault="00CA36BE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9</w:t>
            </w:r>
          </w:p>
        </w:tc>
      </w:tr>
      <w:tr w:rsidR="00741820" w14:paraId="750550FE" w14:textId="77777777" w:rsidTr="00540FCE">
        <w:tc>
          <w:tcPr>
            <w:tcW w:w="3397" w:type="dxa"/>
            <w:gridSpan w:val="4"/>
            <w:vAlign w:val="center"/>
          </w:tcPr>
          <w:p w14:paraId="0D026F34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3170DA0F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Align w:val="center"/>
          </w:tcPr>
          <w:p w14:paraId="516A45D1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741820" w14:paraId="13AEAF8F" w14:textId="77777777" w:rsidTr="00540FCE">
        <w:tc>
          <w:tcPr>
            <w:tcW w:w="1149" w:type="dxa"/>
            <w:vMerge w:val="restart"/>
            <w:vAlign w:val="center"/>
          </w:tcPr>
          <w:p w14:paraId="680119F4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6</w:t>
            </w:r>
          </w:p>
        </w:tc>
        <w:tc>
          <w:tcPr>
            <w:tcW w:w="547" w:type="dxa"/>
            <w:vAlign w:val="center"/>
          </w:tcPr>
          <w:p w14:paraId="0D4DA53F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76C9222C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1D30EC58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78E7B745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6C6EC0F5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6</w:t>
            </w:r>
          </w:p>
        </w:tc>
        <w:tc>
          <w:tcPr>
            <w:tcW w:w="425" w:type="dxa"/>
            <w:vAlign w:val="center"/>
          </w:tcPr>
          <w:p w14:paraId="6FED709C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03060963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19A2C00F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741820" w14:paraId="4FCF78A0" w14:textId="77777777" w:rsidTr="00540FCE">
        <w:tc>
          <w:tcPr>
            <w:tcW w:w="1149" w:type="dxa"/>
            <w:vMerge/>
            <w:vAlign w:val="center"/>
          </w:tcPr>
          <w:p w14:paraId="2F91BC98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04FCDD2D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73BDC589" w14:textId="0DED6278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23</w:t>
            </w:r>
          </w:p>
        </w:tc>
        <w:tc>
          <w:tcPr>
            <w:tcW w:w="850" w:type="dxa"/>
            <w:vAlign w:val="center"/>
          </w:tcPr>
          <w:p w14:paraId="52500FD4" w14:textId="0FEAB03D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5</w:t>
            </w: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647C29FB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0A636697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2263719E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5C0A8E2B" w14:textId="43DF9522" w:rsidR="00741820" w:rsidRDefault="00CA36BE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25</w:t>
            </w:r>
          </w:p>
        </w:tc>
        <w:tc>
          <w:tcPr>
            <w:tcW w:w="709" w:type="dxa"/>
            <w:vAlign w:val="center"/>
          </w:tcPr>
          <w:p w14:paraId="1BFCE44F" w14:textId="4B853EAE" w:rsidR="00741820" w:rsidRDefault="00CA36BE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89</w:t>
            </w:r>
          </w:p>
        </w:tc>
      </w:tr>
      <w:tr w:rsidR="00741820" w14:paraId="75C9089C" w14:textId="77777777" w:rsidTr="00540FCE">
        <w:tc>
          <w:tcPr>
            <w:tcW w:w="1149" w:type="dxa"/>
            <w:vMerge/>
            <w:vAlign w:val="center"/>
          </w:tcPr>
          <w:p w14:paraId="6553685E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4BD7BA9C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2E1ED20F" w14:textId="27F90044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16</w:t>
            </w:r>
          </w:p>
        </w:tc>
        <w:tc>
          <w:tcPr>
            <w:tcW w:w="850" w:type="dxa"/>
            <w:vAlign w:val="center"/>
          </w:tcPr>
          <w:p w14:paraId="6F6D45B0" w14:textId="0022EE6F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4</w:t>
            </w: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4E1772A3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7495C13C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30231BD3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4DEF3F66" w14:textId="7C66F6B4" w:rsidR="00741820" w:rsidRDefault="00CA36BE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14</w:t>
            </w:r>
          </w:p>
        </w:tc>
        <w:tc>
          <w:tcPr>
            <w:tcW w:w="709" w:type="dxa"/>
            <w:vAlign w:val="center"/>
          </w:tcPr>
          <w:p w14:paraId="6E600C69" w14:textId="73E221DF" w:rsidR="00741820" w:rsidRDefault="00CA36BE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60</w:t>
            </w:r>
          </w:p>
        </w:tc>
      </w:tr>
      <w:tr w:rsidR="00741820" w14:paraId="438F0CF6" w14:textId="77777777" w:rsidTr="00540FCE">
        <w:tc>
          <w:tcPr>
            <w:tcW w:w="3397" w:type="dxa"/>
            <w:gridSpan w:val="4"/>
            <w:vAlign w:val="center"/>
          </w:tcPr>
          <w:p w14:paraId="3C5C3B3D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395962A9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Align w:val="center"/>
          </w:tcPr>
          <w:p w14:paraId="352ABC85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741820" w14:paraId="3EF326A7" w14:textId="77777777" w:rsidTr="00540FCE">
        <w:tc>
          <w:tcPr>
            <w:tcW w:w="1149" w:type="dxa"/>
            <w:vMerge w:val="restart"/>
            <w:vAlign w:val="center"/>
          </w:tcPr>
          <w:p w14:paraId="61F1209E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7</w:t>
            </w:r>
          </w:p>
        </w:tc>
        <w:tc>
          <w:tcPr>
            <w:tcW w:w="547" w:type="dxa"/>
            <w:vAlign w:val="center"/>
          </w:tcPr>
          <w:p w14:paraId="7A7D32C6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3011CCEB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35EF17EE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3075E705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362C7153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7</w:t>
            </w:r>
          </w:p>
        </w:tc>
        <w:tc>
          <w:tcPr>
            <w:tcW w:w="425" w:type="dxa"/>
            <w:vAlign w:val="center"/>
          </w:tcPr>
          <w:p w14:paraId="62045411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5B1A04FD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103E3E92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741820" w14:paraId="5965A9D7" w14:textId="77777777" w:rsidTr="00540FCE">
        <w:tc>
          <w:tcPr>
            <w:tcW w:w="1149" w:type="dxa"/>
            <w:vMerge/>
            <w:vAlign w:val="center"/>
          </w:tcPr>
          <w:p w14:paraId="111EB6AD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6252D4CD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1EBAA107" w14:textId="6787FD3D" w:rsidR="00741820" w:rsidRPr="00586A23" w:rsidRDefault="00583D1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22</w:t>
            </w:r>
          </w:p>
        </w:tc>
        <w:tc>
          <w:tcPr>
            <w:tcW w:w="850" w:type="dxa"/>
            <w:vAlign w:val="center"/>
          </w:tcPr>
          <w:p w14:paraId="78C05A3D" w14:textId="74C970E2" w:rsidR="00741820" w:rsidRPr="00586A23" w:rsidRDefault="00583D1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5</w:t>
            </w: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0652C80E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30D17829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6EFB83C6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41FB3CB0" w14:textId="2FB4FD0D" w:rsidR="00741820" w:rsidRDefault="00CA36BE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23</w:t>
            </w:r>
          </w:p>
        </w:tc>
        <w:tc>
          <w:tcPr>
            <w:tcW w:w="709" w:type="dxa"/>
            <w:vAlign w:val="center"/>
          </w:tcPr>
          <w:p w14:paraId="5E540C38" w14:textId="6BA515F5" w:rsidR="00741820" w:rsidRDefault="00CA36BE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83</w:t>
            </w:r>
          </w:p>
        </w:tc>
      </w:tr>
      <w:tr w:rsidR="00741820" w14:paraId="0CC7192A" w14:textId="77777777" w:rsidTr="00540FCE">
        <w:tc>
          <w:tcPr>
            <w:tcW w:w="1149" w:type="dxa"/>
            <w:vMerge/>
            <w:vAlign w:val="center"/>
          </w:tcPr>
          <w:p w14:paraId="2C3193B8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04FCC1EE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6FA870E5" w14:textId="495F6361" w:rsidR="00741820" w:rsidRPr="00586A23" w:rsidRDefault="00583D1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17</w:t>
            </w:r>
          </w:p>
        </w:tc>
        <w:tc>
          <w:tcPr>
            <w:tcW w:w="850" w:type="dxa"/>
            <w:vAlign w:val="center"/>
          </w:tcPr>
          <w:p w14:paraId="2BFFEC31" w14:textId="5CE3002B" w:rsidR="00741820" w:rsidRPr="00586A23" w:rsidRDefault="00583D1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4</w:t>
            </w: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1414D5F7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7E61271D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70268130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1036FFCF" w14:textId="78B6C698" w:rsidR="00741820" w:rsidRDefault="00CA36BE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16</w:t>
            </w:r>
          </w:p>
        </w:tc>
        <w:tc>
          <w:tcPr>
            <w:tcW w:w="709" w:type="dxa"/>
            <w:vAlign w:val="center"/>
          </w:tcPr>
          <w:p w14:paraId="290054EF" w14:textId="63774D03" w:rsidR="00741820" w:rsidRDefault="00CA36BE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66</w:t>
            </w:r>
          </w:p>
        </w:tc>
      </w:tr>
      <w:tr w:rsidR="00741820" w14:paraId="5EA65AA9" w14:textId="77777777" w:rsidTr="00540FCE">
        <w:tc>
          <w:tcPr>
            <w:tcW w:w="3397" w:type="dxa"/>
            <w:gridSpan w:val="4"/>
            <w:vAlign w:val="center"/>
          </w:tcPr>
          <w:p w14:paraId="4D1D068C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6D90FBBA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Align w:val="center"/>
          </w:tcPr>
          <w:p w14:paraId="6E160AB9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741820" w14:paraId="08D5C652" w14:textId="77777777" w:rsidTr="00540FCE">
        <w:tc>
          <w:tcPr>
            <w:tcW w:w="1149" w:type="dxa"/>
            <w:vMerge w:val="restart"/>
            <w:vAlign w:val="center"/>
          </w:tcPr>
          <w:p w14:paraId="2EF0DE30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8</w:t>
            </w:r>
          </w:p>
        </w:tc>
        <w:tc>
          <w:tcPr>
            <w:tcW w:w="547" w:type="dxa"/>
            <w:vAlign w:val="center"/>
          </w:tcPr>
          <w:p w14:paraId="69889447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37AD5484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0F9014F0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257FEB85" w14:textId="77777777" w:rsidR="00741820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377B06DD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8</w:t>
            </w:r>
          </w:p>
        </w:tc>
        <w:tc>
          <w:tcPr>
            <w:tcW w:w="425" w:type="dxa"/>
            <w:vAlign w:val="center"/>
          </w:tcPr>
          <w:p w14:paraId="05C312F2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27BA8C68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3AA937FD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741820" w14:paraId="6039859D" w14:textId="77777777" w:rsidTr="00540FCE">
        <w:tc>
          <w:tcPr>
            <w:tcW w:w="1149" w:type="dxa"/>
            <w:vMerge/>
            <w:vAlign w:val="center"/>
          </w:tcPr>
          <w:p w14:paraId="0C25F05D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2682D895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04BB99D5" w14:textId="2CB7B1E7" w:rsidR="00741820" w:rsidRPr="00586A23" w:rsidRDefault="00583D1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21</w:t>
            </w:r>
          </w:p>
        </w:tc>
        <w:tc>
          <w:tcPr>
            <w:tcW w:w="850" w:type="dxa"/>
            <w:vAlign w:val="center"/>
          </w:tcPr>
          <w:p w14:paraId="2C0941B8" w14:textId="26899CDC" w:rsidR="00741820" w:rsidRPr="00586A23" w:rsidRDefault="00583D1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4</w:t>
            </w: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7A2AF24D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5C9E7898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46854C8A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02D62480" w14:textId="366A3806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6</w:t>
            </w:r>
            <w:r w:rsidR="00CA36BE">
              <w:rPr>
                <w:rFonts w:ascii="Agency FB" w:hAnsi="Agency FB"/>
                <w:sz w:val="24"/>
                <w:szCs w:val="24"/>
              </w:rPr>
              <w:t>2</w:t>
            </w:r>
          </w:p>
        </w:tc>
        <w:tc>
          <w:tcPr>
            <w:tcW w:w="709" w:type="dxa"/>
            <w:vAlign w:val="center"/>
          </w:tcPr>
          <w:p w14:paraId="6C42F839" w14:textId="07C188FE" w:rsidR="00741820" w:rsidRPr="00586A23" w:rsidRDefault="00CA36BE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2</w:t>
            </w:r>
          </w:p>
        </w:tc>
      </w:tr>
      <w:tr w:rsidR="00741820" w14:paraId="1847586E" w14:textId="77777777" w:rsidTr="00540FCE">
        <w:tc>
          <w:tcPr>
            <w:tcW w:w="1149" w:type="dxa"/>
            <w:vMerge/>
            <w:vAlign w:val="center"/>
          </w:tcPr>
          <w:p w14:paraId="19C7BFF7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1F1C17BC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13C75932" w14:textId="01248792" w:rsidR="00741820" w:rsidRPr="00586A23" w:rsidRDefault="00583D1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18</w:t>
            </w:r>
          </w:p>
        </w:tc>
        <w:tc>
          <w:tcPr>
            <w:tcW w:w="850" w:type="dxa"/>
            <w:vAlign w:val="center"/>
          </w:tcPr>
          <w:p w14:paraId="61B59B18" w14:textId="6BBBF81D" w:rsidR="00741820" w:rsidRPr="00586A23" w:rsidRDefault="00583D1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5</w:t>
            </w: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0F0BCFF3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533543CA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3D768429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06B8E254" w14:textId="5446D429" w:rsidR="00741820" w:rsidRPr="00586A23" w:rsidRDefault="00CA36BE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77</w:t>
            </w:r>
          </w:p>
        </w:tc>
        <w:tc>
          <w:tcPr>
            <w:tcW w:w="709" w:type="dxa"/>
            <w:vAlign w:val="center"/>
          </w:tcPr>
          <w:p w14:paraId="7DCF644A" w14:textId="78BA751D" w:rsidR="00741820" w:rsidRPr="00586A23" w:rsidRDefault="00CA36BE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7</w:t>
            </w:r>
          </w:p>
        </w:tc>
      </w:tr>
      <w:tr w:rsidR="00741820" w14:paraId="409FBB2F" w14:textId="77777777" w:rsidTr="00540FCE">
        <w:tc>
          <w:tcPr>
            <w:tcW w:w="3397" w:type="dxa"/>
            <w:gridSpan w:val="4"/>
            <w:vAlign w:val="center"/>
          </w:tcPr>
          <w:p w14:paraId="04183D05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30E9A01D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Merge w:val="restart"/>
            <w:shd w:val="clear" w:color="auto" w:fill="FBE4D5" w:themeFill="accent2" w:themeFillTint="33"/>
          </w:tcPr>
          <w:p w14:paraId="0DB05453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741820" w14:paraId="0C3EE98C" w14:textId="77777777" w:rsidTr="00540FCE">
        <w:tc>
          <w:tcPr>
            <w:tcW w:w="1149" w:type="dxa"/>
            <w:vMerge w:val="restart"/>
            <w:vAlign w:val="center"/>
          </w:tcPr>
          <w:p w14:paraId="4ADCDB68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</w:t>
            </w:r>
          </w:p>
        </w:tc>
        <w:tc>
          <w:tcPr>
            <w:tcW w:w="547" w:type="dxa"/>
            <w:vAlign w:val="center"/>
          </w:tcPr>
          <w:p w14:paraId="15D9FCC0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66C20EAA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3DB98373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10F497A4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Merge/>
            <w:shd w:val="clear" w:color="auto" w:fill="FBE4D5" w:themeFill="accent2" w:themeFillTint="33"/>
          </w:tcPr>
          <w:p w14:paraId="126A1F49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741820" w14:paraId="151DF7EF" w14:textId="77777777" w:rsidTr="00540FCE">
        <w:tc>
          <w:tcPr>
            <w:tcW w:w="1149" w:type="dxa"/>
            <w:vMerge/>
            <w:vAlign w:val="center"/>
          </w:tcPr>
          <w:p w14:paraId="649251E9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5C5D3E5F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002E9D7B" w14:textId="02E355DB" w:rsidR="00741820" w:rsidRPr="00586A23" w:rsidRDefault="00583D1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9</w:t>
            </w:r>
          </w:p>
        </w:tc>
        <w:tc>
          <w:tcPr>
            <w:tcW w:w="850" w:type="dxa"/>
            <w:vAlign w:val="center"/>
          </w:tcPr>
          <w:p w14:paraId="175C186E" w14:textId="07F00351" w:rsidR="00741820" w:rsidRPr="00586A23" w:rsidRDefault="00583D1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4</w:t>
            </w: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4321F5E6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Merge/>
            <w:shd w:val="clear" w:color="auto" w:fill="FBE4D5" w:themeFill="accent2" w:themeFillTint="33"/>
          </w:tcPr>
          <w:p w14:paraId="08E35AC5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741820" w14:paraId="07F50916" w14:textId="77777777" w:rsidTr="00540FCE">
        <w:tc>
          <w:tcPr>
            <w:tcW w:w="1149" w:type="dxa"/>
            <w:vMerge/>
            <w:vAlign w:val="center"/>
          </w:tcPr>
          <w:p w14:paraId="39BD406D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2C5D5CB5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14BA4DB2" w14:textId="5E7B3C0D" w:rsidR="00741820" w:rsidRPr="00586A23" w:rsidRDefault="00583D1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20</w:t>
            </w:r>
          </w:p>
        </w:tc>
        <w:tc>
          <w:tcPr>
            <w:tcW w:w="850" w:type="dxa"/>
            <w:vAlign w:val="center"/>
          </w:tcPr>
          <w:p w14:paraId="4A435325" w14:textId="115F8C66" w:rsidR="00741820" w:rsidRPr="00586A23" w:rsidRDefault="00583D1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5</w:t>
            </w: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13D99619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Merge/>
            <w:shd w:val="clear" w:color="auto" w:fill="FBE4D5" w:themeFill="accent2" w:themeFillTint="33"/>
          </w:tcPr>
          <w:p w14:paraId="1D6006E4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741820" w14:paraId="1B128F83" w14:textId="77777777" w:rsidTr="00540FCE">
        <w:trPr>
          <w:trHeight w:val="578"/>
        </w:trPr>
        <w:tc>
          <w:tcPr>
            <w:tcW w:w="3397" w:type="dxa"/>
            <w:gridSpan w:val="4"/>
            <w:shd w:val="clear" w:color="auto" w:fill="FBE4D5" w:themeFill="accent2" w:themeFillTint="33"/>
          </w:tcPr>
          <w:p w14:paraId="5E6A4391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FBE4D5" w:themeFill="accent2" w:themeFillTint="33"/>
          </w:tcPr>
          <w:p w14:paraId="2DAF02D2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043" w:type="dxa"/>
            <w:gridSpan w:val="4"/>
            <w:vMerge/>
            <w:shd w:val="clear" w:color="auto" w:fill="FBE4D5" w:themeFill="accent2" w:themeFillTint="33"/>
          </w:tcPr>
          <w:p w14:paraId="2E0BF068" w14:textId="77777777" w:rsidR="00741820" w:rsidRPr="00586A23" w:rsidRDefault="00741820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</w:tbl>
    <w:p w14:paraId="72863313" w14:textId="220F1451" w:rsidR="0026383F" w:rsidRDefault="0026383F" w:rsidP="0026383F">
      <w:pPr>
        <w:jc w:val="center"/>
        <w:rPr>
          <w:rFonts w:ascii="Agency FB" w:hAnsi="Agency FB"/>
          <w:b/>
          <w:bCs/>
          <w:sz w:val="32"/>
          <w:szCs w:val="32"/>
          <w:u w:val="single"/>
        </w:rPr>
      </w:pPr>
      <w:r w:rsidRPr="0026383F">
        <w:rPr>
          <w:rFonts w:ascii="Agency FB" w:hAnsi="Agency FB"/>
          <w:b/>
          <w:bCs/>
          <w:sz w:val="32"/>
          <w:szCs w:val="32"/>
          <w:u w:val="single"/>
        </w:rPr>
        <w:lastRenderedPageBreak/>
        <w:t>CONFUSION MATRICES FOR RANDOM FOREST CLASSIFIER</w:t>
      </w:r>
    </w:p>
    <w:p w14:paraId="378B38CC" w14:textId="77777777" w:rsidR="0026383F" w:rsidRPr="0026383F" w:rsidRDefault="0026383F" w:rsidP="0026383F">
      <w:pPr>
        <w:jc w:val="center"/>
        <w:rPr>
          <w:rFonts w:ascii="Agency FB" w:hAnsi="Agency FB"/>
          <w:b/>
          <w:bCs/>
          <w:sz w:val="32"/>
          <w:szCs w:val="32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49"/>
        <w:gridCol w:w="547"/>
        <w:gridCol w:w="851"/>
        <w:gridCol w:w="850"/>
        <w:gridCol w:w="993"/>
        <w:gridCol w:w="1200"/>
        <w:gridCol w:w="425"/>
        <w:gridCol w:w="709"/>
        <w:gridCol w:w="926"/>
      </w:tblGrid>
      <w:tr w:rsidR="0026383F" w:rsidRPr="00586A23" w14:paraId="55D4E253" w14:textId="77777777" w:rsidTr="0026383F">
        <w:tc>
          <w:tcPr>
            <w:tcW w:w="1149" w:type="dxa"/>
          </w:tcPr>
          <w:p w14:paraId="519B8C5F" w14:textId="77777777" w:rsidR="0026383F" w:rsidRPr="00586A23" w:rsidRDefault="0026383F" w:rsidP="00150344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</w:rPr>
            </w:pPr>
            <w:r w:rsidRPr="00586A23">
              <w:rPr>
                <w:rFonts w:ascii="Agency FB" w:hAnsi="Agency FB"/>
                <w:b/>
                <w:bCs/>
                <w:sz w:val="24"/>
                <w:szCs w:val="24"/>
              </w:rPr>
              <w:t>Dimensions reduced</w:t>
            </w:r>
          </w:p>
        </w:tc>
        <w:tc>
          <w:tcPr>
            <w:tcW w:w="6501" w:type="dxa"/>
            <w:gridSpan w:val="8"/>
            <w:vAlign w:val="center"/>
          </w:tcPr>
          <w:p w14:paraId="5764EC95" w14:textId="77777777" w:rsidR="0026383F" w:rsidRPr="00586A23" w:rsidRDefault="0026383F" w:rsidP="00150344">
            <w:pPr>
              <w:jc w:val="center"/>
              <w:rPr>
                <w:rFonts w:ascii="Agency FB" w:hAnsi="Agency FB"/>
                <w:b/>
                <w:bCs/>
                <w:sz w:val="28"/>
                <w:szCs w:val="28"/>
              </w:rPr>
            </w:pPr>
            <w:r w:rsidRPr="00586A23">
              <w:rPr>
                <w:rFonts w:ascii="Agency FB" w:hAnsi="Agency FB"/>
                <w:b/>
                <w:bCs/>
                <w:sz w:val="28"/>
                <w:szCs w:val="28"/>
              </w:rPr>
              <w:t>Confusion Matri</w:t>
            </w:r>
            <w:r>
              <w:rPr>
                <w:rFonts w:ascii="Agency FB" w:hAnsi="Agency FB"/>
                <w:b/>
                <w:bCs/>
                <w:sz w:val="28"/>
                <w:szCs w:val="28"/>
              </w:rPr>
              <w:t>ces</w:t>
            </w:r>
          </w:p>
        </w:tc>
      </w:tr>
      <w:tr w:rsidR="0026383F" w14:paraId="7AEF7E2B" w14:textId="77777777" w:rsidTr="00540FCE">
        <w:tc>
          <w:tcPr>
            <w:tcW w:w="1149" w:type="dxa"/>
            <w:vMerge w:val="restart"/>
            <w:vAlign w:val="center"/>
          </w:tcPr>
          <w:p w14:paraId="62FB6DF4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547" w:type="dxa"/>
            <w:vAlign w:val="center"/>
          </w:tcPr>
          <w:p w14:paraId="62B627BE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011F98C4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34344A88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 w:val="restart"/>
            <w:shd w:val="clear" w:color="auto" w:fill="D0CECE" w:themeFill="background2" w:themeFillShade="E6"/>
          </w:tcPr>
          <w:p w14:paraId="551C0724" w14:textId="77777777" w:rsidR="0026383F" w:rsidRPr="00F94366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  <w:highlight w:val="yellow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2F4ADD36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0</w:t>
            </w:r>
          </w:p>
        </w:tc>
        <w:tc>
          <w:tcPr>
            <w:tcW w:w="425" w:type="dxa"/>
            <w:vAlign w:val="center"/>
          </w:tcPr>
          <w:p w14:paraId="66153CC7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57C9882A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926" w:type="dxa"/>
            <w:vAlign w:val="center"/>
          </w:tcPr>
          <w:p w14:paraId="6979A658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26383F" w14:paraId="593300CD" w14:textId="77777777" w:rsidTr="00540FCE">
        <w:tc>
          <w:tcPr>
            <w:tcW w:w="1149" w:type="dxa"/>
            <w:vMerge/>
            <w:vAlign w:val="center"/>
          </w:tcPr>
          <w:p w14:paraId="50C82FA8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2AD91992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65B6D233" w14:textId="4273BD13" w:rsidR="0026383F" w:rsidRPr="00586A23" w:rsidRDefault="00930DE3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0</w:t>
            </w:r>
          </w:p>
        </w:tc>
        <w:tc>
          <w:tcPr>
            <w:tcW w:w="850" w:type="dxa"/>
            <w:vAlign w:val="center"/>
          </w:tcPr>
          <w:p w14:paraId="31AAD867" w14:textId="0D33A7F7" w:rsidR="0026383F" w:rsidRPr="00586A23" w:rsidRDefault="00930DE3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9</w:t>
            </w: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023CB426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6DD7C947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0A51A0D6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7893D57B" w14:textId="210237CC" w:rsidR="0026383F" w:rsidRPr="00586A23" w:rsidRDefault="007F5CB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7</w:t>
            </w:r>
          </w:p>
        </w:tc>
        <w:tc>
          <w:tcPr>
            <w:tcW w:w="926" w:type="dxa"/>
            <w:vAlign w:val="center"/>
          </w:tcPr>
          <w:p w14:paraId="5A71C22C" w14:textId="767C7814" w:rsidR="0026383F" w:rsidRPr="00586A23" w:rsidRDefault="007F5CB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08</w:t>
            </w:r>
          </w:p>
        </w:tc>
      </w:tr>
      <w:tr w:rsidR="0026383F" w14:paraId="02D0A71A" w14:textId="77777777" w:rsidTr="00540FCE">
        <w:tc>
          <w:tcPr>
            <w:tcW w:w="1149" w:type="dxa"/>
            <w:vMerge/>
            <w:vAlign w:val="center"/>
          </w:tcPr>
          <w:p w14:paraId="14B2AB1E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255B4DEE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3AC9677F" w14:textId="0A37BE46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8</w:t>
            </w:r>
            <w:r w:rsidR="00930DE3">
              <w:rPr>
                <w:rFonts w:ascii="Agency FB" w:hAnsi="Agency FB"/>
                <w:sz w:val="24"/>
                <w:szCs w:val="24"/>
              </w:rPr>
              <w:t>9</w:t>
            </w:r>
          </w:p>
        </w:tc>
        <w:tc>
          <w:tcPr>
            <w:tcW w:w="850" w:type="dxa"/>
            <w:vAlign w:val="center"/>
          </w:tcPr>
          <w:p w14:paraId="5B944A47" w14:textId="74E28B89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</w:t>
            </w:r>
            <w:r w:rsidR="00930DE3"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62F26925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08B8AB1A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2F88C52F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2D017384" w14:textId="585BC8C6" w:rsidR="0026383F" w:rsidRPr="00586A23" w:rsidRDefault="007F5CB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8</w:t>
            </w:r>
            <w:r w:rsidR="0026383F">
              <w:rPr>
                <w:rFonts w:ascii="Agency FB" w:hAnsi="Agency FB"/>
                <w:sz w:val="24"/>
                <w:szCs w:val="24"/>
              </w:rPr>
              <w:t>2</w:t>
            </w:r>
          </w:p>
        </w:tc>
        <w:tc>
          <w:tcPr>
            <w:tcW w:w="926" w:type="dxa"/>
            <w:vAlign w:val="center"/>
          </w:tcPr>
          <w:p w14:paraId="2BB967D2" w14:textId="3507D2A7" w:rsidR="0026383F" w:rsidRPr="00586A23" w:rsidRDefault="007F5CB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41</w:t>
            </w:r>
          </w:p>
        </w:tc>
      </w:tr>
      <w:tr w:rsidR="0026383F" w14:paraId="1C321F74" w14:textId="77777777" w:rsidTr="00540FCE">
        <w:tc>
          <w:tcPr>
            <w:tcW w:w="3397" w:type="dxa"/>
            <w:gridSpan w:val="4"/>
            <w:shd w:val="clear" w:color="auto" w:fill="auto"/>
            <w:vAlign w:val="center"/>
          </w:tcPr>
          <w:p w14:paraId="19A752AF" w14:textId="77777777" w:rsidR="0026383F" w:rsidRPr="0000152E" w:rsidRDefault="0026383F" w:rsidP="00150344">
            <w:pPr>
              <w:jc w:val="center"/>
              <w:rPr>
                <w:rFonts w:ascii="Agency FB" w:hAnsi="Agency FB"/>
                <w:color w:val="000000" w:themeColor="text1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431BCCEE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260" w:type="dxa"/>
            <w:gridSpan w:val="4"/>
            <w:vAlign w:val="center"/>
          </w:tcPr>
          <w:p w14:paraId="1C91B0A3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26383F" w14:paraId="0D9FA4A6" w14:textId="77777777" w:rsidTr="00540FCE">
        <w:tc>
          <w:tcPr>
            <w:tcW w:w="1149" w:type="dxa"/>
            <w:vMerge w:val="restart"/>
            <w:vAlign w:val="center"/>
          </w:tcPr>
          <w:p w14:paraId="49ED6E7F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547" w:type="dxa"/>
            <w:vAlign w:val="center"/>
          </w:tcPr>
          <w:p w14:paraId="34B4D14F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17CE8F01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6A50E1E4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3BF6E170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093357F6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1</w:t>
            </w:r>
          </w:p>
        </w:tc>
        <w:tc>
          <w:tcPr>
            <w:tcW w:w="425" w:type="dxa"/>
            <w:vAlign w:val="center"/>
          </w:tcPr>
          <w:p w14:paraId="11C23CC8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63A271E9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926" w:type="dxa"/>
            <w:vAlign w:val="center"/>
          </w:tcPr>
          <w:p w14:paraId="69F8ECC1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26383F" w14:paraId="45C11C29" w14:textId="77777777" w:rsidTr="00540FCE">
        <w:tc>
          <w:tcPr>
            <w:tcW w:w="1149" w:type="dxa"/>
            <w:vMerge/>
            <w:vAlign w:val="center"/>
          </w:tcPr>
          <w:p w14:paraId="407C236F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75683CD3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3AF2733F" w14:textId="579FACC7" w:rsidR="0026383F" w:rsidRPr="00586A23" w:rsidRDefault="00E13328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7</w:t>
            </w:r>
          </w:p>
        </w:tc>
        <w:tc>
          <w:tcPr>
            <w:tcW w:w="850" w:type="dxa"/>
            <w:vAlign w:val="center"/>
          </w:tcPr>
          <w:p w14:paraId="023C16D3" w14:textId="13CD467B" w:rsidR="0026383F" w:rsidRPr="00586A23" w:rsidRDefault="00E13328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01</w:t>
            </w: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56445572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168EEA7C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03C64907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68EC4AF0" w14:textId="12F74F20" w:rsidR="0026383F" w:rsidRPr="00586A23" w:rsidRDefault="007F5CB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3</w:t>
            </w:r>
          </w:p>
        </w:tc>
        <w:tc>
          <w:tcPr>
            <w:tcW w:w="926" w:type="dxa"/>
            <w:vAlign w:val="center"/>
          </w:tcPr>
          <w:p w14:paraId="4C03B845" w14:textId="3624AAA0" w:rsidR="0026383F" w:rsidRPr="00586A23" w:rsidRDefault="007F5CB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08</w:t>
            </w:r>
          </w:p>
        </w:tc>
      </w:tr>
      <w:tr w:rsidR="0026383F" w14:paraId="2BA544BA" w14:textId="77777777" w:rsidTr="00540FCE">
        <w:tc>
          <w:tcPr>
            <w:tcW w:w="1149" w:type="dxa"/>
            <w:vMerge/>
            <w:vAlign w:val="center"/>
          </w:tcPr>
          <w:p w14:paraId="1C623CB8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7FC020ED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586A23"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08BC2C3F" w14:textId="7D59A78D" w:rsidR="0026383F" w:rsidRPr="00586A23" w:rsidRDefault="00E13328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82</w:t>
            </w:r>
          </w:p>
        </w:tc>
        <w:tc>
          <w:tcPr>
            <w:tcW w:w="850" w:type="dxa"/>
            <w:vAlign w:val="center"/>
          </w:tcPr>
          <w:p w14:paraId="35FA2203" w14:textId="7C0FB686" w:rsidR="0026383F" w:rsidRPr="00586A23" w:rsidRDefault="00E13328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48</w:t>
            </w: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57F79E9C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518CB87D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1E8E69E1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5880A7BE" w14:textId="71F9B469" w:rsidR="0026383F" w:rsidRPr="00586A23" w:rsidRDefault="007F5CB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86</w:t>
            </w:r>
          </w:p>
        </w:tc>
        <w:tc>
          <w:tcPr>
            <w:tcW w:w="926" w:type="dxa"/>
            <w:vAlign w:val="center"/>
          </w:tcPr>
          <w:p w14:paraId="5AAFF70B" w14:textId="2AE84427" w:rsidR="0026383F" w:rsidRPr="00586A23" w:rsidRDefault="007F5CB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41</w:t>
            </w:r>
          </w:p>
        </w:tc>
      </w:tr>
      <w:tr w:rsidR="0026383F" w14:paraId="7D975DFC" w14:textId="77777777" w:rsidTr="00540FCE">
        <w:tc>
          <w:tcPr>
            <w:tcW w:w="3397" w:type="dxa"/>
            <w:gridSpan w:val="4"/>
            <w:vAlign w:val="center"/>
          </w:tcPr>
          <w:p w14:paraId="7E4A6457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06F85678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260" w:type="dxa"/>
            <w:gridSpan w:val="4"/>
            <w:vAlign w:val="center"/>
          </w:tcPr>
          <w:p w14:paraId="0019ECA0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26383F" w14:paraId="10BC2A0E" w14:textId="77777777" w:rsidTr="00540FCE">
        <w:tc>
          <w:tcPr>
            <w:tcW w:w="1149" w:type="dxa"/>
            <w:vMerge w:val="restart"/>
            <w:vAlign w:val="center"/>
          </w:tcPr>
          <w:p w14:paraId="32FD7EAA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2</w:t>
            </w:r>
          </w:p>
        </w:tc>
        <w:tc>
          <w:tcPr>
            <w:tcW w:w="547" w:type="dxa"/>
            <w:vAlign w:val="center"/>
          </w:tcPr>
          <w:p w14:paraId="41F11972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596A1483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55A1C738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3A64A32F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41D514DF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2</w:t>
            </w:r>
          </w:p>
        </w:tc>
        <w:tc>
          <w:tcPr>
            <w:tcW w:w="425" w:type="dxa"/>
            <w:vAlign w:val="center"/>
          </w:tcPr>
          <w:p w14:paraId="268E7DD7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437E57E1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926" w:type="dxa"/>
            <w:vAlign w:val="center"/>
          </w:tcPr>
          <w:p w14:paraId="60FE241C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26383F" w14:paraId="7B242C2A" w14:textId="77777777" w:rsidTr="00540FCE">
        <w:tc>
          <w:tcPr>
            <w:tcW w:w="1149" w:type="dxa"/>
            <w:vMerge/>
            <w:vAlign w:val="center"/>
          </w:tcPr>
          <w:p w14:paraId="1DA6136F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07445395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63472ED4" w14:textId="3E0F9530" w:rsidR="0026383F" w:rsidRPr="00586A23" w:rsidRDefault="00E13328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7</w:t>
            </w:r>
          </w:p>
        </w:tc>
        <w:tc>
          <w:tcPr>
            <w:tcW w:w="850" w:type="dxa"/>
            <w:vAlign w:val="center"/>
          </w:tcPr>
          <w:p w14:paraId="3CDC6198" w14:textId="0FF29125" w:rsidR="0026383F" w:rsidRPr="00586A23" w:rsidRDefault="00E13328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03</w:t>
            </w: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6D98D13E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1AA02D3D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0DF43E6D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6E0B9717" w14:textId="0F2D7216" w:rsidR="0026383F" w:rsidRDefault="007F5CB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6</w:t>
            </w:r>
          </w:p>
        </w:tc>
        <w:tc>
          <w:tcPr>
            <w:tcW w:w="926" w:type="dxa"/>
            <w:vAlign w:val="center"/>
          </w:tcPr>
          <w:p w14:paraId="4DB02FBC" w14:textId="006072B1" w:rsidR="0026383F" w:rsidRDefault="007F5CB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05</w:t>
            </w:r>
          </w:p>
        </w:tc>
      </w:tr>
      <w:tr w:rsidR="0026383F" w14:paraId="790822C0" w14:textId="77777777" w:rsidTr="00540FCE">
        <w:tc>
          <w:tcPr>
            <w:tcW w:w="1149" w:type="dxa"/>
            <w:vMerge/>
            <w:vAlign w:val="center"/>
          </w:tcPr>
          <w:p w14:paraId="35BF448A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05B53096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1315A4CA" w14:textId="5544CBCE" w:rsidR="0026383F" w:rsidRPr="00586A23" w:rsidRDefault="00E13328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82</w:t>
            </w:r>
          </w:p>
        </w:tc>
        <w:tc>
          <w:tcPr>
            <w:tcW w:w="850" w:type="dxa"/>
            <w:vAlign w:val="center"/>
          </w:tcPr>
          <w:p w14:paraId="405F98FF" w14:textId="7FD031DD" w:rsidR="0026383F" w:rsidRPr="00586A23" w:rsidRDefault="00E13328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46</w:t>
            </w: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2E7D50A5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188B93E6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3DB59CBF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7B4B1C15" w14:textId="228C0032" w:rsidR="0026383F" w:rsidRDefault="007F5CB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83</w:t>
            </w:r>
          </w:p>
        </w:tc>
        <w:tc>
          <w:tcPr>
            <w:tcW w:w="926" w:type="dxa"/>
            <w:vAlign w:val="center"/>
          </w:tcPr>
          <w:p w14:paraId="0B814386" w14:textId="76027065" w:rsidR="0026383F" w:rsidRDefault="007F5CB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44</w:t>
            </w:r>
          </w:p>
        </w:tc>
      </w:tr>
      <w:tr w:rsidR="0026383F" w14:paraId="08340BDA" w14:textId="77777777" w:rsidTr="00540FCE">
        <w:tc>
          <w:tcPr>
            <w:tcW w:w="3397" w:type="dxa"/>
            <w:gridSpan w:val="4"/>
            <w:vAlign w:val="center"/>
          </w:tcPr>
          <w:p w14:paraId="482A0CFF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1041662F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260" w:type="dxa"/>
            <w:gridSpan w:val="4"/>
            <w:vAlign w:val="center"/>
          </w:tcPr>
          <w:p w14:paraId="37F9E0DB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26383F" w14:paraId="3A91DFB6" w14:textId="77777777" w:rsidTr="00540FCE">
        <w:tc>
          <w:tcPr>
            <w:tcW w:w="1149" w:type="dxa"/>
            <w:vMerge w:val="restart"/>
            <w:vAlign w:val="center"/>
          </w:tcPr>
          <w:p w14:paraId="4FB758F3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3</w:t>
            </w:r>
          </w:p>
        </w:tc>
        <w:tc>
          <w:tcPr>
            <w:tcW w:w="547" w:type="dxa"/>
            <w:vAlign w:val="center"/>
          </w:tcPr>
          <w:p w14:paraId="47DC494E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68F505CF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1AECB330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05A2FBE0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58A58622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3</w:t>
            </w:r>
          </w:p>
        </w:tc>
        <w:tc>
          <w:tcPr>
            <w:tcW w:w="425" w:type="dxa"/>
            <w:vAlign w:val="center"/>
          </w:tcPr>
          <w:p w14:paraId="6117A44F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6307625C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926" w:type="dxa"/>
            <w:vAlign w:val="center"/>
          </w:tcPr>
          <w:p w14:paraId="2D554056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26383F" w14:paraId="3696BD0B" w14:textId="77777777" w:rsidTr="00540FCE">
        <w:tc>
          <w:tcPr>
            <w:tcW w:w="1149" w:type="dxa"/>
            <w:vMerge/>
            <w:vAlign w:val="center"/>
          </w:tcPr>
          <w:p w14:paraId="09401300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7A259E38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1033C587" w14:textId="1065A683" w:rsidR="0026383F" w:rsidRPr="00586A23" w:rsidRDefault="00E13328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1</w:t>
            </w:r>
          </w:p>
        </w:tc>
        <w:tc>
          <w:tcPr>
            <w:tcW w:w="850" w:type="dxa"/>
            <w:vAlign w:val="center"/>
          </w:tcPr>
          <w:p w14:paraId="2D2D9733" w14:textId="15BF80B1" w:rsidR="0026383F" w:rsidRPr="00586A23" w:rsidRDefault="00E13328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11</w:t>
            </w: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490E3A1F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41D892C0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2C82A146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2A71C5E2" w14:textId="22E4DC59" w:rsidR="0026383F" w:rsidRDefault="007F5CB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6</w:t>
            </w:r>
          </w:p>
        </w:tc>
        <w:tc>
          <w:tcPr>
            <w:tcW w:w="926" w:type="dxa"/>
            <w:vAlign w:val="center"/>
          </w:tcPr>
          <w:p w14:paraId="69C14591" w14:textId="6B13A52D" w:rsidR="0026383F" w:rsidRDefault="007F5CB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06</w:t>
            </w:r>
          </w:p>
        </w:tc>
      </w:tr>
      <w:tr w:rsidR="0026383F" w14:paraId="76E4A5E7" w14:textId="77777777" w:rsidTr="00540FCE">
        <w:tc>
          <w:tcPr>
            <w:tcW w:w="1149" w:type="dxa"/>
            <w:vMerge/>
            <w:vAlign w:val="center"/>
          </w:tcPr>
          <w:p w14:paraId="4FDF2204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3E28D72F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3FD3F6D9" w14:textId="74210E7B" w:rsidR="0026383F" w:rsidRPr="00586A23" w:rsidRDefault="00E13328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88</w:t>
            </w:r>
          </w:p>
        </w:tc>
        <w:tc>
          <w:tcPr>
            <w:tcW w:w="850" w:type="dxa"/>
            <w:vAlign w:val="center"/>
          </w:tcPr>
          <w:p w14:paraId="41B1B554" w14:textId="0C8038F4" w:rsidR="0026383F" w:rsidRPr="00586A23" w:rsidRDefault="00E13328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38</w:t>
            </w: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598630D4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0C0C22A4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48999717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474618F5" w14:textId="46A83E04" w:rsidR="0026383F" w:rsidRDefault="007F5CB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83</w:t>
            </w:r>
          </w:p>
        </w:tc>
        <w:tc>
          <w:tcPr>
            <w:tcW w:w="926" w:type="dxa"/>
            <w:vAlign w:val="center"/>
          </w:tcPr>
          <w:p w14:paraId="67385368" w14:textId="3B23D228" w:rsidR="0026383F" w:rsidRDefault="007F5CB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43</w:t>
            </w:r>
          </w:p>
        </w:tc>
      </w:tr>
      <w:tr w:rsidR="0026383F" w14:paraId="59A5B290" w14:textId="77777777" w:rsidTr="00540FCE">
        <w:tc>
          <w:tcPr>
            <w:tcW w:w="3397" w:type="dxa"/>
            <w:gridSpan w:val="4"/>
            <w:vAlign w:val="center"/>
          </w:tcPr>
          <w:p w14:paraId="3CBD890D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4E3F948F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260" w:type="dxa"/>
            <w:gridSpan w:val="4"/>
            <w:vAlign w:val="center"/>
          </w:tcPr>
          <w:p w14:paraId="78330DCF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26383F" w14:paraId="15AD0597" w14:textId="77777777" w:rsidTr="00540FCE">
        <w:tc>
          <w:tcPr>
            <w:tcW w:w="1149" w:type="dxa"/>
            <w:vMerge w:val="restart"/>
            <w:vAlign w:val="center"/>
          </w:tcPr>
          <w:p w14:paraId="44C01B99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4</w:t>
            </w:r>
          </w:p>
        </w:tc>
        <w:tc>
          <w:tcPr>
            <w:tcW w:w="547" w:type="dxa"/>
            <w:vAlign w:val="center"/>
          </w:tcPr>
          <w:p w14:paraId="18EF9BE5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3B3C5577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14A795B1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7C266A82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68D0FACE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4</w:t>
            </w:r>
          </w:p>
        </w:tc>
        <w:tc>
          <w:tcPr>
            <w:tcW w:w="425" w:type="dxa"/>
            <w:vAlign w:val="center"/>
          </w:tcPr>
          <w:p w14:paraId="34329B29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14774412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926" w:type="dxa"/>
            <w:vAlign w:val="center"/>
          </w:tcPr>
          <w:p w14:paraId="3E7B27A7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26383F" w14:paraId="1158D1EC" w14:textId="77777777" w:rsidTr="00540FCE">
        <w:tc>
          <w:tcPr>
            <w:tcW w:w="1149" w:type="dxa"/>
            <w:vMerge/>
            <w:vAlign w:val="center"/>
          </w:tcPr>
          <w:p w14:paraId="29BC361E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3474E295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03254520" w14:textId="2644B00A" w:rsidR="0026383F" w:rsidRPr="00586A23" w:rsidRDefault="00E13328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3</w:t>
            </w:r>
          </w:p>
        </w:tc>
        <w:tc>
          <w:tcPr>
            <w:tcW w:w="850" w:type="dxa"/>
            <w:vAlign w:val="center"/>
          </w:tcPr>
          <w:p w14:paraId="47D98BAE" w14:textId="2E9C3BD3" w:rsidR="0026383F" w:rsidRPr="00586A23" w:rsidRDefault="00E13328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04</w:t>
            </w: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7FD06EBF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7A3592BD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744B5884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098FA389" w14:textId="705336A7" w:rsidR="0026383F" w:rsidRDefault="007F5CB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7</w:t>
            </w:r>
          </w:p>
        </w:tc>
        <w:tc>
          <w:tcPr>
            <w:tcW w:w="926" w:type="dxa"/>
            <w:vAlign w:val="center"/>
          </w:tcPr>
          <w:p w14:paraId="668181AE" w14:textId="0AAF609B" w:rsidR="0026383F" w:rsidRDefault="007F5CB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04</w:t>
            </w:r>
          </w:p>
        </w:tc>
      </w:tr>
      <w:tr w:rsidR="0026383F" w14:paraId="1F38A339" w14:textId="77777777" w:rsidTr="00540FCE">
        <w:tc>
          <w:tcPr>
            <w:tcW w:w="1149" w:type="dxa"/>
            <w:vMerge/>
            <w:vAlign w:val="center"/>
          </w:tcPr>
          <w:p w14:paraId="1779F8D1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3D4B389A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09C73B26" w14:textId="35EF8753" w:rsidR="0026383F" w:rsidRPr="00586A23" w:rsidRDefault="00E13328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86</w:t>
            </w:r>
          </w:p>
        </w:tc>
        <w:tc>
          <w:tcPr>
            <w:tcW w:w="850" w:type="dxa"/>
            <w:vAlign w:val="center"/>
          </w:tcPr>
          <w:p w14:paraId="3B34D40E" w14:textId="18C9F5EE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4</w:t>
            </w:r>
            <w:r w:rsidR="00E13328">
              <w:rPr>
                <w:rFonts w:ascii="Agency FB" w:hAnsi="Agency FB"/>
                <w:sz w:val="24"/>
                <w:szCs w:val="24"/>
              </w:rPr>
              <w:t>5</w:t>
            </w: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74B80037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51ED23BB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1180B08D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1101CF1E" w14:textId="32F43505" w:rsidR="0026383F" w:rsidRDefault="007F5CB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82</w:t>
            </w:r>
          </w:p>
        </w:tc>
        <w:tc>
          <w:tcPr>
            <w:tcW w:w="926" w:type="dxa"/>
            <w:vAlign w:val="center"/>
          </w:tcPr>
          <w:p w14:paraId="0D7366BA" w14:textId="0AA84F05" w:rsidR="0026383F" w:rsidRDefault="007F5CB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45</w:t>
            </w:r>
          </w:p>
        </w:tc>
      </w:tr>
      <w:tr w:rsidR="0026383F" w14:paraId="6E140331" w14:textId="77777777" w:rsidTr="00540FCE">
        <w:tc>
          <w:tcPr>
            <w:tcW w:w="3397" w:type="dxa"/>
            <w:gridSpan w:val="4"/>
            <w:vAlign w:val="center"/>
          </w:tcPr>
          <w:p w14:paraId="5ADA7748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0A1EDA21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260" w:type="dxa"/>
            <w:gridSpan w:val="4"/>
            <w:vAlign w:val="center"/>
          </w:tcPr>
          <w:p w14:paraId="5CA2D6B7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26383F" w14:paraId="173C1DAE" w14:textId="77777777" w:rsidTr="00540FCE">
        <w:tc>
          <w:tcPr>
            <w:tcW w:w="1149" w:type="dxa"/>
            <w:vMerge w:val="restart"/>
            <w:vAlign w:val="center"/>
          </w:tcPr>
          <w:p w14:paraId="10CB7167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</w:t>
            </w:r>
          </w:p>
        </w:tc>
        <w:tc>
          <w:tcPr>
            <w:tcW w:w="547" w:type="dxa"/>
            <w:vAlign w:val="center"/>
          </w:tcPr>
          <w:p w14:paraId="67CA46F8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56118E08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7A829EFF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001A9187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164DA94F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5</w:t>
            </w:r>
          </w:p>
        </w:tc>
        <w:tc>
          <w:tcPr>
            <w:tcW w:w="425" w:type="dxa"/>
            <w:vAlign w:val="center"/>
          </w:tcPr>
          <w:p w14:paraId="3C64F732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086C038E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926" w:type="dxa"/>
            <w:vAlign w:val="center"/>
          </w:tcPr>
          <w:p w14:paraId="32D101BA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26383F" w14:paraId="368EFA80" w14:textId="77777777" w:rsidTr="00540FCE">
        <w:tc>
          <w:tcPr>
            <w:tcW w:w="1149" w:type="dxa"/>
            <w:vMerge/>
            <w:vAlign w:val="center"/>
          </w:tcPr>
          <w:p w14:paraId="784B5F45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7E92C9B5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60511778" w14:textId="2B791B1C" w:rsidR="0026383F" w:rsidRPr="00586A23" w:rsidRDefault="00E13328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1</w:t>
            </w:r>
          </w:p>
        </w:tc>
        <w:tc>
          <w:tcPr>
            <w:tcW w:w="850" w:type="dxa"/>
            <w:vAlign w:val="center"/>
          </w:tcPr>
          <w:p w14:paraId="21FE3408" w14:textId="37AE0246" w:rsidR="0026383F" w:rsidRPr="00586A23" w:rsidRDefault="00E13328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08</w:t>
            </w: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301EDDCA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2B2F61C8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53C6EF80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11DEE409" w14:textId="6438E84B" w:rsidR="0026383F" w:rsidRDefault="00540FCE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5</w:t>
            </w:r>
          </w:p>
        </w:tc>
        <w:tc>
          <w:tcPr>
            <w:tcW w:w="926" w:type="dxa"/>
            <w:vAlign w:val="center"/>
          </w:tcPr>
          <w:p w14:paraId="2EDEDB47" w14:textId="3C55DA88" w:rsidR="0026383F" w:rsidRDefault="00540FCE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08</w:t>
            </w:r>
          </w:p>
        </w:tc>
      </w:tr>
      <w:tr w:rsidR="0026383F" w14:paraId="45F31BCC" w14:textId="77777777" w:rsidTr="00540FCE">
        <w:tc>
          <w:tcPr>
            <w:tcW w:w="1149" w:type="dxa"/>
            <w:vMerge/>
            <w:vAlign w:val="center"/>
          </w:tcPr>
          <w:p w14:paraId="262CD3D2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20C6F888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0C3939B3" w14:textId="718E937C" w:rsidR="0026383F" w:rsidRPr="00586A23" w:rsidRDefault="00E13328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88</w:t>
            </w:r>
          </w:p>
        </w:tc>
        <w:tc>
          <w:tcPr>
            <w:tcW w:w="850" w:type="dxa"/>
            <w:vAlign w:val="center"/>
          </w:tcPr>
          <w:p w14:paraId="0A6735AA" w14:textId="75594276" w:rsidR="0026383F" w:rsidRPr="00586A23" w:rsidRDefault="00E13328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41</w:t>
            </w: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34825FA0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089B3EB1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46C0BD4E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6B2B2B3B" w14:textId="5B5E39AC" w:rsidR="0026383F" w:rsidRDefault="00540FCE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84</w:t>
            </w:r>
          </w:p>
        </w:tc>
        <w:tc>
          <w:tcPr>
            <w:tcW w:w="926" w:type="dxa"/>
            <w:vAlign w:val="center"/>
          </w:tcPr>
          <w:p w14:paraId="722664BA" w14:textId="402156AE" w:rsidR="0026383F" w:rsidRDefault="00540FCE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41</w:t>
            </w:r>
          </w:p>
        </w:tc>
      </w:tr>
      <w:tr w:rsidR="0026383F" w14:paraId="3BB5578C" w14:textId="77777777" w:rsidTr="00540FCE">
        <w:tc>
          <w:tcPr>
            <w:tcW w:w="3397" w:type="dxa"/>
            <w:gridSpan w:val="4"/>
            <w:vAlign w:val="center"/>
          </w:tcPr>
          <w:p w14:paraId="1A7E2E10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75B9E431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260" w:type="dxa"/>
            <w:gridSpan w:val="4"/>
            <w:vAlign w:val="center"/>
          </w:tcPr>
          <w:p w14:paraId="77741778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26383F" w14:paraId="0E51F69F" w14:textId="77777777" w:rsidTr="00540FCE">
        <w:tc>
          <w:tcPr>
            <w:tcW w:w="1149" w:type="dxa"/>
            <w:vMerge w:val="restart"/>
            <w:vAlign w:val="center"/>
          </w:tcPr>
          <w:p w14:paraId="36EC6090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6</w:t>
            </w:r>
          </w:p>
        </w:tc>
        <w:tc>
          <w:tcPr>
            <w:tcW w:w="547" w:type="dxa"/>
            <w:vAlign w:val="center"/>
          </w:tcPr>
          <w:p w14:paraId="254151D3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55ECD980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7A60F922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7542944B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164006B2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6</w:t>
            </w:r>
          </w:p>
        </w:tc>
        <w:tc>
          <w:tcPr>
            <w:tcW w:w="425" w:type="dxa"/>
            <w:vAlign w:val="center"/>
          </w:tcPr>
          <w:p w14:paraId="314DA179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0A386B63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926" w:type="dxa"/>
            <w:vAlign w:val="center"/>
          </w:tcPr>
          <w:p w14:paraId="317C72EF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26383F" w14:paraId="096CB71B" w14:textId="77777777" w:rsidTr="00540FCE">
        <w:tc>
          <w:tcPr>
            <w:tcW w:w="1149" w:type="dxa"/>
            <w:vMerge/>
            <w:vAlign w:val="center"/>
          </w:tcPr>
          <w:p w14:paraId="796EE349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2E126A32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1380D19D" w14:textId="57C780C5" w:rsidR="0026383F" w:rsidRPr="00586A23" w:rsidRDefault="00E13328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1</w:t>
            </w:r>
          </w:p>
        </w:tc>
        <w:tc>
          <w:tcPr>
            <w:tcW w:w="850" w:type="dxa"/>
            <w:vAlign w:val="center"/>
          </w:tcPr>
          <w:p w14:paraId="4FF63885" w14:textId="2F6A4D80" w:rsidR="0026383F" w:rsidRPr="00586A23" w:rsidRDefault="00E13328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09</w:t>
            </w: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33E320E8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2B722EE9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567E7730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4CAF3E69" w14:textId="2D802855" w:rsidR="0026383F" w:rsidRDefault="00540FCE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6</w:t>
            </w:r>
          </w:p>
        </w:tc>
        <w:tc>
          <w:tcPr>
            <w:tcW w:w="926" w:type="dxa"/>
            <w:vAlign w:val="center"/>
          </w:tcPr>
          <w:p w14:paraId="79FA110A" w14:textId="3A9F7EB7" w:rsidR="0026383F" w:rsidRDefault="00540FCE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7</w:t>
            </w:r>
          </w:p>
        </w:tc>
      </w:tr>
      <w:tr w:rsidR="0026383F" w14:paraId="7C6892DB" w14:textId="77777777" w:rsidTr="00540FCE">
        <w:tc>
          <w:tcPr>
            <w:tcW w:w="1149" w:type="dxa"/>
            <w:vMerge/>
            <w:vAlign w:val="center"/>
          </w:tcPr>
          <w:p w14:paraId="2AB92DB3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1D1AE9EC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2C8CB78F" w14:textId="4E0F9362" w:rsidR="0026383F" w:rsidRPr="00586A23" w:rsidRDefault="00E13328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88</w:t>
            </w:r>
          </w:p>
        </w:tc>
        <w:tc>
          <w:tcPr>
            <w:tcW w:w="850" w:type="dxa"/>
            <w:vAlign w:val="center"/>
          </w:tcPr>
          <w:p w14:paraId="2D6AC4F6" w14:textId="56C24E1A" w:rsidR="0026383F" w:rsidRPr="00586A23" w:rsidRDefault="00E13328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40</w:t>
            </w: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7412ED4D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15269E4F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0593EF94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175AC10F" w14:textId="301D48BF" w:rsidR="0026383F" w:rsidRDefault="00540FCE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83</w:t>
            </w:r>
          </w:p>
        </w:tc>
        <w:tc>
          <w:tcPr>
            <w:tcW w:w="926" w:type="dxa"/>
            <w:vAlign w:val="center"/>
          </w:tcPr>
          <w:p w14:paraId="0FAD0A15" w14:textId="5419C85A" w:rsidR="0026383F" w:rsidRDefault="00540FCE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2</w:t>
            </w:r>
          </w:p>
        </w:tc>
      </w:tr>
      <w:tr w:rsidR="0026383F" w14:paraId="5779C69A" w14:textId="77777777" w:rsidTr="00540FCE">
        <w:tc>
          <w:tcPr>
            <w:tcW w:w="3397" w:type="dxa"/>
            <w:gridSpan w:val="4"/>
            <w:vAlign w:val="center"/>
          </w:tcPr>
          <w:p w14:paraId="52D6C37C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1416437E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260" w:type="dxa"/>
            <w:gridSpan w:val="4"/>
            <w:vAlign w:val="center"/>
          </w:tcPr>
          <w:p w14:paraId="3527EB47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26383F" w14:paraId="7E540465" w14:textId="77777777" w:rsidTr="00540FCE">
        <w:tc>
          <w:tcPr>
            <w:tcW w:w="1149" w:type="dxa"/>
            <w:vMerge w:val="restart"/>
            <w:vAlign w:val="center"/>
          </w:tcPr>
          <w:p w14:paraId="75C4EA8B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7</w:t>
            </w:r>
          </w:p>
        </w:tc>
        <w:tc>
          <w:tcPr>
            <w:tcW w:w="547" w:type="dxa"/>
            <w:vAlign w:val="center"/>
          </w:tcPr>
          <w:p w14:paraId="1E66C637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67CEFF39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0B222658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3825C261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1B9ED6DC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7</w:t>
            </w:r>
          </w:p>
        </w:tc>
        <w:tc>
          <w:tcPr>
            <w:tcW w:w="425" w:type="dxa"/>
            <w:vAlign w:val="center"/>
          </w:tcPr>
          <w:p w14:paraId="37A584AC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63DF90A6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926" w:type="dxa"/>
            <w:vAlign w:val="center"/>
          </w:tcPr>
          <w:p w14:paraId="12BD2C2A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26383F" w14:paraId="4C020275" w14:textId="77777777" w:rsidTr="00540FCE">
        <w:tc>
          <w:tcPr>
            <w:tcW w:w="1149" w:type="dxa"/>
            <w:vMerge/>
            <w:vAlign w:val="center"/>
          </w:tcPr>
          <w:p w14:paraId="78399F48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55A09274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0C1F4B61" w14:textId="695AAA0F" w:rsidR="0026383F" w:rsidRPr="00586A23" w:rsidRDefault="00E13328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</w:t>
            </w:r>
            <w:r w:rsidR="0026383F">
              <w:rPr>
                <w:rFonts w:ascii="Agency FB" w:hAnsi="Agency FB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279B768C" w14:textId="38CC826B" w:rsidR="0026383F" w:rsidRPr="00586A23" w:rsidRDefault="00E13328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13</w:t>
            </w: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121F9614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60CD401A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3D21002F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3610E3A4" w14:textId="6B47F6C0" w:rsidR="0026383F" w:rsidRDefault="007F5CB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47</w:t>
            </w:r>
          </w:p>
        </w:tc>
        <w:tc>
          <w:tcPr>
            <w:tcW w:w="926" w:type="dxa"/>
            <w:vAlign w:val="center"/>
          </w:tcPr>
          <w:p w14:paraId="40F9D8E1" w14:textId="2A594AAC" w:rsidR="0026383F" w:rsidRDefault="007F5CB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7</w:t>
            </w:r>
          </w:p>
        </w:tc>
      </w:tr>
      <w:tr w:rsidR="0026383F" w14:paraId="5D41B740" w14:textId="77777777" w:rsidTr="00540FCE">
        <w:tc>
          <w:tcPr>
            <w:tcW w:w="1149" w:type="dxa"/>
            <w:vMerge/>
            <w:vAlign w:val="center"/>
          </w:tcPr>
          <w:p w14:paraId="042530BA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21CB0A77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055D483B" w14:textId="65F27FF1" w:rsidR="0026383F" w:rsidRPr="00586A23" w:rsidRDefault="00E13328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8</w:t>
            </w:r>
            <w:r w:rsidR="0026383F">
              <w:rPr>
                <w:rFonts w:ascii="Agency FB" w:hAnsi="Agency FB"/>
                <w:sz w:val="24"/>
                <w:szCs w:val="24"/>
              </w:rPr>
              <w:t>7</w:t>
            </w:r>
          </w:p>
        </w:tc>
        <w:tc>
          <w:tcPr>
            <w:tcW w:w="850" w:type="dxa"/>
            <w:vAlign w:val="center"/>
          </w:tcPr>
          <w:p w14:paraId="66A8C078" w14:textId="3D0F693F" w:rsidR="0026383F" w:rsidRPr="00586A23" w:rsidRDefault="00E13328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36</w:t>
            </w: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72ECAEE8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7CFEE906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5A3E7700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29682387" w14:textId="612A89A5" w:rsidR="0026383F" w:rsidRDefault="007F5CB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2</w:t>
            </w:r>
          </w:p>
        </w:tc>
        <w:tc>
          <w:tcPr>
            <w:tcW w:w="926" w:type="dxa"/>
            <w:vAlign w:val="center"/>
          </w:tcPr>
          <w:p w14:paraId="1B27B46F" w14:textId="1BD03C70" w:rsidR="0026383F" w:rsidRDefault="007F5CB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2</w:t>
            </w:r>
          </w:p>
        </w:tc>
      </w:tr>
      <w:tr w:rsidR="0026383F" w14:paraId="2B81DF84" w14:textId="77777777" w:rsidTr="00540FCE">
        <w:tc>
          <w:tcPr>
            <w:tcW w:w="3397" w:type="dxa"/>
            <w:gridSpan w:val="4"/>
            <w:vAlign w:val="center"/>
          </w:tcPr>
          <w:p w14:paraId="3D20038B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1034B78D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260" w:type="dxa"/>
            <w:gridSpan w:val="4"/>
            <w:vAlign w:val="center"/>
          </w:tcPr>
          <w:p w14:paraId="51725DB6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26383F" w14:paraId="318AE7C1" w14:textId="77777777" w:rsidTr="00540FCE">
        <w:tc>
          <w:tcPr>
            <w:tcW w:w="1149" w:type="dxa"/>
            <w:vMerge w:val="restart"/>
            <w:vAlign w:val="center"/>
          </w:tcPr>
          <w:p w14:paraId="3068A0F9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8</w:t>
            </w:r>
          </w:p>
        </w:tc>
        <w:tc>
          <w:tcPr>
            <w:tcW w:w="547" w:type="dxa"/>
            <w:vAlign w:val="center"/>
          </w:tcPr>
          <w:p w14:paraId="38F43804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0C15B6D7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3814113A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74E59D9B" w14:textId="77777777" w:rsidR="0026383F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 w:val="restart"/>
            <w:vAlign w:val="center"/>
          </w:tcPr>
          <w:p w14:paraId="27DC44B6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8</w:t>
            </w:r>
          </w:p>
        </w:tc>
        <w:tc>
          <w:tcPr>
            <w:tcW w:w="425" w:type="dxa"/>
            <w:vAlign w:val="center"/>
          </w:tcPr>
          <w:p w14:paraId="4844C844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709" w:type="dxa"/>
            <w:vAlign w:val="center"/>
          </w:tcPr>
          <w:p w14:paraId="11C3C3DB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926" w:type="dxa"/>
            <w:vAlign w:val="center"/>
          </w:tcPr>
          <w:p w14:paraId="1E3D524C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</w:tr>
      <w:tr w:rsidR="0026383F" w14:paraId="7933C759" w14:textId="77777777" w:rsidTr="00540FCE">
        <w:tc>
          <w:tcPr>
            <w:tcW w:w="1149" w:type="dxa"/>
            <w:vMerge/>
            <w:vAlign w:val="center"/>
          </w:tcPr>
          <w:p w14:paraId="38E9AF28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77F1556A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0066B315" w14:textId="195E4A76" w:rsidR="0026383F" w:rsidRPr="00586A23" w:rsidRDefault="00E13328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</w:t>
            </w:r>
            <w:r w:rsidR="0026383F">
              <w:rPr>
                <w:rFonts w:ascii="Agency FB" w:hAnsi="Agency FB"/>
                <w:sz w:val="24"/>
                <w:szCs w:val="24"/>
              </w:rPr>
              <w:t>2</w:t>
            </w:r>
          </w:p>
        </w:tc>
        <w:tc>
          <w:tcPr>
            <w:tcW w:w="850" w:type="dxa"/>
            <w:vAlign w:val="center"/>
          </w:tcPr>
          <w:p w14:paraId="7EF0CB92" w14:textId="159506DA" w:rsidR="0026383F" w:rsidRPr="00586A23" w:rsidRDefault="00E13328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07</w:t>
            </w: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76BEA0EA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0A30296C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74B1C3D0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709" w:type="dxa"/>
            <w:vAlign w:val="center"/>
          </w:tcPr>
          <w:p w14:paraId="62B1E983" w14:textId="25E73B29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6</w:t>
            </w:r>
            <w:r w:rsidR="007F5CB5">
              <w:rPr>
                <w:rFonts w:ascii="Agency FB" w:hAnsi="Agency FB"/>
                <w:sz w:val="24"/>
                <w:szCs w:val="24"/>
              </w:rPr>
              <w:t>7</w:t>
            </w:r>
          </w:p>
        </w:tc>
        <w:tc>
          <w:tcPr>
            <w:tcW w:w="926" w:type="dxa"/>
            <w:vAlign w:val="center"/>
          </w:tcPr>
          <w:p w14:paraId="5E58369B" w14:textId="593F10AD" w:rsidR="0026383F" w:rsidRPr="00586A23" w:rsidRDefault="007F5CB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5</w:t>
            </w:r>
          </w:p>
        </w:tc>
      </w:tr>
      <w:tr w:rsidR="0026383F" w14:paraId="03A1B8F6" w14:textId="77777777" w:rsidTr="00540FCE">
        <w:tc>
          <w:tcPr>
            <w:tcW w:w="1149" w:type="dxa"/>
            <w:vMerge/>
            <w:vAlign w:val="center"/>
          </w:tcPr>
          <w:p w14:paraId="5273A8E0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3A2289D8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5A0EEF98" w14:textId="5EBABADF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8</w:t>
            </w:r>
            <w:r w:rsidR="007F5CB5">
              <w:rPr>
                <w:rFonts w:ascii="Agency FB" w:hAnsi="Agency FB"/>
                <w:sz w:val="24"/>
                <w:szCs w:val="24"/>
              </w:rPr>
              <w:t>7</w:t>
            </w:r>
          </w:p>
        </w:tc>
        <w:tc>
          <w:tcPr>
            <w:tcW w:w="850" w:type="dxa"/>
            <w:vAlign w:val="center"/>
          </w:tcPr>
          <w:p w14:paraId="0A0A890B" w14:textId="33D815A5" w:rsidR="0026383F" w:rsidRPr="00586A23" w:rsidRDefault="007F5CB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42</w:t>
            </w: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513810E9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1200" w:type="dxa"/>
            <w:vMerge/>
            <w:vAlign w:val="center"/>
          </w:tcPr>
          <w:p w14:paraId="6EED9109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425" w:type="dxa"/>
            <w:vAlign w:val="center"/>
          </w:tcPr>
          <w:p w14:paraId="2AE1F0AB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709" w:type="dxa"/>
            <w:vAlign w:val="center"/>
          </w:tcPr>
          <w:p w14:paraId="38DAA743" w14:textId="7FDB165D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7</w:t>
            </w:r>
            <w:r w:rsidR="007F5CB5">
              <w:rPr>
                <w:rFonts w:ascii="Agency FB" w:hAnsi="Agency FB"/>
                <w:sz w:val="24"/>
                <w:szCs w:val="24"/>
              </w:rPr>
              <w:t>2</w:t>
            </w:r>
          </w:p>
        </w:tc>
        <w:tc>
          <w:tcPr>
            <w:tcW w:w="926" w:type="dxa"/>
            <w:vAlign w:val="center"/>
          </w:tcPr>
          <w:p w14:paraId="374F98B2" w14:textId="4B78E9A9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</w:t>
            </w:r>
            <w:r w:rsidR="007F5CB5">
              <w:rPr>
                <w:rFonts w:ascii="Agency FB" w:hAnsi="Agency FB"/>
                <w:sz w:val="24"/>
                <w:szCs w:val="24"/>
              </w:rPr>
              <w:t>4</w:t>
            </w:r>
          </w:p>
        </w:tc>
      </w:tr>
      <w:tr w:rsidR="0026383F" w14:paraId="692B5B94" w14:textId="77777777" w:rsidTr="00540FCE">
        <w:tc>
          <w:tcPr>
            <w:tcW w:w="3397" w:type="dxa"/>
            <w:gridSpan w:val="4"/>
            <w:vAlign w:val="center"/>
          </w:tcPr>
          <w:p w14:paraId="6E41761A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605CC140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260" w:type="dxa"/>
            <w:gridSpan w:val="4"/>
            <w:vMerge w:val="restart"/>
            <w:shd w:val="clear" w:color="auto" w:fill="D0CECE" w:themeFill="background2" w:themeFillShade="E6"/>
          </w:tcPr>
          <w:p w14:paraId="616E8D30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26383F" w14:paraId="0719C352" w14:textId="77777777" w:rsidTr="00540FCE">
        <w:tc>
          <w:tcPr>
            <w:tcW w:w="1149" w:type="dxa"/>
            <w:vMerge w:val="restart"/>
            <w:vAlign w:val="center"/>
          </w:tcPr>
          <w:p w14:paraId="3F65213F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9</w:t>
            </w:r>
          </w:p>
        </w:tc>
        <w:tc>
          <w:tcPr>
            <w:tcW w:w="547" w:type="dxa"/>
            <w:vAlign w:val="center"/>
          </w:tcPr>
          <w:p w14:paraId="25B9379E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4D97780C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0" w:type="dxa"/>
            <w:vAlign w:val="center"/>
          </w:tcPr>
          <w:p w14:paraId="46E5416C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640B96A3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260" w:type="dxa"/>
            <w:gridSpan w:val="4"/>
            <w:vMerge/>
            <w:shd w:val="clear" w:color="auto" w:fill="D0CECE" w:themeFill="background2" w:themeFillShade="E6"/>
          </w:tcPr>
          <w:p w14:paraId="2B9ED338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26383F" w14:paraId="54AD2C0C" w14:textId="77777777" w:rsidTr="00540FCE">
        <w:tc>
          <w:tcPr>
            <w:tcW w:w="1149" w:type="dxa"/>
            <w:vMerge/>
            <w:vAlign w:val="center"/>
          </w:tcPr>
          <w:p w14:paraId="0266C835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3C1B3B32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851" w:type="dxa"/>
            <w:vAlign w:val="center"/>
          </w:tcPr>
          <w:p w14:paraId="7BBAD1DE" w14:textId="07547351" w:rsidR="0026383F" w:rsidRPr="00586A23" w:rsidRDefault="007F5CB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53</w:t>
            </w:r>
          </w:p>
        </w:tc>
        <w:tc>
          <w:tcPr>
            <w:tcW w:w="850" w:type="dxa"/>
            <w:vAlign w:val="center"/>
          </w:tcPr>
          <w:p w14:paraId="49122749" w14:textId="10C4260B" w:rsidR="0026383F" w:rsidRPr="00586A23" w:rsidRDefault="007F5CB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08</w:t>
            </w: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5879FC40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260" w:type="dxa"/>
            <w:gridSpan w:val="4"/>
            <w:vMerge/>
            <w:shd w:val="clear" w:color="auto" w:fill="D0CECE" w:themeFill="background2" w:themeFillShade="E6"/>
          </w:tcPr>
          <w:p w14:paraId="5ACF1032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26383F" w14:paraId="28948819" w14:textId="77777777" w:rsidTr="00540FCE">
        <w:tc>
          <w:tcPr>
            <w:tcW w:w="1149" w:type="dxa"/>
            <w:vMerge/>
            <w:vAlign w:val="center"/>
          </w:tcPr>
          <w:p w14:paraId="127FB90E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547" w:type="dxa"/>
            <w:vAlign w:val="center"/>
          </w:tcPr>
          <w:p w14:paraId="48EB08C1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851" w:type="dxa"/>
            <w:vAlign w:val="center"/>
          </w:tcPr>
          <w:p w14:paraId="7BBBB691" w14:textId="3115E1D0" w:rsidR="0026383F" w:rsidRPr="00586A23" w:rsidRDefault="007F5CB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86</w:t>
            </w:r>
          </w:p>
        </w:tc>
        <w:tc>
          <w:tcPr>
            <w:tcW w:w="850" w:type="dxa"/>
            <w:vAlign w:val="center"/>
          </w:tcPr>
          <w:p w14:paraId="6B57CC70" w14:textId="524AB0A6" w:rsidR="0026383F" w:rsidRPr="00586A23" w:rsidRDefault="007F5CB5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>
              <w:rPr>
                <w:rFonts w:ascii="Agency FB" w:hAnsi="Agency FB"/>
                <w:sz w:val="24"/>
                <w:szCs w:val="24"/>
              </w:rPr>
              <w:t>41</w:t>
            </w: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224AD6F5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260" w:type="dxa"/>
            <w:gridSpan w:val="4"/>
            <w:vMerge/>
            <w:shd w:val="clear" w:color="auto" w:fill="D0CECE" w:themeFill="background2" w:themeFillShade="E6"/>
          </w:tcPr>
          <w:p w14:paraId="2C2528A2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  <w:tr w:rsidR="0026383F" w14:paraId="54E348B0" w14:textId="77777777" w:rsidTr="00540FCE">
        <w:trPr>
          <w:trHeight w:val="578"/>
        </w:trPr>
        <w:tc>
          <w:tcPr>
            <w:tcW w:w="3397" w:type="dxa"/>
            <w:gridSpan w:val="4"/>
            <w:shd w:val="clear" w:color="auto" w:fill="D0CECE" w:themeFill="background2" w:themeFillShade="E6"/>
          </w:tcPr>
          <w:p w14:paraId="6535F83A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993" w:type="dxa"/>
            <w:vMerge/>
            <w:shd w:val="clear" w:color="auto" w:fill="D0CECE" w:themeFill="background2" w:themeFillShade="E6"/>
          </w:tcPr>
          <w:p w14:paraId="6280BE68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  <w:tc>
          <w:tcPr>
            <w:tcW w:w="3260" w:type="dxa"/>
            <w:gridSpan w:val="4"/>
            <w:vMerge/>
            <w:shd w:val="clear" w:color="auto" w:fill="D0CECE" w:themeFill="background2" w:themeFillShade="E6"/>
          </w:tcPr>
          <w:p w14:paraId="001586DC" w14:textId="77777777" w:rsidR="0026383F" w:rsidRPr="00586A23" w:rsidRDefault="0026383F" w:rsidP="00150344">
            <w:pPr>
              <w:jc w:val="center"/>
              <w:rPr>
                <w:rFonts w:ascii="Agency FB" w:hAnsi="Agency FB"/>
                <w:sz w:val="24"/>
                <w:szCs w:val="24"/>
              </w:rPr>
            </w:pPr>
          </w:p>
        </w:tc>
      </w:tr>
    </w:tbl>
    <w:p w14:paraId="3E5DB05D" w14:textId="77777777" w:rsidR="00540FCE" w:rsidRDefault="00540FCE" w:rsidP="00540FCE">
      <w:pPr>
        <w:rPr>
          <w:rFonts w:ascii="Agency FB" w:hAnsi="Agency FB"/>
          <w:b/>
          <w:bCs/>
          <w:sz w:val="36"/>
          <w:szCs w:val="36"/>
        </w:rPr>
      </w:pPr>
      <w:proofErr w:type="gramStart"/>
      <w:r>
        <w:rPr>
          <w:rFonts w:ascii="Agency FB" w:hAnsi="Agency FB"/>
          <w:b/>
          <w:bCs/>
          <w:sz w:val="36"/>
          <w:szCs w:val="36"/>
        </w:rPr>
        <w:lastRenderedPageBreak/>
        <w:t>ACCURACY:LINEAR</w:t>
      </w:r>
      <w:proofErr w:type="gramEnd"/>
      <w:r>
        <w:rPr>
          <w:rFonts w:ascii="Agency FB" w:hAnsi="Agency FB"/>
          <w:b/>
          <w:bCs/>
          <w:sz w:val="36"/>
          <w:szCs w:val="36"/>
        </w:rPr>
        <w:t xml:space="preserve"> DISCRIMANT ANALYSIS </w:t>
      </w:r>
      <w:r w:rsidRPr="005C2ACB">
        <w:rPr>
          <w:rFonts w:ascii="Agency FB" w:hAnsi="Agency FB"/>
          <w:b/>
          <w:bCs/>
          <w:color w:val="FF0000"/>
          <w:sz w:val="36"/>
          <w:szCs w:val="36"/>
        </w:rPr>
        <w:t>vs</w:t>
      </w:r>
      <w:r>
        <w:rPr>
          <w:rFonts w:ascii="Agency FB" w:hAnsi="Agency FB"/>
          <w:b/>
          <w:bCs/>
          <w:sz w:val="36"/>
          <w:szCs w:val="36"/>
        </w:rPr>
        <w:t xml:space="preserve"> RANDOM FOREST CLASSIFI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87C19" w14:paraId="50206E33" w14:textId="77777777" w:rsidTr="00187C19">
        <w:tc>
          <w:tcPr>
            <w:tcW w:w="3005" w:type="dxa"/>
          </w:tcPr>
          <w:p w14:paraId="5577F1CC" w14:textId="18A664CE" w:rsidR="00187C19" w:rsidRPr="00187C19" w:rsidRDefault="00187C19" w:rsidP="00232481">
            <w:pPr>
              <w:jc w:val="center"/>
              <w:rPr>
                <w:rFonts w:ascii="Agency FB" w:hAnsi="Agency FB"/>
                <w:b/>
                <w:bCs/>
                <w:sz w:val="28"/>
                <w:szCs w:val="28"/>
              </w:rPr>
            </w:pPr>
            <w:r>
              <w:rPr>
                <w:rFonts w:ascii="Agency FB" w:hAnsi="Agency FB"/>
                <w:b/>
                <w:bCs/>
                <w:sz w:val="28"/>
                <w:szCs w:val="28"/>
              </w:rPr>
              <w:t>No. of Components Reduced</w:t>
            </w:r>
          </w:p>
        </w:tc>
        <w:tc>
          <w:tcPr>
            <w:tcW w:w="3005" w:type="dxa"/>
          </w:tcPr>
          <w:p w14:paraId="758402E9" w14:textId="46BA4998" w:rsidR="00187C19" w:rsidRPr="00187C19" w:rsidRDefault="00187C19" w:rsidP="00232481">
            <w:pPr>
              <w:jc w:val="center"/>
              <w:rPr>
                <w:rFonts w:ascii="Agency FB" w:hAnsi="Agency FB"/>
                <w:b/>
                <w:bCs/>
                <w:sz w:val="28"/>
                <w:szCs w:val="28"/>
              </w:rPr>
            </w:pPr>
            <w:r>
              <w:rPr>
                <w:rFonts w:ascii="Agency FB" w:hAnsi="Agency FB"/>
                <w:b/>
                <w:bCs/>
                <w:sz w:val="28"/>
                <w:szCs w:val="28"/>
              </w:rPr>
              <w:t>Linear Discriminant Analysis</w:t>
            </w:r>
          </w:p>
        </w:tc>
        <w:tc>
          <w:tcPr>
            <w:tcW w:w="3006" w:type="dxa"/>
          </w:tcPr>
          <w:p w14:paraId="6470A2BF" w14:textId="5B5E44C0" w:rsidR="00187C19" w:rsidRPr="00187C19" w:rsidRDefault="00187C19" w:rsidP="00232481">
            <w:pPr>
              <w:jc w:val="center"/>
              <w:rPr>
                <w:rFonts w:ascii="Agency FB" w:hAnsi="Agency FB"/>
                <w:b/>
                <w:bCs/>
                <w:sz w:val="28"/>
                <w:szCs w:val="28"/>
              </w:rPr>
            </w:pPr>
            <w:r>
              <w:rPr>
                <w:rFonts w:ascii="Agency FB" w:hAnsi="Agency FB"/>
                <w:b/>
                <w:bCs/>
                <w:sz w:val="28"/>
                <w:szCs w:val="28"/>
              </w:rPr>
              <w:t>Random Forest Classifier</w:t>
            </w:r>
          </w:p>
        </w:tc>
      </w:tr>
      <w:tr w:rsidR="00187C19" w14:paraId="52A373E3" w14:textId="77777777" w:rsidTr="00187C19">
        <w:tc>
          <w:tcPr>
            <w:tcW w:w="3005" w:type="dxa"/>
          </w:tcPr>
          <w:p w14:paraId="07307B30" w14:textId="6CB5022A" w:rsidR="00187C19" w:rsidRPr="001A574E" w:rsidRDefault="00187C19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0</w:t>
            </w:r>
          </w:p>
        </w:tc>
        <w:tc>
          <w:tcPr>
            <w:tcW w:w="3005" w:type="dxa"/>
          </w:tcPr>
          <w:p w14:paraId="69F2A00D" w14:textId="05F55ED0" w:rsidR="00187C19" w:rsidRPr="001A574E" w:rsidRDefault="00187C19" w:rsidP="001A574E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69.44444444444444</w:t>
            </w:r>
          </w:p>
        </w:tc>
        <w:tc>
          <w:tcPr>
            <w:tcW w:w="3006" w:type="dxa"/>
          </w:tcPr>
          <w:p w14:paraId="1BF2F4BB" w14:textId="1E92EF5C" w:rsidR="00187C19" w:rsidRPr="001A574E" w:rsidRDefault="00D0345E" w:rsidP="001A574E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65.27777777777779</w:t>
            </w:r>
          </w:p>
        </w:tc>
      </w:tr>
      <w:tr w:rsidR="00187C19" w14:paraId="5065331E" w14:textId="77777777" w:rsidTr="00187C19">
        <w:tc>
          <w:tcPr>
            <w:tcW w:w="3005" w:type="dxa"/>
          </w:tcPr>
          <w:p w14:paraId="63A1B004" w14:textId="7720FA25" w:rsidR="00187C19" w:rsidRPr="001A574E" w:rsidRDefault="00187C19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1</w:t>
            </w:r>
          </w:p>
        </w:tc>
        <w:tc>
          <w:tcPr>
            <w:tcW w:w="3005" w:type="dxa"/>
          </w:tcPr>
          <w:p w14:paraId="4CEA8084" w14:textId="43E9CE62" w:rsidR="00187C19" w:rsidRPr="001A574E" w:rsidRDefault="00D0345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71.52777777777779</w:t>
            </w:r>
          </w:p>
        </w:tc>
        <w:tc>
          <w:tcPr>
            <w:tcW w:w="3006" w:type="dxa"/>
          </w:tcPr>
          <w:p w14:paraId="5B51137B" w14:textId="7DB3EE23" w:rsidR="00187C19" w:rsidRPr="001A574E" w:rsidRDefault="00D0345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68.05555555555556</w:t>
            </w:r>
          </w:p>
        </w:tc>
      </w:tr>
      <w:tr w:rsidR="00187C19" w14:paraId="7AF766CE" w14:textId="77777777" w:rsidTr="00187C19">
        <w:tc>
          <w:tcPr>
            <w:tcW w:w="3005" w:type="dxa"/>
          </w:tcPr>
          <w:p w14:paraId="5566F325" w14:textId="47294511" w:rsidR="00187C19" w:rsidRPr="001A574E" w:rsidRDefault="00187C19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2</w:t>
            </w:r>
          </w:p>
        </w:tc>
        <w:tc>
          <w:tcPr>
            <w:tcW w:w="3005" w:type="dxa"/>
          </w:tcPr>
          <w:p w14:paraId="698AA5D6" w14:textId="018C4546" w:rsidR="00187C19" w:rsidRPr="001A574E" w:rsidRDefault="00D0345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71.875</w:t>
            </w:r>
          </w:p>
        </w:tc>
        <w:tc>
          <w:tcPr>
            <w:tcW w:w="3006" w:type="dxa"/>
          </w:tcPr>
          <w:p w14:paraId="0708E2F4" w14:textId="689788D3" w:rsidR="00187C19" w:rsidRPr="001A574E" w:rsidRDefault="00D0345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68.05555555555556</w:t>
            </w:r>
          </w:p>
        </w:tc>
      </w:tr>
      <w:tr w:rsidR="00187C19" w14:paraId="0B54B02A" w14:textId="77777777" w:rsidTr="00187C19">
        <w:tc>
          <w:tcPr>
            <w:tcW w:w="3005" w:type="dxa"/>
          </w:tcPr>
          <w:p w14:paraId="002FE793" w14:textId="154B7F1C" w:rsidR="00187C19" w:rsidRPr="001A574E" w:rsidRDefault="00187C19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3</w:t>
            </w:r>
          </w:p>
        </w:tc>
        <w:tc>
          <w:tcPr>
            <w:tcW w:w="3005" w:type="dxa"/>
          </w:tcPr>
          <w:p w14:paraId="48D393E5" w14:textId="79A30978" w:rsidR="00187C19" w:rsidRPr="001A574E" w:rsidRDefault="00D0345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71.875</w:t>
            </w:r>
          </w:p>
        </w:tc>
        <w:tc>
          <w:tcPr>
            <w:tcW w:w="3006" w:type="dxa"/>
          </w:tcPr>
          <w:p w14:paraId="77DD9972" w14:textId="1791E7A8" w:rsidR="00187C19" w:rsidRPr="001A574E" w:rsidRDefault="00D0345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69.09722222222221</w:t>
            </w:r>
          </w:p>
        </w:tc>
      </w:tr>
      <w:tr w:rsidR="00187C19" w14:paraId="51A3BD46" w14:textId="77777777" w:rsidTr="00187C19">
        <w:tc>
          <w:tcPr>
            <w:tcW w:w="3005" w:type="dxa"/>
          </w:tcPr>
          <w:p w14:paraId="4AF6F793" w14:textId="0C581829" w:rsidR="00187C19" w:rsidRPr="001A574E" w:rsidRDefault="00187C19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4</w:t>
            </w:r>
          </w:p>
        </w:tc>
        <w:tc>
          <w:tcPr>
            <w:tcW w:w="3005" w:type="dxa"/>
          </w:tcPr>
          <w:p w14:paraId="7F84A4B4" w14:textId="2B2B51DD" w:rsidR="00187C19" w:rsidRPr="001A574E" w:rsidRDefault="00D0345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72.91666666666666</w:t>
            </w:r>
          </w:p>
        </w:tc>
        <w:tc>
          <w:tcPr>
            <w:tcW w:w="3006" w:type="dxa"/>
          </w:tcPr>
          <w:p w14:paraId="1EAF9995" w14:textId="0350659F" w:rsidR="00187C19" w:rsidRPr="001A574E" w:rsidRDefault="00D0345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70.13888888888889</w:t>
            </w:r>
          </w:p>
        </w:tc>
      </w:tr>
      <w:tr w:rsidR="00187C19" w14:paraId="4DB8531F" w14:textId="77777777" w:rsidTr="00187C19">
        <w:tc>
          <w:tcPr>
            <w:tcW w:w="3005" w:type="dxa"/>
          </w:tcPr>
          <w:p w14:paraId="11A0FF99" w14:textId="2AA39F35" w:rsidR="00187C19" w:rsidRPr="001A574E" w:rsidRDefault="00187C19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5</w:t>
            </w:r>
          </w:p>
        </w:tc>
        <w:tc>
          <w:tcPr>
            <w:tcW w:w="3005" w:type="dxa"/>
          </w:tcPr>
          <w:p w14:paraId="687A49E6" w14:textId="795CD3F8" w:rsidR="00187C19" w:rsidRPr="001A574E" w:rsidRDefault="00D0345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73.26388888888889</w:t>
            </w:r>
          </w:p>
        </w:tc>
        <w:tc>
          <w:tcPr>
            <w:tcW w:w="3006" w:type="dxa"/>
          </w:tcPr>
          <w:p w14:paraId="3671FB09" w14:textId="5B81E351" w:rsidR="00187C19" w:rsidRPr="001A574E" w:rsidRDefault="00D0345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72.56944444444444</w:t>
            </w:r>
          </w:p>
        </w:tc>
      </w:tr>
      <w:tr w:rsidR="00187C19" w14:paraId="072D69C3" w14:textId="77777777" w:rsidTr="00187C19">
        <w:tc>
          <w:tcPr>
            <w:tcW w:w="3005" w:type="dxa"/>
          </w:tcPr>
          <w:p w14:paraId="3359B7B6" w14:textId="621F8493" w:rsidR="00187C19" w:rsidRPr="001A574E" w:rsidRDefault="00187C19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6</w:t>
            </w:r>
          </w:p>
        </w:tc>
        <w:tc>
          <w:tcPr>
            <w:tcW w:w="3005" w:type="dxa"/>
          </w:tcPr>
          <w:p w14:paraId="13E986BB" w14:textId="281BDB68" w:rsidR="00187C19" w:rsidRPr="001A574E" w:rsidRDefault="00D0345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73.26388888888889</w:t>
            </w:r>
          </w:p>
        </w:tc>
        <w:tc>
          <w:tcPr>
            <w:tcW w:w="3006" w:type="dxa"/>
          </w:tcPr>
          <w:p w14:paraId="00E25D99" w14:textId="09067E67" w:rsidR="00187C19" w:rsidRPr="001A574E" w:rsidRDefault="00D0345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70.48611111111111</w:t>
            </w:r>
          </w:p>
        </w:tc>
      </w:tr>
      <w:tr w:rsidR="00187C19" w14:paraId="782D5E7D" w14:textId="77777777" w:rsidTr="00187C19">
        <w:tc>
          <w:tcPr>
            <w:tcW w:w="3005" w:type="dxa"/>
          </w:tcPr>
          <w:p w14:paraId="743F13A3" w14:textId="6E2DF0D0" w:rsidR="00187C19" w:rsidRPr="001A574E" w:rsidRDefault="00187C19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7</w:t>
            </w:r>
          </w:p>
        </w:tc>
        <w:tc>
          <w:tcPr>
            <w:tcW w:w="3005" w:type="dxa"/>
          </w:tcPr>
          <w:p w14:paraId="32E14997" w14:textId="3C32BC01" w:rsidR="00187C19" w:rsidRPr="001A574E" w:rsidRDefault="00D0345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73.61111111111111</w:t>
            </w:r>
          </w:p>
        </w:tc>
        <w:tc>
          <w:tcPr>
            <w:tcW w:w="3006" w:type="dxa"/>
          </w:tcPr>
          <w:p w14:paraId="07D10159" w14:textId="5B74CD33" w:rsidR="00187C19" w:rsidRPr="001A574E" w:rsidRDefault="00D0345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70.48611111111111</w:t>
            </w:r>
          </w:p>
        </w:tc>
      </w:tr>
      <w:tr w:rsidR="00187C19" w14:paraId="39AE6E7F" w14:textId="77777777" w:rsidTr="00187C19">
        <w:tc>
          <w:tcPr>
            <w:tcW w:w="3005" w:type="dxa"/>
          </w:tcPr>
          <w:p w14:paraId="7F8ED339" w14:textId="737C4D9A" w:rsidR="00187C19" w:rsidRPr="001A574E" w:rsidRDefault="00187C19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8</w:t>
            </w:r>
          </w:p>
        </w:tc>
        <w:tc>
          <w:tcPr>
            <w:tcW w:w="3005" w:type="dxa"/>
          </w:tcPr>
          <w:p w14:paraId="254A2E9D" w14:textId="4B255584" w:rsidR="00187C19" w:rsidRPr="001A574E" w:rsidRDefault="00D0345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73.61111111111111</w:t>
            </w:r>
          </w:p>
        </w:tc>
        <w:tc>
          <w:tcPr>
            <w:tcW w:w="3006" w:type="dxa"/>
          </w:tcPr>
          <w:p w14:paraId="29EB0F15" w14:textId="5CE4F2AA" w:rsidR="00187C19" w:rsidRPr="001A574E" w:rsidRDefault="00D0345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68.75</w:t>
            </w:r>
          </w:p>
        </w:tc>
      </w:tr>
      <w:tr w:rsidR="00187C19" w14:paraId="5381741C" w14:textId="77777777" w:rsidTr="00187C19">
        <w:tc>
          <w:tcPr>
            <w:tcW w:w="3005" w:type="dxa"/>
          </w:tcPr>
          <w:p w14:paraId="73D1DE1E" w14:textId="02B9F879" w:rsidR="00187C19" w:rsidRPr="001A574E" w:rsidRDefault="00187C19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9</w:t>
            </w:r>
          </w:p>
        </w:tc>
        <w:tc>
          <w:tcPr>
            <w:tcW w:w="3005" w:type="dxa"/>
          </w:tcPr>
          <w:p w14:paraId="554318E3" w14:textId="37012863" w:rsidR="00187C19" w:rsidRPr="001A574E" w:rsidRDefault="00D0345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74.30555555555556</w:t>
            </w:r>
          </w:p>
        </w:tc>
        <w:tc>
          <w:tcPr>
            <w:tcW w:w="3006" w:type="dxa"/>
          </w:tcPr>
          <w:p w14:paraId="0A1E9D33" w14:textId="32B6E846" w:rsidR="00187C19" w:rsidRPr="001A574E" w:rsidRDefault="00D0345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69.44444444444444</w:t>
            </w:r>
          </w:p>
        </w:tc>
      </w:tr>
      <w:tr w:rsidR="00187C19" w14:paraId="2DD26E9C" w14:textId="77777777" w:rsidTr="00187C19">
        <w:tc>
          <w:tcPr>
            <w:tcW w:w="3005" w:type="dxa"/>
          </w:tcPr>
          <w:p w14:paraId="2850340F" w14:textId="7F10A3C2" w:rsidR="00187C19" w:rsidRPr="001A574E" w:rsidRDefault="00187C19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10</w:t>
            </w:r>
          </w:p>
        </w:tc>
        <w:tc>
          <w:tcPr>
            <w:tcW w:w="3005" w:type="dxa"/>
          </w:tcPr>
          <w:p w14:paraId="27E9EDC8" w14:textId="1B3BDE34" w:rsidR="00187C19" w:rsidRPr="001A574E" w:rsidRDefault="00D0345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73.95833333333334</w:t>
            </w:r>
          </w:p>
        </w:tc>
        <w:tc>
          <w:tcPr>
            <w:tcW w:w="3006" w:type="dxa"/>
          </w:tcPr>
          <w:p w14:paraId="5453CC53" w14:textId="2DB38189" w:rsidR="00187C19" w:rsidRPr="001A574E" w:rsidRDefault="001A574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69.09722222222221</w:t>
            </w:r>
          </w:p>
        </w:tc>
      </w:tr>
      <w:tr w:rsidR="00187C19" w14:paraId="39238480" w14:textId="77777777" w:rsidTr="00187C19">
        <w:tc>
          <w:tcPr>
            <w:tcW w:w="3005" w:type="dxa"/>
          </w:tcPr>
          <w:p w14:paraId="7CEA2412" w14:textId="5E99EB60" w:rsidR="00187C19" w:rsidRPr="001A574E" w:rsidRDefault="00187C19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11</w:t>
            </w:r>
          </w:p>
        </w:tc>
        <w:tc>
          <w:tcPr>
            <w:tcW w:w="3005" w:type="dxa"/>
          </w:tcPr>
          <w:p w14:paraId="3D76B8BB" w14:textId="3C8B9484" w:rsidR="00187C19" w:rsidRPr="001A574E" w:rsidRDefault="00D0345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73.61111111111111</w:t>
            </w:r>
          </w:p>
        </w:tc>
        <w:tc>
          <w:tcPr>
            <w:tcW w:w="3006" w:type="dxa"/>
          </w:tcPr>
          <w:p w14:paraId="0E99B0E2" w14:textId="72126E86" w:rsidR="00187C19" w:rsidRPr="001A574E" w:rsidRDefault="001A574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69.44444444444444</w:t>
            </w:r>
          </w:p>
        </w:tc>
      </w:tr>
      <w:tr w:rsidR="00187C19" w14:paraId="6E7473EA" w14:textId="77777777" w:rsidTr="00187C19">
        <w:tc>
          <w:tcPr>
            <w:tcW w:w="3005" w:type="dxa"/>
          </w:tcPr>
          <w:p w14:paraId="229EF765" w14:textId="41F6777B" w:rsidR="00187C19" w:rsidRPr="001A574E" w:rsidRDefault="00187C19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12</w:t>
            </w:r>
          </w:p>
        </w:tc>
        <w:tc>
          <w:tcPr>
            <w:tcW w:w="3005" w:type="dxa"/>
          </w:tcPr>
          <w:p w14:paraId="4785AFD0" w14:textId="2E2C06D1" w:rsidR="00187C19" w:rsidRPr="001A574E" w:rsidRDefault="00D0345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72.91666666666666</w:t>
            </w:r>
          </w:p>
        </w:tc>
        <w:tc>
          <w:tcPr>
            <w:tcW w:w="3006" w:type="dxa"/>
          </w:tcPr>
          <w:p w14:paraId="6EB69B65" w14:textId="054BE08E" w:rsidR="00187C19" w:rsidRPr="001A574E" w:rsidRDefault="001A574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67.70833333333334</w:t>
            </w:r>
          </w:p>
        </w:tc>
      </w:tr>
      <w:tr w:rsidR="00187C19" w14:paraId="762E2EE9" w14:textId="77777777" w:rsidTr="00187C19">
        <w:tc>
          <w:tcPr>
            <w:tcW w:w="3005" w:type="dxa"/>
          </w:tcPr>
          <w:p w14:paraId="048FCC86" w14:textId="7C53D832" w:rsidR="00187C19" w:rsidRPr="001A574E" w:rsidRDefault="00187C19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13</w:t>
            </w:r>
          </w:p>
        </w:tc>
        <w:tc>
          <w:tcPr>
            <w:tcW w:w="3005" w:type="dxa"/>
          </w:tcPr>
          <w:p w14:paraId="1BA5F58B" w14:textId="1DEC62D4" w:rsidR="00187C19" w:rsidRPr="001A574E" w:rsidRDefault="00D0345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73.26388888888889</w:t>
            </w:r>
          </w:p>
        </w:tc>
        <w:tc>
          <w:tcPr>
            <w:tcW w:w="3006" w:type="dxa"/>
          </w:tcPr>
          <w:p w14:paraId="48C98633" w14:textId="561F9B41" w:rsidR="00187C19" w:rsidRPr="001A574E" w:rsidRDefault="001A574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68.75</w:t>
            </w:r>
          </w:p>
        </w:tc>
      </w:tr>
      <w:tr w:rsidR="00187C19" w14:paraId="1BFCF3FD" w14:textId="77777777" w:rsidTr="00187C19">
        <w:tc>
          <w:tcPr>
            <w:tcW w:w="3005" w:type="dxa"/>
          </w:tcPr>
          <w:p w14:paraId="64CA9F6C" w14:textId="3F6DE190" w:rsidR="00187C19" w:rsidRPr="001A574E" w:rsidRDefault="00187C19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14</w:t>
            </w:r>
          </w:p>
        </w:tc>
        <w:tc>
          <w:tcPr>
            <w:tcW w:w="3005" w:type="dxa"/>
          </w:tcPr>
          <w:p w14:paraId="4C52D8F6" w14:textId="5196D366" w:rsidR="00187C19" w:rsidRPr="001A574E" w:rsidRDefault="00D0345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72.22222222222221</w:t>
            </w:r>
          </w:p>
        </w:tc>
        <w:tc>
          <w:tcPr>
            <w:tcW w:w="3006" w:type="dxa"/>
          </w:tcPr>
          <w:p w14:paraId="215A3055" w14:textId="0426BC69" w:rsidR="00187C19" w:rsidRPr="001A574E" w:rsidRDefault="001A574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65.27777777777779</w:t>
            </w:r>
          </w:p>
        </w:tc>
      </w:tr>
      <w:tr w:rsidR="00187C19" w14:paraId="418880AB" w14:textId="77777777" w:rsidTr="00187C19">
        <w:tc>
          <w:tcPr>
            <w:tcW w:w="3005" w:type="dxa"/>
          </w:tcPr>
          <w:p w14:paraId="5228F2D9" w14:textId="5B8DE865" w:rsidR="00187C19" w:rsidRPr="001A574E" w:rsidRDefault="00187C19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15</w:t>
            </w:r>
          </w:p>
        </w:tc>
        <w:tc>
          <w:tcPr>
            <w:tcW w:w="3005" w:type="dxa"/>
          </w:tcPr>
          <w:p w14:paraId="07F942AE" w14:textId="56025AC9" w:rsidR="00187C19" w:rsidRPr="001A574E" w:rsidRDefault="00D0345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72.91666666666666</w:t>
            </w:r>
          </w:p>
        </w:tc>
        <w:tc>
          <w:tcPr>
            <w:tcW w:w="3006" w:type="dxa"/>
          </w:tcPr>
          <w:p w14:paraId="007FCA82" w14:textId="18A12A73" w:rsidR="00187C19" w:rsidRPr="001A574E" w:rsidRDefault="001A574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64.58333333333334</w:t>
            </w:r>
          </w:p>
        </w:tc>
      </w:tr>
      <w:tr w:rsidR="00187C19" w14:paraId="412C1DF5" w14:textId="77777777" w:rsidTr="00187C19">
        <w:tc>
          <w:tcPr>
            <w:tcW w:w="3005" w:type="dxa"/>
          </w:tcPr>
          <w:p w14:paraId="2CBCF6BE" w14:textId="5B91D9A0" w:rsidR="00187C19" w:rsidRPr="001A574E" w:rsidRDefault="00187C19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16</w:t>
            </w:r>
          </w:p>
        </w:tc>
        <w:tc>
          <w:tcPr>
            <w:tcW w:w="3005" w:type="dxa"/>
          </w:tcPr>
          <w:p w14:paraId="68529510" w14:textId="3B23805B" w:rsidR="00187C19" w:rsidRPr="001A574E" w:rsidRDefault="00D0345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70.48611111111111</w:t>
            </w:r>
          </w:p>
        </w:tc>
        <w:tc>
          <w:tcPr>
            <w:tcW w:w="3006" w:type="dxa"/>
          </w:tcPr>
          <w:p w14:paraId="432D6FF0" w14:textId="03C50656" w:rsidR="00187C19" w:rsidRPr="001A574E" w:rsidRDefault="001A574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62.15277777777778</w:t>
            </w:r>
          </w:p>
        </w:tc>
      </w:tr>
      <w:tr w:rsidR="00187C19" w14:paraId="2B586487" w14:textId="77777777" w:rsidTr="00187C19">
        <w:tc>
          <w:tcPr>
            <w:tcW w:w="3005" w:type="dxa"/>
          </w:tcPr>
          <w:p w14:paraId="54861CB0" w14:textId="6D542715" w:rsidR="00187C19" w:rsidRPr="001A574E" w:rsidRDefault="00187C19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17</w:t>
            </w:r>
          </w:p>
        </w:tc>
        <w:tc>
          <w:tcPr>
            <w:tcW w:w="3005" w:type="dxa"/>
          </w:tcPr>
          <w:p w14:paraId="3807803A" w14:textId="09162014" w:rsidR="00187C19" w:rsidRPr="001A574E" w:rsidRDefault="00D0345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69.09722222222221</w:t>
            </w:r>
          </w:p>
        </w:tc>
        <w:tc>
          <w:tcPr>
            <w:tcW w:w="3006" w:type="dxa"/>
          </w:tcPr>
          <w:p w14:paraId="12CF0751" w14:textId="3143027E" w:rsidR="00187C19" w:rsidRPr="001A574E" w:rsidRDefault="001A574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64.23611111111111</w:t>
            </w:r>
          </w:p>
        </w:tc>
      </w:tr>
      <w:tr w:rsidR="00187C19" w14:paraId="533D9F34" w14:textId="77777777" w:rsidTr="00187C19">
        <w:tc>
          <w:tcPr>
            <w:tcW w:w="3005" w:type="dxa"/>
          </w:tcPr>
          <w:p w14:paraId="7915480F" w14:textId="65A815A9" w:rsidR="00187C19" w:rsidRPr="001A574E" w:rsidRDefault="00187C19" w:rsidP="00232481">
            <w:pPr>
              <w:jc w:val="center"/>
              <w:rPr>
                <w:rFonts w:ascii="Agency FB" w:hAnsi="Agency FB"/>
                <w:sz w:val="24"/>
                <w:szCs w:val="24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18</w:t>
            </w:r>
          </w:p>
        </w:tc>
        <w:tc>
          <w:tcPr>
            <w:tcW w:w="3005" w:type="dxa"/>
          </w:tcPr>
          <w:p w14:paraId="407A706B" w14:textId="585F2348" w:rsidR="00187C19" w:rsidRPr="001A574E" w:rsidRDefault="00D0345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58.68055555555556</w:t>
            </w:r>
          </w:p>
        </w:tc>
        <w:tc>
          <w:tcPr>
            <w:tcW w:w="3006" w:type="dxa"/>
          </w:tcPr>
          <w:p w14:paraId="34379436" w14:textId="3F6A8B08" w:rsidR="00187C19" w:rsidRPr="001A574E" w:rsidRDefault="001A574E" w:rsidP="00232481">
            <w:pPr>
              <w:jc w:val="center"/>
              <w:rPr>
                <w:rFonts w:ascii="Agency FB" w:hAnsi="Agency FB"/>
                <w:b/>
                <w:bCs/>
                <w:sz w:val="24"/>
                <w:szCs w:val="24"/>
                <w:u w:val="single"/>
              </w:rPr>
            </w:pPr>
            <w:r w:rsidRPr="001A574E">
              <w:rPr>
                <w:rFonts w:ascii="Agency FB" w:hAnsi="Agency FB"/>
                <w:sz w:val="24"/>
                <w:szCs w:val="24"/>
              </w:rPr>
              <w:t>58.68055555555556</w:t>
            </w:r>
          </w:p>
        </w:tc>
      </w:tr>
    </w:tbl>
    <w:p w14:paraId="03075A28" w14:textId="53A466F7" w:rsidR="00741820" w:rsidRPr="0026383F" w:rsidRDefault="001A574E" w:rsidP="001A574E">
      <w:pPr>
        <w:ind w:left="5760" w:firstLine="720"/>
        <w:jc w:val="center"/>
        <w:rPr>
          <w:rFonts w:ascii="Agency FB" w:hAnsi="Agency FB"/>
          <w:b/>
          <w:bCs/>
          <w:sz w:val="32"/>
          <w:szCs w:val="32"/>
          <w:u w:val="single"/>
        </w:rPr>
      </w:pPr>
      <w:r>
        <w:rPr>
          <w:rFonts w:ascii="Agency FB" w:hAnsi="Agency FB"/>
          <w:b/>
          <w:bCs/>
          <w:sz w:val="32"/>
          <w:szCs w:val="32"/>
          <w:u w:val="single"/>
        </w:rPr>
        <w:t>All are in percentage</w:t>
      </w:r>
    </w:p>
    <w:p w14:paraId="5CA48D8B" w14:textId="22AB5925" w:rsidR="002D1829" w:rsidRDefault="002D1829" w:rsidP="00232481">
      <w:pPr>
        <w:jc w:val="center"/>
        <w:rPr>
          <w:rFonts w:ascii="Agency FB" w:hAnsi="Agency FB"/>
          <w:b/>
          <w:bCs/>
          <w:sz w:val="44"/>
          <w:szCs w:val="44"/>
          <w:u w:val="single"/>
        </w:rPr>
      </w:pPr>
    </w:p>
    <w:p w14:paraId="2287A3F4" w14:textId="44099C37" w:rsidR="008836C3" w:rsidRDefault="008836C3" w:rsidP="00232481">
      <w:pPr>
        <w:jc w:val="center"/>
        <w:rPr>
          <w:rFonts w:ascii="Agency FB" w:hAnsi="Agency FB"/>
          <w:b/>
          <w:bCs/>
          <w:sz w:val="44"/>
          <w:szCs w:val="44"/>
          <w:u w:val="single"/>
        </w:rPr>
      </w:pPr>
    </w:p>
    <w:p w14:paraId="3FBAD14F" w14:textId="7CFC89AE" w:rsidR="008836C3" w:rsidRDefault="008836C3" w:rsidP="00232481">
      <w:pPr>
        <w:jc w:val="center"/>
        <w:rPr>
          <w:rFonts w:ascii="Agency FB" w:hAnsi="Agency FB"/>
          <w:b/>
          <w:bCs/>
          <w:sz w:val="44"/>
          <w:szCs w:val="44"/>
          <w:u w:val="single"/>
        </w:rPr>
      </w:pPr>
    </w:p>
    <w:p w14:paraId="7F3ACB13" w14:textId="0D8D8347" w:rsidR="008836C3" w:rsidRDefault="008836C3" w:rsidP="00232481">
      <w:pPr>
        <w:jc w:val="center"/>
        <w:rPr>
          <w:rFonts w:ascii="Agency FB" w:hAnsi="Agency FB"/>
          <w:b/>
          <w:bCs/>
          <w:sz w:val="44"/>
          <w:szCs w:val="44"/>
          <w:u w:val="single"/>
        </w:rPr>
      </w:pPr>
    </w:p>
    <w:p w14:paraId="08F1F983" w14:textId="45FDCB57" w:rsidR="008836C3" w:rsidRDefault="008836C3" w:rsidP="00232481">
      <w:pPr>
        <w:jc w:val="center"/>
        <w:rPr>
          <w:rFonts w:ascii="Agency FB" w:hAnsi="Agency FB"/>
          <w:b/>
          <w:bCs/>
          <w:sz w:val="44"/>
          <w:szCs w:val="44"/>
          <w:u w:val="single"/>
        </w:rPr>
      </w:pPr>
    </w:p>
    <w:p w14:paraId="346E9DA6" w14:textId="77777777" w:rsidR="008836C3" w:rsidRDefault="008836C3" w:rsidP="00232481">
      <w:pPr>
        <w:jc w:val="center"/>
        <w:rPr>
          <w:rFonts w:ascii="Agency FB" w:hAnsi="Agency FB"/>
          <w:b/>
          <w:bCs/>
          <w:sz w:val="44"/>
          <w:szCs w:val="44"/>
          <w:u w:val="single"/>
        </w:rPr>
      </w:pPr>
    </w:p>
    <w:p w14:paraId="0CE80242" w14:textId="77777777" w:rsidR="008836C3" w:rsidRPr="00564239" w:rsidRDefault="008836C3" w:rsidP="008836C3">
      <w:pPr>
        <w:pStyle w:val="ListParagraph"/>
        <w:rPr>
          <w:rFonts w:ascii="Agency FB" w:hAnsi="Agency FB" w:cs="Arial"/>
          <w:b/>
          <w:bCs/>
          <w:color w:val="202124"/>
          <w:sz w:val="24"/>
          <w:szCs w:val="24"/>
          <w:shd w:val="clear" w:color="auto" w:fill="FFFFFF"/>
        </w:rPr>
      </w:pPr>
      <w:r w:rsidRPr="00564239">
        <w:rPr>
          <w:rFonts w:ascii="Agency FB" w:hAnsi="Agency FB" w:cs="Arial"/>
          <w:b/>
          <w:bCs/>
          <w:color w:val="202124"/>
          <w:sz w:val="24"/>
          <w:szCs w:val="24"/>
          <w:shd w:val="clear" w:color="auto" w:fill="FFFFFF"/>
        </w:rPr>
        <w:t>Project Member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486"/>
        <w:gridCol w:w="3044"/>
        <w:gridCol w:w="2766"/>
      </w:tblGrid>
      <w:tr w:rsidR="008836C3" w14:paraId="12836DF7" w14:textId="77777777" w:rsidTr="006856A3">
        <w:tc>
          <w:tcPr>
            <w:tcW w:w="2990" w:type="dxa"/>
          </w:tcPr>
          <w:p w14:paraId="3BAB43D1" w14:textId="77777777" w:rsidR="008836C3" w:rsidRPr="009C5DC9" w:rsidRDefault="008836C3" w:rsidP="006856A3">
            <w:pPr>
              <w:jc w:val="center"/>
              <w:rPr>
                <w:rFonts w:ascii="Agency FB" w:hAnsi="Agency FB" w:cs="Arial"/>
                <w:color w:val="202124"/>
                <w:sz w:val="24"/>
                <w:szCs w:val="24"/>
                <w:shd w:val="clear" w:color="auto" w:fill="FFFFFF"/>
              </w:rPr>
            </w:pPr>
            <w:r w:rsidRPr="009C5DC9">
              <w:rPr>
                <w:rFonts w:ascii="Agency FB" w:hAnsi="Agency FB" w:cs="Arial"/>
                <w:color w:val="202124"/>
                <w:sz w:val="24"/>
                <w:szCs w:val="24"/>
                <w:shd w:val="clear" w:color="auto" w:fill="FFFFFF"/>
              </w:rPr>
              <w:t>Akashdeep Singh</w:t>
            </w:r>
          </w:p>
        </w:tc>
        <w:tc>
          <w:tcPr>
            <w:tcW w:w="3404" w:type="dxa"/>
          </w:tcPr>
          <w:p w14:paraId="3455785A" w14:textId="77777777" w:rsidR="008836C3" w:rsidRPr="009C5DC9" w:rsidRDefault="008836C3" w:rsidP="006856A3">
            <w:pPr>
              <w:jc w:val="center"/>
              <w:rPr>
                <w:rFonts w:ascii="Agency FB" w:hAnsi="Agency FB" w:cs="Arial"/>
                <w:color w:val="202124"/>
                <w:sz w:val="24"/>
                <w:szCs w:val="24"/>
                <w:shd w:val="clear" w:color="auto" w:fill="FFFFFF"/>
              </w:rPr>
            </w:pPr>
            <w:r w:rsidRPr="009C5DC9">
              <w:rPr>
                <w:rFonts w:ascii="Agency FB" w:hAnsi="Agency FB" w:cs="Arial"/>
                <w:color w:val="202124"/>
                <w:sz w:val="24"/>
                <w:szCs w:val="24"/>
                <w:shd w:val="clear" w:color="auto" w:fill="FFFFFF"/>
              </w:rPr>
              <w:t>singa190@mcmaster.ca</w:t>
            </w:r>
          </w:p>
        </w:tc>
        <w:tc>
          <w:tcPr>
            <w:tcW w:w="3342" w:type="dxa"/>
          </w:tcPr>
          <w:p w14:paraId="4DF6DCDA" w14:textId="77777777" w:rsidR="008836C3" w:rsidRPr="009C5DC9" w:rsidRDefault="008836C3" w:rsidP="006856A3">
            <w:pPr>
              <w:jc w:val="center"/>
              <w:rPr>
                <w:rFonts w:ascii="Agency FB" w:hAnsi="Agency FB" w:cs="Arial"/>
                <w:color w:val="202124"/>
                <w:sz w:val="24"/>
                <w:szCs w:val="24"/>
                <w:shd w:val="clear" w:color="auto" w:fill="FFFFFF"/>
              </w:rPr>
            </w:pPr>
            <w:r w:rsidRPr="009C5DC9">
              <w:rPr>
                <w:rFonts w:ascii="Agency FB" w:hAnsi="Agency FB" w:cs="Arial"/>
                <w:color w:val="202124"/>
                <w:sz w:val="24"/>
                <w:szCs w:val="24"/>
                <w:shd w:val="clear" w:color="auto" w:fill="FFFFFF"/>
              </w:rPr>
              <w:t>400353314</w:t>
            </w:r>
          </w:p>
        </w:tc>
      </w:tr>
      <w:tr w:rsidR="008836C3" w14:paraId="0DFBB7EC" w14:textId="77777777" w:rsidTr="006856A3">
        <w:tc>
          <w:tcPr>
            <w:tcW w:w="2990" w:type="dxa"/>
          </w:tcPr>
          <w:p w14:paraId="571E5D3E" w14:textId="77777777" w:rsidR="008836C3" w:rsidRPr="009C5DC9" w:rsidRDefault="008836C3" w:rsidP="006856A3">
            <w:pPr>
              <w:jc w:val="center"/>
              <w:rPr>
                <w:rFonts w:ascii="Agency FB" w:hAnsi="Agency FB" w:cs="Arial"/>
                <w:color w:val="202124"/>
                <w:sz w:val="24"/>
                <w:szCs w:val="24"/>
                <w:shd w:val="clear" w:color="auto" w:fill="FFFFFF"/>
              </w:rPr>
            </w:pPr>
            <w:r w:rsidRPr="009C5DC9">
              <w:rPr>
                <w:rFonts w:ascii="Agency FB" w:hAnsi="Agency FB" w:cs="Arial"/>
                <w:color w:val="202124"/>
                <w:sz w:val="24"/>
                <w:szCs w:val="24"/>
                <w:shd w:val="clear" w:color="auto" w:fill="FFFFFF"/>
              </w:rPr>
              <w:t>Ankur Bassi</w:t>
            </w:r>
          </w:p>
        </w:tc>
        <w:tc>
          <w:tcPr>
            <w:tcW w:w="3404" w:type="dxa"/>
          </w:tcPr>
          <w:p w14:paraId="42EBFC6C" w14:textId="77777777" w:rsidR="008836C3" w:rsidRPr="009C5DC9" w:rsidRDefault="008836C3" w:rsidP="006856A3">
            <w:pPr>
              <w:jc w:val="center"/>
              <w:rPr>
                <w:rFonts w:ascii="Agency FB" w:hAnsi="Agency FB" w:cs="Arial"/>
                <w:color w:val="202124"/>
                <w:sz w:val="24"/>
                <w:szCs w:val="24"/>
                <w:shd w:val="clear" w:color="auto" w:fill="FFFFFF"/>
              </w:rPr>
            </w:pPr>
            <w:r w:rsidRPr="009C5DC9">
              <w:rPr>
                <w:rFonts w:ascii="Agency FB" w:hAnsi="Agency FB" w:cs="Arial"/>
                <w:color w:val="202124"/>
                <w:sz w:val="24"/>
                <w:szCs w:val="24"/>
                <w:shd w:val="clear" w:color="auto" w:fill="FFFFFF"/>
              </w:rPr>
              <w:t>bassia8@mcmaster.ca</w:t>
            </w:r>
          </w:p>
        </w:tc>
        <w:tc>
          <w:tcPr>
            <w:tcW w:w="3342" w:type="dxa"/>
          </w:tcPr>
          <w:p w14:paraId="723FA076" w14:textId="77777777" w:rsidR="008836C3" w:rsidRPr="009C5DC9" w:rsidRDefault="008836C3" w:rsidP="006856A3">
            <w:pPr>
              <w:jc w:val="center"/>
              <w:rPr>
                <w:rFonts w:ascii="Agency FB" w:hAnsi="Agency FB" w:cs="Arial"/>
                <w:color w:val="202124"/>
                <w:sz w:val="24"/>
                <w:szCs w:val="24"/>
                <w:shd w:val="clear" w:color="auto" w:fill="FFFFFF"/>
              </w:rPr>
            </w:pPr>
            <w:r w:rsidRPr="009C5DC9">
              <w:rPr>
                <w:rFonts w:ascii="Agency FB" w:hAnsi="Agency FB" w:cs="Arial"/>
                <w:color w:val="202124"/>
                <w:sz w:val="24"/>
                <w:szCs w:val="24"/>
                <w:shd w:val="clear" w:color="auto" w:fill="FFFFFF"/>
              </w:rPr>
              <w:t>400347849</w:t>
            </w:r>
          </w:p>
        </w:tc>
      </w:tr>
      <w:tr w:rsidR="008836C3" w14:paraId="7CED45DA" w14:textId="77777777" w:rsidTr="006856A3">
        <w:tc>
          <w:tcPr>
            <w:tcW w:w="2990" w:type="dxa"/>
          </w:tcPr>
          <w:p w14:paraId="0CCB7F53" w14:textId="77777777" w:rsidR="008836C3" w:rsidRPr="00564239" w:rsidRDefault="008836C3" w:rsidP="006856A3">
            <w:pPr>
              <w:jc w:val="center"/>
              <w:rPr>
                <w:rFonts w:ascii="Agency FB" w:hAnsi="Agency FB" w:cs="Arial"/>
                <w:color w:val="202124"/>
                <w:sz w:val="24"/>
                <w:szCs w:val="24"/>
                <w:shd w:val="clear" w:color="auto" w:fill="FFFFFF"/>
              </w:rPr>
            </w:pPr>
            <w:r>
              <w:rPr>
                <w:rFonts w:ascii="Agency FB" w:hAnsi="Agency FB" w:cs="Arial"/>
                <w:color w:val="202124"/>
                <w:sz w:val="24"/>
                <w:szCs w:val="24"/>
                <w:shd w:val="clear" w:color="auto" w:fill="FFFFFF"/>
              </w:rPr>
              <w:t>Sulaiman Ghouse Mohiuddin</w:t>
            </w:r>
          </w:p>
        </w:tc>
        <w:tc>
          <w:tcPr>
            <w:tcW w:w="3404" w:type="dxa"/>
          </w:tcPr>
          <w:p w14:paraId="75E05B88" w14:textId="77777777" w:rsidR="008836C3" w:rsidRPr="00564239" w:rsidRDefault="008836C3" w:rsidP="006856A3">
            <w:pPr>
              <w:jc w:val="center"/>
              <w:rPr>
                <w:rFonts w:ascii="Agency FB" w:hAnsi="Agency FB" w:cs="Arial"/>
                <w:color w:val="202124"/>
                <w:sz w:val="24"/>
                <w:szCs w:val="24"/>
                <w:shd w:val="clear" w:color="auto" w:fill="FFFFFF"/>
              </w:rPr>
            </w:pPr>
            <w:r>
              <w:rPr>
                <w:rFonts w:ascii="Agency FB" w:hAnsi="Agency FB" w:cs="Arial"/>
                <w:color w:val="202124"/>
                <w:sz w:val="24"/>
                <w:szCs w:val="24"/>
                <w:shd w:val="clear" w:color="auto" w:fill="FFFFFF"/>
              </w:rPr>
              <w:t>mohius3@mcmaster.ca</w:t>
            </w:r>
          </w:p>
        </w:tc>
        <w:tc>
          <w:tcPr>
            <w:tcW w:w="3342" w:type="dxa"/>
          </w:tcPr>
          <w:p w14:paraId="3B245C14" w14:textId="77777777" w:rsidR="008836C3" w:rsidRPr="00564239" w:rsidRDefault="008836C3" w:rsidP="006856A3">
            <w:pPr>
              <w:jc w:val="center"/>
              <w:rPr>
                <w:rFonts w:ascii="Agency FB" w:hAnsi="Agency FB" w:cs="Arial"/>
                <w:color w:val="202124"/>
                <w:sz w:val="24"/>
                <w:szCs w:val="24"/>
                <w:shd w:val="clear" w:color="auto" w:fill="FFFFFF"/>
              </w:rPr>
            </w:pPr>
            <w:r>
              <w:rPr>
                <w:rFonts w:ascii="Agency FB" w:hAnsi="Agency FB" w:cs="Arial"/>
                <w:color w:val="202124"/>
                <w:sz w:val="24"/>
                <w:szCs w:val="24"/>
                <w:shd w:val="clear" w:color="auto" w:fill="FFFFFF"/>
              </w:rPr>
              <w:t>400418055</w:t>
            </w:r>
          </w:p>
        </w:tc>
      </w:tr>
      <w:tr w:rsidR="008836C3" w14:paraId="10000095" w14:textId="77777777" w:rsidTr="006856A3">
        <w:tc>
          <w:tcPr>
            <w:tcW w:w="2990" w:type="dxa"/>
          </w:tcPr>
          <w:p w14:paraId="359DAD30" w14:textId="77777777" w:rsidR="008836C3" w:rsidRPr="009C5DC9" w:rsidRDefault="008836C3" w:rsidP="006856A3">
            <w:pPr>
              <w:jc w:val="center"/>
              <w:rPr>
                <w:rFonts w:ascii="Agency FB" w:hAnsi="Agency FB" w:cs="Arial"/>
                <w:color w:val="202124"/>
                <w:sz w:val="24"/>
                <w:szCs w:val="24"/>
                <w:shd w:val="clear" w:color="auto" w:fill="FFFFFF"/>
              </w:rPr>
            </w:pPr>
            <w:r w:rsidRPr="009C5DC9">
              <w:rPr>
                <w:rFonts w:ascii="Agency FB" w:hAnsi="Agency FB" w:cs="Arial"/>
                <w:color w:val="202124"/>
                <w:sz w:val="24"/>
                <w:szCs w:val="24"/>
                <w:shd w:val="clear" w:color="auto" w:fill="FFFFFF"/>
              </w:rPr>
              <w:t>V</w:t>
            </w:r>
            <w:r>
              <w:rPr>
                <w:rFonts w:ascii="Agency FB" w:hAnsi="Agency FB" w:cs="Arial"/>
                <w:color w:val="202124"/>
                <w:sz w:val="24"/>
                <w:szCs w:val="24"/>
                <w:shd w:val="clear" w:color="auto" w:fill="FFFFFF"/>
              </w:rPr>
              <w:t>ikram</w:t>
            </w:r>
            <w:r w:rsidRPr="009C5DC9">
              <w:rPr>
                <w:rFonts w:ascii="Agency FB" w:hAnsi="Agency FB" w:cs="Arial"/>
                <w:color w:val="202124"/>
                <w:sz w:val="24"/>
                <w:szCs w:val="24"/>
                <w:shd w:val="clear" w:color="auto" w:fill="FFFFFF"/>
              </w:rPr>
              <w:t xml:space="preserve"> C</w:t>
            </w:r>
            <w:r>
              <w:rPr>
                <w:rFonts w:ascii="Agency FB" w:hAnsi="Agency FB" w:cs="Arial"/>
                <w:color w:val="202124"/>
                <w:sz w:val="24"/>
                <w:szCs w:val="24"/>
                <w:shd w:val="clear" w:color="auto" w:fill="FFFFFF"/>
              </w:rPr>
              <w:t>hawla</w:t>
            </w:r>
          </w:p>
        </w:tc>
        <w:tc>
          <w:tcPr>
            <w:tcW w:w="3404" w:type="dxa"/>
          </w:tcPr>
          <w:p w14:paraId="7D09E0FA" w14:textId="77777777" w:rsidR="008836C3" w:rsidRPr="009C5DC9" w:rsidRDefault="008836C3" w:rsidP="006856A3">
            <w:pPr>
              <w:jc w:val="center"/>
              <w:rPr>
                <w:rFonts w:ascii="Agency FB" w:hAnsi="Agency FB" w:cs="Arial"/>
                <w:color w:val="202124"/>
                <w:sz w:val="24"/>
                <w:szCs w:val="24"/>
                <w:shd w:val="clear" w:color="auto" w:fill="FFFFFF"/>
              </w:rPr>
            </w:pPr>
            <w:r>
              <w:rPr>
                <w:rFonts w:ascii="Agency FB" w:hAnsi="Agency FB" w:cs="Arial"/>
                <w:color w:val="202124"/>
                <w:sz w:val="24"/>
                <w:szCs w:val="24"/>
                <w:shd w:val="clear" w:color="auto" w:fill="FFFFFF"/>
              </w:rPr>
              <w:t>chawlv</w:t>
            </w:r>
            <w:r w:rsidRPr="009C5DC9">
              <w:rPr>
                <w:rFonts w:ascii="Agency FB" w:hAnsi="Agency FB" w:cs="Arial"/>
                <w:color w:val="202124"/>
                <w:sz w:val="24"/>
                <w:szCs w:val="24"/>
                <w:shd w:val="clear" w:color="auto" w:fill="FFFFFF"/>
              </w:rPr>
              <w:t>3@</w:t>
            </w:r>
            <w:r>
              <w:rPr>
                <w:rFonts w:ascii="Agency FB" w:hAnsi="Agency FB" w:cs="Arial"/>
                <w:color w:val="202124"/>
                <w:sz w:val="24"/>
                <w:szCs w:val="24"/>
                <w:shd w:val="clear" w:color="auto" w:fill="FFFFFF"/>
              </w:rPr>
              <w:t>mcmaster.ca</w:t>
            </w:r>
          </w:p>
        </w:tc>
        <w:tc>
          <w:tcPr>
            <w:tcW w:w="3342" w:type="dxa"/>
          </w:tcPr>
          <w:p w14:paraId="7F08CF27" w14:textId="77777777" w:rsidR="008836C3" w:rsidRPr="009C5DC9" w:rsidRDefault="008836C3" w:rsidP="006856A3">
            <w:pPr>
              <w:jc w:val="center"/>
              <w:rPr>
                <w:rFonts w:ascii="Agency FB" w:hAnsi="Agency FB" w:cs="Arial"/>
                <w:color w:val="202124"/>
                <w:sz w:val="24"/>
                <w:szCs w:val="24"/>
                <w:shd w:val="clear" w:color="auto" w:fill="FFFFFF"/>
              </w:rPr>
            </w:pPr>
            <w:r w:rsidRPr="009C5DC9">
              <w:rPr>
                <w:rFonts w:ascii="Agency FB" w:hAnsi="Agency FB" w:cs="Arial"/>
                <w:color w:val="202124"/>
                <w:sz w:val="24"/>
                <w:szCs w:val="24"/>
                <w:shd w:val="clear" w:color="auto" w:fill="FFFFFF"/>
              </w:rPr>
              <w:t>400354764</w:t>
            </w:r>
          </w:p>
        </w:tc>
      </w:tr>
    </w:tbl>
    <w:p w14:paraId="62DBA784" w14:textId="77777777" w:rsidR="008836C3" w:rsidRPr="00945943" w:rsidRDefault="008836C3" w:rsidP="00232481">
      <w:pPr>
        <w:jc w:val="center"/>
        <w:rPr>
          <w:rFonts w:ascii="Agency FB" w:hAnsi="Agency FB"/>
          <w:b/>
          <w:bCs/>
          <w:sz w:val="44"/>
          <w:szCs w:val="44"/>
          <w:u w:val="single"/>
        </w:rPr>
      </w:pPr>
    </w:p>
    <w:sectPr w:rsidR="008836C3" w:rsidRPr="00945943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2ECA25" w14:textId="77777777" w:rsidR="00334089" w:rsidRDefault="00334089" w:rsidP="0000152E">
      <w:pPr>
        <w:spacing w:after="0" w:line="240" w:lineRule="auto"/>
      </w:pPr>
      <w:r>
        <w:separator/>
      </w:r>
    </w:p>
  </w:endnote>
  <w:endnote w:type="continuationSeparator" w:id="0">
    <w:p w14:paraId="1D898A86" w14:textId="77777777" w:rsidR="00334089" w:rsidRDefault="00334089" w:rsidP="000015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B1D7E" w14:textId="77777777" w:rsidR="00334089" w:rsidRDefault="00334089" w:rsidP="0000152E">
      <w:pPr>
        <w:spacing w:after="0" w:line="240" w:lineRule="auto"/>
      </w:pPr>
      <w:r>
        <w:separator/>
      </w:r>
    </w:p>
  </w:footnote>
  <w:footnote w:type="continuationSeparator" w:id="0">
    <w:p w14:paraId="6916B4BA" w14:textId="77777777" w:rsidR="00334089" w:rsidRDefault="00334089" w:rsidP="000015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3757A" w14:textId="77777777" w:rsidR="0000152E" w:rsidRDefault="000015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18767C"/>
    <w:multiLevelType w:val="hybridMultilevel"/>
    <w:tmpl w:val="8BB88C90"/>
    <w:lvl w:ilvl="0" w:tplc="0809000F">
      <w:start w:val="1"/>
      <w:numFmt w:val="decimal"/>
      <w:lvlText w:val="%1."/>
      <w:lvlJc w:val="left"/>
      <w:pPr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jK1NDc0MDcyMzFS0lEKTi0uzszPAykwrAUAkveshCwAAAA="/>
  </w:docVars>
  <w:rsids>
    <w:rsidRoot w:val="006D1EC4"/>
    <w:rsid w:val="0000152E"/>
    <w:rsid w:val="00002820"/>
    <w:rsid w:val="000A1534"/>
    <w:rsid w:val="00107F3E"/>
    <w:rsid w:val="00124A5B"/>
    <w:rsid w:val="0012693A"/>
    <w:rsid w:val="00141880"/>
    <w:rsid w:val="00161FD8"/>
    <w:rsid w:val="00187C19"/>
    <w:rsid w:val="001A574E"/>
    <w:rsid w:val="001F60AD"/>
    <w:rsid w:val="00227FA6"/>
    <w:rsid w:val="00232481"/>
    <w:rsid w:val="00240794"/>
    <w:rsid w:val="0026383F"/>
    <w:rsid w:val="002D1829"/>
    <w:rsid w:val="002F6FA4"/>
    <w:rsid w:val="00334089"/>
    <w:rsid w:val="0039507C"/>
    <w:rsid w:val="00417E6C"/>
    <w:rsid w:val="00487F9F"/>
    <w:rsid w:val="004B22F2"/>
    <w:rsid w:val="00540FCE"/>
    <w:rsid w:val="005660D3"/>
    <w:rsid w:val="00583D15"/>
    <w:rsid w:val="00586A23"/>
    <w:rsid w:val="005C2ACB"/>
    <w:rsid w:val="006434E7"/>
    <w:rsid w:val="006667DD"/>
    <w:rsid w:val="006B5DD2"/>
    <w:rsid w:val="006D1EC4"/>
    <w:rsid w:val="00711C5C"/>
    <w:rsid w:val="00714605"/>
    <w:rsid w:val="00727911"/>
    <w:rsid w:val="00741820"/>
    <w:rsid w:val="00763306"/>
    <w:rsid w:val="007C5285"/>
    <w:rsid w:val="007F5CB5"/>
    <w:rsid w:val="00802292"/>
    <w:rsid w:val="00817689"/>
    <w:rsid w:val="00853920"/>
    <w:rsid w:val="008766C1"/>
    <w:rsid w:val="008836C3"/>
    <w:rsid w:val="008A1B5E"/>
    <w:rsid w:val="00902123"/>
    <w:rsid w:val="009146EE"/>
    <w:rsid w:val="00930DE3"/>
    <w:rsid w:val="00945943"/>
    <w:rsid w:val="00954BD1"/>
    <w:rsid w:val="00981BF0"/>
    <w:rsid w:val="009D5ED4"/>
    <w:rsid w:val="00A7331A"/>
    <w:rsid w:val="00B534F4"/>
    <w:rsid w:val="00B8731E"/>
    <w:rsid w:val="00C050FB"/>
    <w:rsid w:val="00CA36BE"/>
    <w:rsid w:val="00D0345E"/>
    <w:rsid w:val="00D21BB3"/>
    <w:rsid w:val="00D934CA"/>
    <w:rsid w:val="00DC17C6"/>
    <w:rsid w:val="00DD30E9"/>
    <w:rsid w:val="00E13328"/>
    <w:rsid w:val="00E229CE"/>
    <w:rsid w:val="00E375D7"/>
    <w:rsid w:val="00E93D41"/>
    <w:rsid w:val="00F038A5"/>
    <w:rsid w:val="00F15B2E"/>
    <w:rsid w:val="00F94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2C67CA"/>
  <w15:chartTrackingRefBased/>
  <w15:docId w15:val="{64BCCCAD-6C6A-4D59-9A0B-50A8E210E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22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27FA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15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152E"/>
  </w:style>
  <w:style w:type="paragraph" w:styleId="Footer">
    <w:name w:val="footer"/>
    <w:basedOn w:val="Normal"/>
    <w:link w:val="FooterChar"/>
    <w:uiPriority w:val="99"/>
    <w:unhideWhenUsed/>
    <w:rsid w:val="000015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15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7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32B422AD523D47ABBEA55AA544CB0B" ma:contentTypeVersion="4" ma:contentTypeDescription="Create a new document." ma:contentTypeScope="" ma:versionID="9f086880dba7da9fe7a804d399b6d979">
  <xsd:schema xmlns:xsd="http://www.w3.org/2001/XMLSchema" xmlns:xs="http://www.w3.org/2001/XMLSchema" xmlns:p="http://schemas.microsoft.com/office/2006/metadata/properties" xmlns:ns3="b22590d9-17cc-4ba5-99de-432f3274fd2f" targetNamespace="http://schemas.microsoft.com/office/2006/metadata/properties" ma:root="true" ma:fieldsID="2bddfbf235e75b90ac46ee11cd433b40" ns3:_="">
    <xsd:import namespace="b22590d9-17cc-4ba5-99de-432f3274fd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2590d9-17cc-4ba5-99de-432f3274fd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07E27D-6C13-4CD1-B569-111EE266721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F6EE3B5-F543-4766-BFB5-556AB6AEB9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173C7F-4E39-4C09-9875-590DD570F7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2590d9-17cc-4ba5-99de-432f3274f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ABA0DE5-7842-4E83-B78F-FC8F897A09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7</Pages>
  <Words>766</Words>
  <Characters>436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ram Chawla</dc:creator>
  <cp:keywords/>
  <dc:description/>
  <cp:lastModifiedBy>Sulaiman Mohiuddin</cp:lastModifiedBy>
  <cp:revision>6</cp:revision>
  <dcterms:created xsi:type="dcterms:W3CDTF">2021-11-27T18:19:00Z</dcterms:created>
  <dcterms:modified xsi:type="dcterms:W3CDTF">2021-11-29T0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32B422AD523D47ABBEA55AA544CB0B</vt:lpwstr>
  </property>
</Properties>
</file>